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14"/>
        <w:gridCol w:w="4414"/>
      </w:tblGrid>
      <w:tr w:rsidR="00E15884" w:rsidRPr="00B84B97" w14:paraId="76EADCA4" w14:textId="77777777" w:rsidTr="00437A85">
        <w:trPr>
          <w:trHeight w:val="588"/>
        </w:trPr>
        <w:tc>
          <w:tcPr>
            <w:tcW w:w="4414" w:type="dxa"/>
            <w:shd w:val="clear" w:color="auto" w:fill="D9E2F3" w:themeFill="accent1" w:themeFillTint="33"/>
            <w:vAlign w:val="center"/>
          </w:tcPr>
          <w:p w14:paraId="484EA1E1" w14:textId="77777777" w:rsidR="00E15884" w:rsidRPr="00B84B97" w:rsidRDefault="00E15884" w:rsidP="00437A85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sr-Cyrl-RS"/>
              </w:rPr>
            </w:pPr>
            <w:r w:rsidRPr="00B84B97">
              <w:rPr>
                <w:rFonts w:ascii="Times New Roman" w:hAnsi="Times New Roman" w:cs="Times New Roman"/>
                <w:b/>
                <w:bCs/>
                <w:sz w:val="28"/>
                <w:szCs w:val="28"/>
                <w:lang w:eastAsia="sr-Cyrl-RS"/>
              </w:rPr>
              <w:t xml:space="preserve">БРОЈ ПРИЈАВЕ </w:t>
            </w:r>
          </w:p>
        </w:tc>
        <w:tc>
          <w:tcPr>
            <w:tcW w:w="4414" w:type="dxa"/>
            <w:vAlign w:val="center"/>
          </w:tcPr>
          <w:p w14:paraId="0BA51879" w14:textId="77777777" w:rsidR="00E15884" w:rsidRPr="00B84B97" w:rsidRDefault="00E15884" w:rsidP="00437A85">
            <w:pPr>
              <w:rPr>
                <w:rFonts w:ascii="Times New Roman" w:hAnsi="Times New Roman" w:cs="Times New Roman"/>
                <w:i/>
                <w:iCs/>
                <w:lang w:eastAsia="sr-Cyrl-RS"/>
              </w:rPr>
            </w:pPr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>(</w:t>
            </w:r>
            <w:proofErr w:type="spellStart"/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>попуњава</w:t>
            </w:r>
            <w:proofErr w:type="spellEnd"/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>јединица</w:t>
            </w:r>
            <w:proofErr w:type="spellEnd"/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>локалне</w:t>
            </w:r>
            <w:proofErr w:type="spellEnd"/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>самоуправе</w:t>
            </w:r>
            <w:proofErr w:type="spellEnd"/>
            <w:r w:rsidRPr="00B84B97">
              <w:rPr>
                <w:rFonts w:ascii="Times New Roman" w:hAnsi="Times New Roman" w:cs="Times New Roman"/>
                <w:i/>
                <w:iCs/>
                <w:lang w:eastAsia="sr-Cyrl-RS"/>
              </w:rPr>
              <w:t>)</w:t>
            </w:r>
          </w:p>
          <w:p w14:paraId="57A8845E" w14:textId="77777777" w:rsidR="00E15884" w:rsidRPr="00B84B97" w:rsidRDefault="00E15884" w:rsidP="00437A85">
            <w:pPr>
              <w:rPr>
                <w:rFonts w:ascii="Times New Roman" w:hAnsi="Times New Roman" w:cs="Times New Roman"/>
                <w:i/>
                <w:iCs/>
                <w:lang w:eastAsia="sr-Cyrl-RS"/>
              </w:rPr>
            </w:pPr>
          </w:p>
        </w:tc>
      </w:tr>
    </w:tbl>
    <w:p w14:paraId="31F12DC8" w14:textId="77777777" w:rsidR="00437A85" w:rsidRPr="00B84B97" w:rsidRDefault="00437A85" w:rsidP="00FF5F34">
      <w:pPr>
        <w:rPr>
          <w:rFonts w:ascii="Times New Roman" w:hAnsi="Times New Roman" w:cs="Times New Roman"/>
          <w:b/>
          <w:bCs/>
          <w:sz w:val="36"/>
          <w:szCs w:val="36"/>
          <w:lang w:val="sr-Cyrl-RS"/>
        </w:rPr>
      </w:pPr>
    </w:p>
    <w:p w14:paraId="6F0D2098" w14:textId="37F8FF73" w:rsidR="00E15884" w:rsidRPr="00B84B97" w:rsidRDefault="00E15884" w:rsidP="00FF5F34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sr-Cyrl-RS"/>
        </w:rPr>
      </w:pPr>
      <w:r w:rsidRPr="00B84B97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>СПРОВОЂЕЊЕ МЕР</w:t>
      </w:r>
      <w:r w:rsidR="00842722" w:rsidRPr="00B84B97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>Е  ЕНЕРГЕТСКЕ САНАЦИЈЕ ПУТЕМ УГРАДЊЕ СОЛАРНИХ ПАНЕЛА ЗА ПРОИЗВОДЊУ ЕЛЕКТРИЧНЕ ЕНЕРГИЈЕ ЗА СОПСТВЕНЕ ПОТРЕБЕ</w:t>
      </w:r>
      <w:r w:rsidRPr="00B84B97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 xml:space="preserve"> </w:t>
      </w:r>
      <w:r w:rsidR="003B696C" w:rsidRPr="003B696C">
        <w:rPr>
          <w:rFonts w:ascii="Times New Roman" w:hAnsi="Times New Roman" w:cs="Times New Roman"/>
          <w:b/>
          <w:bCs/>
          <w:sz w:val="36"/>
          <w:szCs w:val="24"/>
          <w:lang w:val="sr-Cyrl-RS"/>
        </w:rPr>
        <w:t xml:space="preserve">И УНАПРЕЂЕЊЕ ТЕРМОТЕХНИЧКОГ СИСТЕМА ПУТЕМ УГРАДЊЕ КАЛОРИМЕТАРА, ЦИРКУЛАЦИОНИХ ПУМПИ ,  ТЕРМОСТАТСКИХ  ВЕНТИЛА И ДЕЛИТЕЉА </w:t>
      </w:r>
      <w:r w:rsidRPr="00B84B97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 xml:space="preserve">ЕНЕРГЕТСКЕ </w:t>
      </w:r>
      <w:r w:rsidR="00E017E3" w:rsidRPr="00B84B97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 xml:space="preserve">САНАЦИЈЕ </w:t>
      </w:r>
      <w:r w:rsidRPr="00B84B97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>У ДОМАЋИНСТВИМА</w:t>
      </w:r>
    </w:p>
    <w:p w14:paraId="65A8622D" w14:textId="5EB96ECA" w:rsidR="00E15884" w:rsidRPr="00B84B97" w:rsidRDefault="003B696C" w:rsidP="00E15884">
      <w:pPr>
        <w:spacing w:after="0"/>
        <w:jc w:val="center"/>
        <w:rPr>
          <w:rFonts w:ascii="Times New Roman" w:hAnsi="Times New Roman" w:cs="Times New Roman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bCs/>
          <w:sz w:val="36"/>
          <w:szCs w:val="36"/>
          <w:lang w:val="sr-Cyrl-RS"/>
        </w:rPr>
        <w:t>у 2022</w:t>
      </w:r>
      <w:r w:rsidR="00E15884" w:rsidRPr="00B84B97">
        <w:rPr>
          <w:rFonts w:ascii="Times New Roman" w:hAnsi="Times New Roman" w:cs="Times New Roman"/>
          <w:b/>
          <w:bCs/>
          <w:sz w:val="36"/>
          <w:szCs w:val="36"/>
          <w:lang w:val="sr-Cyrl-RS"/>
        </w:rPr>
        <w:t xml:space="preserve"> години</w:t>
      </w:r>
    </w:p>
    <w:p w14:paraId="07CB350A" w14:textId="77777777" w:rsidR="00E15884" w:rsidRPr="00B84B97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28"/>
          <w:szCs w:val="28"/>
          <w:lang w:val="sr-Cyrl-CS"/>
        </w:rPr>
      </w:pPr>
    </w:p>
    <w:p w14:paraId="19BE6833" w14:textId="77777777" w:rsidR="00E15884" w:rsidRPr="00B84B97" w:rsidRDefault="00E15884" w:rsidP="00E15884">
      <w:pPr>
        <w:spacing w:after="0"/>
        <w:jc w:val="center"/>
        <w:rPr>
          <w:rFonts w:ascii="Times New Roman" w:hAnsi="Times New Roman" w:cs="Times New Roman"/>
          <w:b/>
          <w:i/>
          <w:sz w:val="40"/>
          <w:szCs w:val="40"/>
          <w:lang w:val="sr-Cyrl-CS"/>
        </w:rPr>
      </w:pPr>
      <w:r w:rsidRPr="00B84B97">
        <w:rPr>
          <w:rFonts w:ascii="Times New Roman" w:hAnsi="Times New Roman" w:cs="Times New Roman"/>
          <w:b/>
          <w:i/>
          <w:sz w:val="40"/>
          <w:szCs w:val="40"/>
          <w:lang w:val="sr-Cyrl-CS"/>
        </w:rPr>
        <w:t>ПРИЈАВНИ ФОРМУЛАР</w:t>
      </w:r>
    </w:p>
    <w:p w14:paraId="38B01C68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73E9E3E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8498FE9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92299E3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1F7674CE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sz w:val="28"/>
          <w:szCs w:val="28"/>
          <w:lang w:val="sr-Cyrl-CS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06"/>
        <w:gridCol w:w="5358"/>
      </w:tblGrid>
      <w:tr w:rsidR="00E15884" w:rsidRPr="00B84B97" w14:paraId="70D2B02D" w14:textId="77777777" w:rsidTr="00437A85">
        <w:trPr>
          <w:trHeight w:val="952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E6BC66C" w14:textId="77777777" w:rsidR="00E15884" w:rsidRPr="00B84B97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28"/>
                <w:szCs w:val="28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i/>
                <w:sz w:val="28"/>
                <w:szCs w:val="28"/>
                <w:lang w:val="sr-Cyrl-CS"/>
              </w:rPr>
              <w:t>НАЗИВ ПРИВРЕДНОГ СУБЈЕКТА</w:t>
            </w:r>
          </w:p>
        </w:tc>
        <w:tc>
          <w:tcPr>
            <w:tcW w:w="5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7F0EE" w14:textId="77777777" w:rsidR="00E15884" w:rsidRPr="00B84B97" w:rsidRDefault="00E15884" w:rsidP="00437A85">
            <w:pPr>
              <w:spacing w:after="0"/>
              <w:rPr>
                <w:rFonts w:ascii="Times New Roman" w:hAnsi="Times New Roman" w:cs="Times New Roman"/>
                <w:sz w:val="28"/>
                <w:szCs w:val="28"/>
                <w:lang w:val="sr-Cyrl-CS"/>
              </w:rPr>
            </w:pPr>
          </w:p>
        </w:tc>
      </w:tr>
    </w:tbl>
    <w:p w14:paraId="5DBDA6C2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b/>
          <w:lang w:val="sr-Cyrl-CS"/>
        </w:rPr>
      </w:pPr>
    </w:p>
    <w:p w14:paraId="4FB3366B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lang w:val="en-US"/>
        </w:rPr>
      </w:pPr>
      <w:r w:rsidRPr="00B84B97">
        <w:rPr>
          <w:rFonts w:ascii="Times New Roman" w:hAnsi="Times New Roman" w:cs="Times New Roman"/>
        </w:rPr>
        <w:br w:type="page"/>
      </w:r>
    </w:p>
    <w:p w14:paraId="293B8DD3" w14:textId="77777777" w:rsidR="00E15884" w:rsidRPr="00B84B97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84B97">
        <w:rPr>
          <w:rFonts w:ascii="Times New Roman" w:hAnsi="Times New Roman" w:cs="Times New Roman"/>
          <w:b/>
          <w:bCs/>
          <w:sz w:val="28"/>
          <w:szCs w:val="28"/>
        </w:rPr>
        <w:lastRenderedPageBreak/>
        <w:t>ПРИЈАВА</w:t>
      </w:r>
    </w:p>
    <w:p w14:paraId="6CBCA128" w14:textId="72442A77" w:rsidR="00E15884" w:rsidRPr="00B84B97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sr-Cyrl-RS"/>
        </w:rPr>
      </w:pPr>
      <w:r w:rsidRPr="00B84B97">
        <w:rPr>
          <w:rFonts w:ascii="Times New Roman" w:hAnsi="Times New Roman" w:cs="Times New Roman"/>
          <w:b/>
          <w:bCs/>
          <w:sz w:val="28"/>
          <w:szCs w:val="28"/>
          <w:lang w:val="ru-RU"/>
        </w:rPr>
        <w:t>НА ЈАВНИ ПОЗИВ ЗА УЧЕШЋЕ ПРИВРЕДНИХ СУБЈЕКАТА У</w:t>
      </w:r>
      <w:r w:rsidRPr="00B84B97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СПРОВОЂЕЊУ МЕР</w:t>
      </w:r>
      <w:r w:rsidR="00842722" w:rsidRPr="00B84B97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Е</w:t>
      </w:r>
      <w:r w:rsidRPr="00B84B97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ЕНЕРГЕТСКЕ </w:t>
      </w:r>
      <w:r w:rsidR="00E017E3" w:rsidRPr="00B84B97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САНАЦИЈЕ </w:t>
      </w:r>
      <w:r w:rsidRPr="00B84B97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У ДОМАЋИНСТВИМА</w:t>
      </w:r>
      <w:r w:rsidR="00842722" w:rsidRPr="00B84B97">
        <w:t xml:space="preserve"> </w:t>
      </w:r>
      <w:r w:rsidR="00842722" w:rsidRPr="00B84B97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ПУТЕМ УГРАДЊЕ СОЛАРНИХ ПАНЕЛА ЗА ПРОИЗВОДЊУ ЕЛЕКТРИЧНЕ ЕНЕРГИЈЕ ЗА СОПСТВЕНЕ ПОТРЕБЕ</w:t>
      </w:r>
      <w:r w:rsidR="003B696C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</w:t>
      </w:r>
      <w:r w:rsidR="003B696C" w:rsidRPr="003B696C">
        <w:rPr>
          <w:rFonts w:ascii="Times New Roman" w:hAnsi="Times New Roman" w:cs="Times New Roman"/>
          <w:b/>
          <w:bCs/>
          <w:sz w:val="28"/>
          <w:szCs w:val="24"/>
          <w:lang w:val="sr-Cyrl-RS"/>
        </w:rPr>
        <w:t>И УНАПРЕЂЕЊЕ ТЕРМОТЕХНИЧКОГ СИСТЕМА ПУТЕМ УГРАДЊЕ КАЛОРИМЕТАРА, ЦИРКУЛАЦИОНИХ ПУМПИ ,  ТЕРМОСТАТСКИХ  ВЕНТИЛА И ДЕЛИТЕЉА</w:t>
      </w:r>
    </w:p>
    <w:p w14:paraId="1B7F5CA4" w14:textId="77777777" w:rsidR="00E15884" w:rsidRPr="00B84B97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B84B97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B84B97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4953" w:type="pct"/>
        <w:tblInd w:w="8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667"/>
        <w:gridCol w:w="1493"/>
        <w:gridCol w:w="2853"/>
        <w:gridCol w:w="4249"/>
      </w:tblGrid>
      <w:tr w:rsidR="00E15884" w:rsidRPr="00B84B97" w14:paraId="6B4C447D" w14:textId="77777777" w:rsidTr="00437A85">
        <w:trPr>
          <w:trHeight w:val="7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464D6DC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B93821F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субјекта</w:t>
            </w: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4F3E2B0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081AF9D3" w14:textId="77777777" w:rsidTr="00437A85">
        <w:trPr>
          <w:trHeight w:val="42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7EC6558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2F8DD92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равна форм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0592CDD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224E6CDE" w14:textId="77777777" w:rsidTr="00437A85">
        <w:trPr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DEEB779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lang w:val="sr-Latn-R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Latn-RS"/>
              </w:rPr>
              <w:t>3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A0149B1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RS"/>
              </w:rPr>
              <w:t>Скраћени назив правног лиц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E74CFA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15884" w:rsidRPr="00B84B97" w14:paraId="3FAD852F" w14:textId="77777777" w:rsidTr="00437A85">
        <w:trPr>
          <w:trHeight w:val="4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5B35385" w14:textId="77777777" w:rsidR="00E15884" w:rsidRPr="00B84B97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97EB1C" w14:textId="77777777" w:rsidR="00E15884" w:rsidRPr="00B84B97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E236A30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19643AAF" w14:textId="77777777" w:rsidTr="00437A85">
        <w:trPr>
          <w:trHeight w:val="59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EDB3C6E" w14:textId="77777777" w:rsidR="00E15884" w:rsidRPr="00B84B97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AA386E" w14:textId="77777777" w:rsidR="00E15884" w:rsidRPr="00B84B97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C43A02B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0268D508" w14:textId="77777777" w:rsidTr="00437A85">
        <w:trPr>
          <w:trHeight w:val="454"/>
        </w:trPr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52C13BB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8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6FDC3B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04990E8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148D6E5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35AFDB6C" w14:textId="77777777" w:rsidTr="00437A8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AC13A7F" w14:textId="77777777" w:rsidR="00E15884" w:rsidRPr="00B84B97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1EDE285" w14:textId="77777777" w:rsidR="00E15884" w:rsidRPr="00B84B97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E17E49F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Јединица локалне самоуправе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5AA69F6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63066B3C" w14:textId="77777777" w:rsidTr="00437A8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6818052" w14:textId="77777777" w:rsidR="00E15884" w:rsidRPr="00B84B97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124AB93" w14:textId="77777777" w:rsidR="00E15884" w:rsidRPr="00B84B97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6D6DB74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4BADBBB2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2895AB66" w14:textId="77777777" w:rsidTr="00437A85">
        <w:trPr>
          <w:trHeight w:val="56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84CD942" w14:textId="77777777" w:rsidR="00E15884" w:rsidRPr="00B84B97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7376124" w14:textId="77777777" w:rsidR="00E15884" w:rsidRPr="00B84B97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B84B97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E6DE277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20F68E46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0DD3C6D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263E94F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DFA28A9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3B73F0CE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DBCD3B8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0130DD7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фак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606BC56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1B46984A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9E9E63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0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D312AC9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2434F50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1ABA6C28" w14:textId="77777777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E4D1BD5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F31A91F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нтернет адре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F31F615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B84B97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B84B97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B84B97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24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6"/>
        <w:gridCol w:w="4033"/>
        <w:gridCol w:w="4504"/>
      </w:tblGrid>
      <w:tr w:rsidR="00E15884" w:rsidRPr="00B84B97" w14:paraId="10C58156" w14:textId="77777777" w:rsidTr="00FF5F34">
        <w:trPr>
          <w:trHeight w:val="568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52C36C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2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C3DA9F0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4AD2085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4A811B56" w14:textId="77777777" w:rsidTr="00FF5F34">
        <w:trPr>
          <w:trHeight w:val="306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03FF6CC1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3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8FBD78A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Пол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8C882" w14:textId="77777777" w:rsidR="00E15884" w:rsidRPr="00B84B97" w:rsidRDefault="00E15884" w:rsidP="00437A85">
            <w:pPr>
              <w:pStyle w:val="ListParagraph"/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lang w:val="sr-Cyrl-CS"/>
              </w:rPr>
              <w:t xml:space="preserve"> 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ушки            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женски</w:t>
            </w:r>
          </w:p>
        </w:tc>
      </w:tr>
      <w:tr w:rsidR="00E15884" w:rsidRPr="00B84B97" w14:paraId="1534F1DB" w14:textId="77777777" w:rsidTr="00FF5F34">
        <w:trPr>
          <w:trHeight w:val="161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60292AD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b/>
                <w:spacing w:val="-2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4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BC1C7EC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41F70BE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6643975C" w14:textId="77777777" w:rsidTr="00FF5F34">
        <w:trPr>
          <w:trHeight w:val="150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2B2F2751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5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B041036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5EED3E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B84B97" w14:paraId="2641454F" w14:textId="77777777" w:rsidTr="00FF5F34">
        <w:trPr>
          <w:trHeight w:val="29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A1293D7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6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5BE7CC4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37C546FE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B84B97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6A0B4858" w14:textId="77777777" w:rsidR="003B696C" w:rsidRDefault="00E15884" w:rsidP="00E15884">
      <w:pPr>
        <w:tabs>
          <w:tab w:val="left" w:pos="1140"/>
        </w:tabs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</w:t>
      </w:r>
    </w:p>
    <w:p w14:paraId="4CC95216" w14:textId="3C1E1B54" w:rsidR="00E15884" w:rsidRPr="00B84B97" w:rsidRDefault="00E15884" w:rsidP="00E15884">
      <w:pPr>
        <w:tabs>
          <w:tab w:val="left" w:pos="1140"/>
        </w:tabs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B84B97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lastRenderedPageBreak/>
        <w:t xml:space="preserve"> 3. ПРОФИЛ ПРИВРЕДНОГ </w:t>
      </w:r>
      <w:r w:rsidRPr="00B84B97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А</w:t>
      </w:r>
    </w:p>
    <w:tbl>
      <w:tblPr>
        <w:tblW w:w="9266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2"/>
        <w:gridCol w:w="4049"/>
        <w:gridCol w:w="4485"/>
      </w:tblGrid>
      <w:tr w:rsidR="00E15884" w:rsidRPr="00B84B97" w14:paraId="3584CC62" w14:textId="77777777" w:rsidTr="00FF5F34">
        <w:trPr>
          <w:trHeight w:val="510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625EF945" w14:textId="77777777" w:rsidR="00E15884" w:rsidRPr="00B84B97" w:rsidRDefault="00E15884" w:rsidP="00437A8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7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708DBFC1" w14:textId="77777777" w:rsidR="00E15884" w:rsidRPr="00B84B97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Година оснивања 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09023A57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5847AED0" w14:textId="77777777" w:rsidTr="00FF5F34">
        <w:trPr>
          <w:trHeight w:val="189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2A1AEF5" w14:textId="77777777" w:rsidR="00E15884" w:rsidRPr="00B84B97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8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FC1C14C" w14:textId="77777777" w:rsidR="00E15884" w:rsidRPr="00B84B97" w:rsidRDefault="00E15884" w:rsidP="00437A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азив и шифра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572167B6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  <w:p w14:paraId="3794888F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B84B97" w14:paraId="0AFC7EB5" w14:textId="77777777" w:rsidTr="00FF5F34">
        <w:trPr>
          <w:trHeight w:val="2556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510A4BBC" w14:textId="77777777" w:rsidR="00E15884" w:rsidRPr="00B84B97" w:rsidRDefault="00E15884" w:rsidP="00437A85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9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30853E6" w14:textId="655C4767" w:rsidR="00E15884" w:rsidRPr="00B84B97" w:rsidRDefault="00E15884" w:rsidP="00437A85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рема подацима из финансијског извештаја за 20</w:t>
            </w:r>
            <w:r w:rsidR="003B696C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>21</w:t>
            </w:r>
            <w:r w:rsidRPr="00B84B9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. годину привредни субјект је разврстан у: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767E9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02AA28D2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икро </w:t>
            </w:r>
          </w:p>
          <w:p w14:paraId="54ECA53A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58B90F8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мало</w:t>
            </w:r>
          </w:p>
          <w:p w14:paraId="26453DFB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49678F6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редње</w:t>
            </w:r>
          </w:p>
          <w:p w14:paraId="24F4B490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5ABFCBDB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sym w:font="Wingdings" w:char="F06F"/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остало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br/>
            </w:r>
          </w:p>
        </w:tc>
      </w:tr>
      <w:tr w:rsidR="00E15884" w:rsidRPr="00B84B97" w14:paraId="78FDD926" w14:textId="77777777" w:rsidTr="00FF5F34">
        <w:trPr>
          <w:trHeight w:val="1693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2C510F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1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D281FF5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B84B97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Опис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275EC023" w14:textId="77777777" w:rsidR="00E15884" w:rsidRPr="00B84B97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C3E3E16" w14:textId="77777777" w:rsidR="00E15884" w:rsidRPr="00B84B97" w:rsidRDefault="00E15884" w:rsidP="00E15884">
      <w:pPr>
        <w:spacing w:after="0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35DC51F4" w14:textId="3F7A0495" w:rsidR="00E15884" w:rsidRPr="00B84B97" w:rsidRDefault="002803DE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B84B97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4. ЦЕНОВНИК</w:t>
      </w:r>
    </w:p>
    <w:p w14:paraId="6040E0EC" w14:textId="77777777" w:rsidR="00E15884" w:rsidRPr="00B84B97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B84B97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Напомена – све цене морају бити дате у РСД са ПДВ-ом</w:t>
      </w:r>
    </w:p>
    <w:p w14:paraId="3401A210" w14:textId="77777777" w:rsidR="00E15884" w:rsidRPr="00B84B97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455" w:type="dxa"/>
        <w:tblLayout w:type="fixed"/>
        <w:tblLook w:val="04A0" w:firstRow="1" w:lastRow="0" w:firstColumn="1" w:lastColumn="0" w:noHBand="0" w:noVBand="1"/>
      </w:tblPr>
      <w:tblGrid>
        <w:gridCol w:w="5035"/>
        <w:gridCol w:w="1620"/>
        <w:gridCol w:w="1350"/>
        <w:gridCol w:w="1450"/>
      </w:tblGrid>
      <w:tr w:rsidR="00E15884" w:rsidRPr="00B84B97" w14:paraId="1C2AFEFD" w14:textId="77777777" w:rsidTr="00437A85">
        <w:trPr>
          <w:trHeight w:val="367"/>
        </w:trPr>
        <w:tc>
          <w:tcPr>
            <w:tcW w:w="9455" w:type="dxa"/>
            <w:gridSpan w:val="4"/>
            <w:shd w:val="clear" w:color="auto" w:fill="8EAADB" w:themeFill="accent1" w:themeFillTint="99"/>
          </w:tcPr>
          <w:p w14:paraId="3DB321F8" w14:textId="23366A97" w:rsidR="00E15884" w:rsidRPr="00B84B97" w:rsidRDefault="00171C77" w:rsidP="005C54BB">
            <w:pPr>
              <w:tabs>
                <w:tab w:val="left" w:pos="126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*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У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градњ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а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соларних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анела</w:t>
            </w:r>
            <w:proofErr w:type="spell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капацитета</w:t>
            </w:r>
            <w:proofErr w:type="spell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6 kW</w:t>
            </w:r>
            <w:r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 xml:space="preserve"> инсталисане снаге</w:t>
            </w:r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="005C54BB"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ратећих носача панела, инвертера и остале неопходне инсталације за производњу електричне енергије,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уградњ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двосмерног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мерног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уређај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з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мерење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едате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и </w:t>
            </w:r>
            <w:proofErr w:type="spellStart"/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имљене</w:t>
            </w:r>
            <w:proofErr w:type="spellEnd"/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електричне</w:t>
            </w:r>
            <w:proofErr w:type="spellEnd"/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енергије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 </w:t>
            </w:r>
            <w:r w:rsidR="005C54BB"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 xml:space="preserve">израда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извештај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извођач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радов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о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уградњи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соларних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анел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атеће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инсталације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з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оизводњу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електричне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енергије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као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извештај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о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уградњи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мерног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мест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који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је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у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складу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законом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неопходан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иликом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икључењ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на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дистрибутивни</w:t>
            </w:r>
            <w:proofErr w:type="spellEnd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201DA"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систем</w:t>
            </w:r>
            <w:proofErr w:type="spellEnd"/>
            <w:r w:rsidR="00E15884"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</w:tr>
      <w:tr w:rsidR="00E15884" w:rsidRPr="00B84B97" w14:paraId="7CEA8AB2" w14:textId="77777777" w:rsidTr="00D170C3">
        <w:trPr>
          <w:trHeight w:val="367"/>
        </w:trPr>
        <w:tc>
          <w:tcPr>
            <w:tcW w:w="5035" w:type="dxa"/>
            <w:shd w:val="clear" w:color="auto" w:fill="B4C6E7" w:themeFill="accent1" w:themeFillTint="66"/>
          </w:tcPr>
          <w:p w14:paraId="3884E5DC" w14:textId="77777777" w:rsidR="00E15884" w:rsidRPr="00B84B97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proofErr w:type="spellStart"/>
            <w:r w:rsidRPr="00B84B97">
              <w:rPr>
                <w:rFonts w:ascii="Times New Roman" w:hAnsi="Times New Roman" w:cs="Times New Roman"/>
                <w:bCs/>
              </w:rPr>
              <w:t>Назив</w:t>
            </w:r>
            <w:proofErr w:type="spellEnd"/>
            <w:r w:rsidRPr="00B84B97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</w:rPr>
              <w:t>производа</w:t>
            </w:r>
            <w:proofErr w:type="spellEnd"/>
          </w:p>
        </w:tc>
        <w:tc>
          <w:tcPr>
            <w:tcW w:w="1620" w:type="dxa"/>
            <w:shd w:val="clear" w:color="auto" w:fill="B4C6E7" w:themeFill="accent1" w:themeFillTint="66"/>
          </w:tcPr>
          <w:p w14:paraId="5D72FA5E" w14:textId="78273374" w:rsidR="00E15884" w:rsidRPr="00B84B97" w:rsidRDefault="00E15884" w:rsidP="00831B6A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  <w:proofErr w:type="spellStart"/>
            <w:r w:rsidRPr="00B84B97">
              <w:rPr>
                <w:rFonts w:ascii="Times New Roman" w:hAnsi="Times New Roman" w:cs="Times New Roman"/>
              </w:rPr>
              <w:t>Цена</w:t>
            </w:r>
            <w:proofErr w:type="spellEnd"/>
            <w:r w:rsidRPr="00B84B9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</w:rPr>
              <w:t>материјала</w:t>
            </w:r>
            <w:proofErr w:type="spellEnd"/>
            <w:r w:rsidR="00D170C3" w:rsidRPr="00B84B97">
              <w:rPr>
                <w:rFonts w:ascii="Times New Roman" w:hAnsi="Times New Roman" w:cs="Times New Roman"/>
                <w:lang w:val="sr-Cyrl-CS"/>
              </w:rPr>
              <w:t xml:space="preserve"> </w:t>
            </w:r>
          </w:p>
        </w:tc>
        <w:tc>
          <w:tcPr>
            <w:tcW w:w="1350" w:type="dxa"/>
            <w:shd w:val="clear" w:color="auto" w:fill="B4C6E7" w:themeFill="accent1" w:themeFillTint="66"/>
          </w:tcPr>
          <w:p w14:paraId="547AA513" w14:textId="77777777" w:rsidR="00E15884" w:rsidRPr="00B84B97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B84B97">
              <w:rPr>
                <w:rFonts w:ascii="Times New Roman" w:hAnsi="Times New Roman" w:cs="Times New Roman"/>
              </w:rPr>
              <w:t>Цена</w:t>
            </w:r>
            <w:proofErr w:type="spellEnd"/>
            <w:r w:rsidRPr="00B84B9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</w:rPr>
              <w:t>уградње</w:t>
            </w:r>
            <w:proofErr w:type="spellEnd"/>
          </w:p>
          <w:p w14:paraId="1EFBD300" w14:textId="17777697" w:rsidR="00D170C3" w:rsidRPr="00B84B97" w:rsidRDefault="00D170C3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  <w:tc>
          <w:tcPr>
            <w:tcW w:w="1450" w:type="dxa"/>
            <w:shd w:val="clear" w:color="auto" w:fill="B4C6E7" w:themeFill="accent1" w:themeFillTint="66"/>
          </w:tcPr>
          <w:p w14:paraId="0EECE4E9" w14:textId="77777777" w:rsidR="00E15884" w:rsidRPr="00B84B97" w:rsidRDefault="00E15884" w:rsidP="00437A85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B84B97">
              <w:rPr>
                <w:rFonts w:ascii="Times New Roman" w:hAnsi="Times New Roman" w:cs="Times New Roman"/>
              </w:rPr>
              <w:t>Укупна</w:t>
            </w:r>
            <w:proofErr w:type="spellEnd"/>
            <w:r w:rsidRPr="00B84B9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</w:rPr>
              <w:t>цена</w:t>
            </w:r>
            <w:proofErr w:type="spellEnd"/>
            <w:r w:rsidRPr="00B84B97">
              <w:rPr>
                <w:rFonts w:ascii="Times New Roman" w:hAnsi="Times New Roman" w:cs="Times New Roman"/>
              </w:rPr>
              <w:t xml:space="preserve"> </w:t>
            </w:r>
          </w:p>
          <w:p w14:paraId="3DDA5B3A" w14:textId="5D0D3FF7" w:rsidR="00D170C3" w:rsidRPr="00B84B97" w:rsidRDefault="00D170C3" w:rsidP="00831B6A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</w:tr>
      <w:tr w:rsidR="00831B6A" w:rsidRPr="00B84B97" w14:paraId="2DAE6234" w14:textId="77777777" w:rsidTr="00D170C3">
        <w:trPr>
          <w:trHeight w:val="355"/>
        </w:trPr>
        <w:tc>
          <w:tcPr>
            <w:tcW w:w="5035" w:type="dxa"/>
          </w:tcPr>
          <w:p w14:paraId="114C6B3B" w14:textId="26509BA8" w:rsidR="00831B6A" w:rsidRPr="00B84B97" w:rsidRDefault="00171C77" w:rsidP="00B84B97">
            <w:pPr>
              <w:spacing w:line="276" w:lineRule="auto"/>
              <w:contextualSpacing/>
              <w:rPr>
                <w:rFonts w:ascii="Times New Roman" w:hAnsi="Times New Roman" w:cs="Times New Roman"/>
                <w:lang w:val="sr-Cyrl-CS"/>
              </w:rPr>
            </w:pPr>
            <w:r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Опрема и кровна уградња  за соларну електрану  капацитета 6 kW инсталисане снаге соларних панела, </w:t>
            </w:r>
            <w:r w:rsidR="006B0DD2"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инвертер 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и </w:t>
            </w:r>
            <w:r w:rsidR="00B84B97"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остала</w:t>
            </w:r>
            <w:r w:rsidR="006B0DD2"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B84B97"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атећа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инсталације за производњу електричне енергије</w:t>
            </w:r>
            <w:r w:rsidR="00B84B97" w:rsidRPr="00B84B97">
              <w:t xml:space="preserve"> </w:t>
            </w:r>
            <w:r w:rsidR="00B84B97"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која је неопходна приликом прикључења на дистрибутивни систем 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3BBA6EB5" w14:textId="77777777" w:rsidR="00831B6A" w:rsidRPr="00B84B97" w:rsidRDefault="00831B6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7A35D909" w14:textId="77777777" w:rsidR="00831B6A" w:rsidRPr="00B84B97" w:rsidRDefault="00831B6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7ED432D0" w14:textId="77777777" w:rsidR="00831B6A" w:rsidRPr="00B84B97" w:rsidRDefault="00831B6A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D170C3" w:rsidRPr="00B84B97" w14:paraId="3CF1E7F4" w14:textId="77777777" w:rsidTr="00D170C3">
        <w:trPr>
          <w:trHeight w:val="355"/>
        </w:trPr>
        <w:tc>
          <w:tcPr>
            <w:tcW w:w="5035" w:type="dxa"/>
          </w:tcPr>
          <w:p w14:paraId="0B02D804" w14:textId="78C57895" w:rsidR="00D170C3" w:rsidRPr="00B84B97" w:rsidRDefault="00171C77" w:rsidP="00171C77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Набавка и  уградња двосмерног мерног уређаја за мерење предате и примљене електричне енергије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0725D80A" w14:textId="77777777" w:rsidR="00D170C3" w:rsidRPr="00B84B97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51DDAF27" w14:textId="77777777" w:rsidR="00D170C3" w:rsidRPr="00B84B97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40955BDC" w14:textId="77777777" w:rsidR="00D170C3" w:rsidRPr="00B84B97" w:rsidRDefault="00D170C3" w:rsidP="00437A85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842722" w:rsidRPr="00B84B97" w14:paraId="583B548D" w14:textId="77777777" w:rsidTr="000244F4">
        <w:trPr>
          <w:trHeight w:val="355"/>
        </w:trPr>
        <w:tc>
          <w:tcPr>
            <w:tcW w:w="5035" w:type="dxa"/>
          </w:tcPr>
          <w:p w14:paraId="275C5E19" w14:textId="71677E11" w:rsidR="00842722" w:rsidRPr="00B84B97" w:rsidRDefault="00842722" w:rsidP="00171C77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B84B97">
              <w:rPr>
                <w:rFonts w:ascii="Times New Roman" w:hAnsi="Times New Roman" w:cs="Times New Roman"/>
                <w:lang w:val="sr-Cyrl-CS"/>
              </w:rPr>
              <w:lastRenderedPageBreak/>
              <w:t xml:space="preserve">Израда предмера и предрачун, као и извештаја о уградњи соларних панела и уградњи мерног места који је у складу са законом неопходан приликом прикључења на дистрибутивни систем </w:t>
            </w:r>
            <w:r w:rsidRPr="00B84B97">
              <w:rPr>
                <w:rFonts w:ascii="Times New Roman" w:hAnsi="Times New Roman" w:cs="Times New Roman"/>
                <w:lang w:val="ru-RU"/>
              </w:rPr>
              <w:t>неопходан приликом прикључења на дистрибутивни систем</w:t>
            </w:r>
          </w:p>
        </w:tc>
        <w:tc>
          <w:tcPr>
            <w:tcW w:w="4420" w:type="dxa"/>
            <w:gridSpan w:val="3"/>
            <w:shd w:val="clear" w:color="auto" w:fill="FBE4D5" w:themeFill="accent2" w:themeFillTint="33"/>
          </w:tcPr>
          <w:p w14:paraId="716C0651" w14:textId="2D9CB253" w:rsidR="00842722" w:rsidRPr="00B84B97" w:rsidRDefault="00842722" w:rsidP="00842722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B84B97">
              <w:rPr>
                <w:rFonts w:ascii="Times New Roman" w:hAnsi="Times New Roman" w:cs="Times New Roman"/>
                <w:lang w:val="sr-Cyrl-CS"/>
              </w:rPr>
              <w:t>(унети укупну цену)</w:t>
            </w:r>
          </w:p>
        </w:tc>
      </w:tr>
    </w:tbl>
    <w:p w14:paraId="35FC618D" w14:textId="1D33F605" w:rsidR="00A83F7F" w:rsidRPr="003B696C" w:rsidRDefault="00171C77" w:rsidP="00E15884">
      <w:pPr>
        <w:spacing w:after="0"/>
        <w:rPr>
          <w:rFonts w:ascii="Times New Roman" w:eastAsia="Times New Roman" w:hAnsi="Times New Roman" w:cs="Times New Roman"/>
          <w:iCs/>
          <w:sz w:val="24"/>
          <w:szCs w:val="24"/>
          <w:lang w:val="sr-Cyrl-RS"/>
        </w:rPr>
      </w:pPr>
      <w:r w:rsidRPr="00B84B97">
        <w:rPr>
          <w:rFonts w:ascii="Times New Roman" w:eastAsia="Times New Roman" w:hAnsi="Times New Roman" w:cs="Times New Roman"/>
          <w:iCs/>
          <w:sz w:val="24"/>
          <w:szCs w:val="24"/>
          <w:lang w:val="sr-Cyrl-RS"/>
        </w:rPr>
        <w:t>* Цене дати по наведним ставкама а потребну опрему предвидети по Правилима о раду дистрибутивног система ОДС-а</w:t>
      </w:r>
    </w:p>
    <w:p w14:paraId="5D61F736" w14:textId="77777777" w:rsidR="00A83F7F" w:rsidRDefault="00A83F7F" w:rsidP="00E15884">
      <w:pPr>
        <w:spacing w:after="0"/>
        <w:rPr>
          <w:rFonts w:ascii="Times New Roman" w:hAnsi="Times New Roman" w:cs="Times New Roman"/>
          <w:iCs/>
          <w:sz w:val="24"/>
          <w:szCs w:val="24"/>
          <w:lang w:val="en-US"/>
        </w:rPr>
      </w:pPr>
    </w:p>
    <w:tbl>
      <w:tblPr>
        <w:tblStyle w:val="TableGrid"/>
        <w:tblW w:w="9455" w:type="dxa"/>
        <w:tblLayout w:type="fixed"/>
        <w:tblLook w:val="04A0" w:firstRow="1" w:lastRow="0" w:firstColumn="1" w:lastColumn="0" w:noHBand="0" w:noVBand="1"/>
      </w:tblPr>
      <w:tblGrid>
        <w:gridCol w:w="5035"/>
        <w:gridCol w:w="1620"/>
        <w:gridCol w:w="1350"/>
        <w:gridCol w:w="1450"/>
      </w:tblGrid>
      <w:tr w:rsidR="00A83F7F" w:rsidRPr="00B84B97" w14:paraId="03F53783" w14:textId="77777777" w:rsidTr="00537097">
        <w:trPr>
          <w:trHeight w:val="367"/>
        </w:trPr>
        <w:tc>
          <w:tcPr>
            <w:tcW w:w="9455" w:type="dxa"/>
            <w:gridSpan w:val="4"/>
            <w:shd w:val="clear" w:color="auto" w:fill="8EAADB" w:themeFill="accent1" w:themeFillTint="99"/>
          </w:tcPr>
          <w:p w14:paraId="3146CB62" w14:textId="77A4B3E1" w:rsidR="00A83F7F" w:rsidRPr="00B84B97" w:rsidRDefault="00A83F7F" w:rsidP="00537097">
            <w:pPr>
              <w:tabs>
                <w:tab w:val="left" w:pos="126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*</w:t>
            </w:r>
            <w: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>Уградња</w:t>
            </w:r>
            <w:r w:rsidRPr="00A83F7F">
              <w:rPr>
                <w:rFonts w:ascii="Times New Roman" w:hAnsi="Times New Roman" w:cs="Times New Roman"/>
                <w:bCs/>
                <w:sz w:val="24"/>
                <w:szCs w:val="24"/>
                <w:lang w:val="sr-Cyrl-CS"/>
              </w:rPr>
              <w:t xml:space="preserve"> електронски регулисаних циркулационих пумпи за породичне куће, опремање система грејања са уређајима за регулацију и мерење предате количине топлоте објекту(калориметри, делитељи топлоте, баланс вентили за станове)</w:t>
            </w:r>
          </w:p>
        </w:tc>
      </w:tr>
      <w:tr w:rsidR="00A83F7F" w:rsidRPr="00B84B97" w14:paraId="76007C9F" w14:textId="77777777" w:rsidTr="00537097">
        <w:trPr>
          <w:trHeight w:val="367"/>
        </w:trPr>
        <w:tc>
          <w:tcPr>
            <w:tcW w:w="5035" w:type="dxa"/>
            <w:shd w:val="clear" w:color="auto" w:fill="B4C6E7" w:themeFill="accent1" w:themeFillTint="66"/>
          </w:tcPr>
          <w:p w14:paraId="715F45F3" w14:textId="77777777" w:rsidR="00A83F7F" w:rsidRPr="00B84B97" w:rsidRDefault="00A83F7F" w:rsidP="0053709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</w:rPr>
            </w:pPr>
            <w:proofErr w:type="spellStart"/>
            <w:r w:rsidRPr="00B84B97">
              <w:rPr>
                <w:rFonts w:ascii="Times New Roman" w:hAnsi="Times New Roman" w:cs="Times New Roman"/>
                <w:bCs/>
              </w:rPr>
              <w:t>Назив</w:t>
            </w:r>
            <w:proofErr w:type="spellEnd"/>
            <w:r w:rsidRPr="00B84B97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</w:rPr>
              <w:t>производа</w:t>
            </w:r>
            <w:proofErr w:type="spellEnd"/>
          </w:p>
        </w:tc>
        <w:tc>
          <w:tcPr>
            <w:tcW w:w="1620" w:type="dxa"/>
            <w:shd w:val="clear" w:color="auto" w:fill="B4C6E7" w:themeFill="accent1" w:themeFillTint="66"/>
          </w:tcPr>
          <w:p w14:paraId="6F0B5F4E" w14:textId="77777777" w:rsidR="00A83F7F" w:rsidRPr="00B84B97" w:rsidRDefault="00A83F7F" w:rsidP="0053709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  <w:proofErr w:type="spellStart"/>
            <w:r w:rsidRPr="00B84B97">
              <w:rPr>
                <w:rFonts w:ascii="Times New Roman" w:hAnsi="Times New Roman" w:cs="Times New Roman"/>
              </w:rPr>
              <w:t>Цена</w:t>
            </w:r>
            <w:proofErr w:type="spellEnd"/>
            <w:r w:rsidRPr="00B84B9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</w:rPr>
              <w:t>материјала</w:t>
            </w:r>
            <w:proofErr w:type="spellEnd"/>
            <w:r w:rsidRPr="00B84B97">
              <w:rPr>
                <w:rFonts w:ascii="Times New Roman" w:hAnsi="Times New Roman" w:cs="Times New Roman"/>
                <w:lang w:val="sr-Cyrl-CS"/>
              </w:rPr>
              <w:t xml:space="preserve"> </w:t>
            </w:r>
          </w:p>
        </w:tc>
        <w:tc>
          <w:tcPr>
            <w:tcW w:w="1350" w:type="dxa"/>
            <w:shd w:val="clear" w:color="auto" w:fill="B4C6E7" w:themeFill="accent1" w:themeFillTint="66"/>
          </w:tcPr>
          <w:p w14:paraId="2254200F" w14:textId="77777777" w:rsidR="00A83F7F" w:rsidRPr="00B84B97" w:rsidRDefault="00A83F7F" w:rsidP="0053709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B84B97">
              <w:rPr>
                <w:rFonts w:ascii="Times New Roman" w:hAnsi="Times New Roman" w:cs="Times New Roman"/>
              </w:rPr>
              <w:t>Цена</w:t>
            </w:r>
            <w:proofErr w:type="spellEnd"/>
            <w:r w:rsidRPr="00B84B9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</w:rPr>
              <w:t>уградње</w:t>
            </w:r>
            <w:proofErr w:type="spellEnd"/>
          </w:p>
          <w:p w14:paraId="105EA882" w14:textId="77777777" w:rsidR="00A83F7F" w:rsidRPr="00B84B97" w:rsidRDefault="00A83F7F" w:rsidP="0053709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  <w:tc>
          <w:tcPr>
            <w:tcW w:w="1450" w:type="dxa"/>
            <w:shd w:val="clear" w:color="auto" w:fill="B4C6E7" w:themeFill="accent1" w:themeFillTint="66"/>
          </w:tcPr>
          <w:p w14:paraId="1A733A87" w14:textId="77777777" w:rsidR="00A83F7F" w:rsidRPr="00B84B97" w:rsidRDefault="00A83F7F" w:rsidP="0053709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B84B97">
              <w:rPr>
                <w:rFonts w:ascii="Times New Roman" w:hAnsi="Times New Roman" w:cs="Times New Roman"/>
              </w:rPr>
              <w:t>Укупна</w:t>
            </w:r>
            <w:proofErr w:type="spellEnd"/>
            <w:r w:rsidRPr="00B84B9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</w:rPr>
              <w:t>цена</w:t>
            </w:r>
            <w:proofErr w:type="spellEnd"/>
            <w:r w:rsidRPr="00B84B97">
              <w:rPr>
                <w:rFonts w:ascii="Times New Roman" w:hAnsi="Times New Roman" w:cs="Times New Roman"/>
              </w:rPr>
              <w:t xml:space="preserve"> </w:t>
            </w:r>
          </w:p>
          <w:p w14:paraId="51990277" w14:textId="77777777" w:rsidR="00A83F7F" w:rsidRPr="00B84B97" w:rsidRDefault="00A83F7F" w:rsidP="0053709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Cs/>
                <w:lang w:val="sr-Latn-CS"/>
              </w:rPr>
            </w:pPr>
          </w:p>
        </w:tc>
      </w:tr>
      <w:tr w:rsidR="00A83F7F" w:rsidRPr="00B84B97" w14:paraId="38B6B932" w14:textId="77777777" w:rsidTr="00537097">
        <w:trPr>
          <w:trHeight w:val="355"/>
        </w:trPr>
        <w:tc>
          <w:tcPr>
            <w:tcW w:w="5035" w:type="dxa"/>
          </w:tcPr>
          <w:p w14:paraId="0BB9E776" w14:textId="2AA4B3B9" w:rsidR="00A83F7F" w:rsidRPr="00B84B97" w:rsidRDefault="00A83F7F" w:rsidP="00537097">
            <w:pPr>
              <w:spacing w:line="276" w:lineRule="auto"/>
              <w:contextualSpacing/>
              <w:rPr>
                <w:rFonts w:ascii="Times New Roman" w:hAnsi="Times New Roman" w:cs="Times New Roman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Уградња електронски регулисане циркулационе пумпе за породичне куће </w:t>
            </w:r>
            <w:r w:rsidRPr="00B84B9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75F14B8B" w14:textId="77777777" w:rsidR="00A83F7F" w:rsidRPr="00B84B97" w:rsidRDefault="00A83F7F" w:rsidP="00537097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44EBFDBF" w14:textId="77777777" w:rsidR="00A83F7F" w:rsidRPr="00B84B97" w:rsidRDefault="00A83F7F" w:rsidP="00537097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2C7251BE" w14:textId="77777777" w:rsidR="00A83F7F" w:rsidRPr="00B84B97" w:rsidRDefault="00A83F7F" w:rsidP="00537097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  <w:tr w:rsidR="00A83F7F" w:rsidRPr="00B84B97" w14:paraId="6D1A9DED" w14:textId="77777777" w:rsidTr="00537097">
        <w:trPr>
          <w:trHeight w:val="355"/>
        </w:trPr>
        <w:tc>
          <w:tcPr>
            <w:tcW w:w="5035" w:type="dxa"/>
          </w:tcPr>
          <w:p w14:paraId="54EB7E77" w14:textId="1C538272" w:rsidR="00A83F7F" w:rsidRPr="00B84B97" w:rsidRDefault="00A83F7F" w:rsidP="00537097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Опремање система грејања за регулацију и мерење предате количине топлоте на објекту</w:t>
            </w:r>
            <w:r w:rsidR="0080432C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 xml:space="preserve"> </w:t>
            </w:r>
            <w:r w:rsidR="004335E4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>(калориметри, делитељи топлоте, баланс вентили за станове)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14:paraId="695F8A1F" w14:textId="77777777" w:rsidR="00A83F7F" w:rsidRPr="00B84B97" w:rsidRDefault="00A83F7F" w:rsidP="00537097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14:paraId="1142C0E0" w14:textId="77777777" w:rsidR="00A83F7F" w:rsidRPr="00B84B97" w:rsidRDefault="00A83F7F" w:rsidP="00537097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Latn-RS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14:paraId="48EDFD48" w14:textId="77777777" w:rsidR="00A83F7F" w:rsidRPr="00B84B97" w:rsidRDefault="00A83F7F" w:rsidP="00537097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14F90BCF" w14:textId="748AEE22" w:rsidR="00A83F7F" w:rsidRDefault="004335E4" w:rsidP="00E15884">
      <w:pPr>
        <w:spacing w:after="0"/>
        <w:rPr>
          <w:rFonts w:ascii="Times New Roman" w:hAnsi="Times New Roman" w:cs="Times New Roman"/>
          <w:iCs/>
          <w:sz w:val="24"/>
          <w:szCs w:val="24"/>
          <w:lang w:val="sr-Cyrl-CS"/>
        </w:rPr>
      </w:pPr>
      <w:r>
        <w:rPr>
          <w:rFonts w:ascii="Times New Roman" w:hAnsi="Times New Roman" w:cs="Times New Roman"/>
          <w:iCs/>
          <w:sz w:val="24"/>
          <w:szCs w:val="24"/>
          <w:lang w:val="sr-Cyrl-CS"/>
        </w:rPr>
        <w:t>*Навести у оквиру опремања система грејања са којим уређајем се конкурише и цену</w:t>
      </w:r>
    </w:p>
    <w:p w14:paraId="7A92AB4E" w14:textId="77777777" w:rsidR="003B696C" w:rsidRDefault="003B696C" w:rsidP="003B696C">
      <w:pPr>
        <w:spacing w:after="0"/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</w:pPr>
    </w:p>
    <w:p w14:paraId="2BCAE75E" w14:textId="66879602" w:rsidR="003B696C" w:rsidRPr="00B84B97" w:rsidRDefault="003B696C" w:rsidP="003B696C">
      <w:pPr>
        <w:spacing w:after="0"/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</w:pPr>
      <w:r w:rsidRPr="00B84B97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5. Рок важења цена и гаранције</w:t>
      </w:r>
    </w:p>
    <w:p w14:paraId="221AC3D6" w14:textId="77777777" w:rsidR="003B696C" w:rsidRPr="00B84B97" w:rsidRDefault="003B696C" w:rsidP="003B696C">
      <w:pPr>
        <w:spacing w:after="0" w:line="276" w:lineRule="auto"/>
        <w:contextualSpacing/>
        <w:rPr>
          <w:rFonts w:ascii="Times New Roman" w:hAnsi="Times New Roman" w:cs="Times New Roman"/>
          <w:lang w:val="ru-RU"/>
        </w:rPr>
      </w:pPr>
    </w:p>
    <w:p w14:paraId="77D7B58A" w14:textId="77777777" w:rsidR="003B696C" w:rsidRPr="00B84B97" w:rsidRDefault="003B696C" w:rsidP="003B696C">
      <w:pPr>
        <w:spacing w:after="0" w:line="276" w:lineRule="auto"/>
        <w:contextualSpacing/>
        <w:rPr>
          <w:rFonts w:ascii="Times New Roman" w:hAnsi="Times New Roman" w:cs="Times New Roman"/>
          <w:lang w:val="ru-RU"/>
        </w:rPr>
      </w:pPr>
      <w:r w:rsidRPr="00B84B97">
        <w:rPr>
          <w:rFonts w:ascii="Times New Roman" w:hAnsi="Times New Roman" w:cs="Times New Roman"/>
          <w:lang w:val="ru-RU"/>
        </w:rPr>
        <w:t>Рок важења цена наведених под тачком 4 износи_____________дана</w:t>
      </w:r>
    </w:p>
    <w:p w14:paraId="295C764E" w14:textId="77777777" w:rsidR="003B696C" w:rsidRPr="00B84B97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5B335BE3" w14:textId="77777777" w:rsidR="003B696C" w:rsidRPr="00B84B97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Рок важења гаранције на инвертер________________(минимално 5 година) </w:t>
      </w:r>
    </w:p>
    <w:p w14:paraId="5C58ED3A" w14:textId="77777777" w:rsidR="003B696C" w:rsidRPr="00B84B97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5A91BB23" w14:textId="77777777" w:rsidR="003B696C" w:rsidRPr="00B84B97" w:rsidRDefault="003B696C" w:rsidP="003B696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bCs/>
          <w:sz w:val="24"/>
          <w:szCs w:val="24"/>
          <w:lang w:val="sr-Cyrl-RS"/>
        </w:rPr>
        <w:t>Рок важења гаранције на соларне панеле___________(минимално 10 година)</w:t>
      </w:r>
    </w:p>
    <w:p w14:paraId="23C50B3A" w14:textId="77777777" w:rsidR="003B696C" w:rsidRPr="00B84B97" w:rsidRDefault="003B696C" w:rsidP="003B696C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val="sr-Cyrl-RS"/>
        </w:rPr>
      </w:pPr>
    </w:p>
    <w:p w14:paraId="594C7DEB" w14:textId="77777777" w:rsidR="003B696C" w:rsidRDefault="003B696C" w:rsidP="003B696C">
      <w:pPr>
        <w:spacing w:after="0"/>
        <w:rPr>
          <w:rFonts w:ascii="Times New Roman" w:hAnsi="Times New Roman" w:cs="Times New Roman"/>
          <w:iCs/>
          <w:sz w:val="24"/>
          <w:szCs w:val="24"/>
          <w:lang w:val="en-US"/>
        </w:rPr>
      </w:pPr>
      <w:r w:rsidRPr="00B84B97">
        <w:rPr>
          <w:rFonts w:ascii="Times New Roman" w:hAnsi="Times New Roman" w:cs="Times New Roman"/>
          <w:iCs/>
          <w:sz w:val="24"/>
          <w:szCs w:val="24"/>
          <w:lang w:val="sr-Cyrl-CS"/>
        </w:rPr>
        <w:t>Процењени износ произведене електричне енергије у периоду од три године</w:t>
      </w:r>
      <w:r w:rsidRPr="00B84B97">
        <w:rPr>
          <w:rFonts w:ascii="Times New Roman" w:hAnsi="Times New Roman" w:cs="Times New Roman"/>
          <w:iCs/>
          <w:sz w:val="24"/>
          <w:szCs w:val="24"/>
          <w:lang w:val="en-US"/>
        </w:rPr>
        <w:t>__________</w:t>
      </w:r>
      <w:r w:rsidRPr="00B84B97">
        <w:rPr>
          <w:rFonts w:ascii="Times New Roman" w:hAnsi="Times New Roman" w:cs="Times New Roman"/>
          <w:iCs/>
          <w:sz w:val="24"/>
          <w:szCs w:val="24"/>
          <w:lang w:val="sr-Cyrl-CS"/>
        </w:rPr>
        <w:t xml:space="preserve"> (оквирно 15.000 </w:t>
      </w:r>
      <w:r w:rsidRPr="00B84B97">
        <w:rPr>
          <w:rFonts w:ascii="Times New Roman" w:hAnsi="Times New Roman" w:cs="Times New Roman"/>
          <w:iCs/>
          <w:sz w:val="24"/>
          <w:szCs w:val="24"/>
          <w:lang w:val="en-US"/>
        </w:rPr>
        <w:t>kWh)</w:t>
      </w:r>
    </w:p>
    <w:p w14:paraId="4773427F" w14:textId="77777777" w:rsidR="003B696C" w:rsidRDefault="003B696C" w:rsidP="003B696C">
      <w:pPr>
        <w:spacing w:after="0"/>
        <w:rPr>
          <w:rFonts w:ascii="Times New Roman" w:hAnsi="Times New Roman" w:cs="Times New Roman"/>
          <w:sz w:val="24"/>
          <w:szCs w:val="24"/>
          <w:lang w:val="sr-Cyrl-CS"/>
        </w:rPr>
      </w:pPr>
    </w:p>
    <w:p w14:paraId="6BF512C9" w14:textId="6D71F28F" w:rsidR="00E15884" w:rsidRPr="00B84B97" w:rsidRDefault="00E15884" w:rsidP="00E15884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B84B97">
        <w:rPr>
          <w:rFonts w:ascii="Times New Roman" w:hAnsi="Times New Roman" w:cs="Times New Roman"/>
          <w:sz w:val="24"/>
          <w:szCs w:val="24"/>
          <w:lang w:val="sr-Cyrl-CS"/>
        </w:rPr>
        <w:t>Потпис и печат подносиоца</w:t>
      </w:r>
    </w:p>
    <w:p w14:paraId="33DEA2DB" w14:textId="77777777" w:rsidR="00E15884" w:rsidRPr="00B84B97" w:rsidRDefault="00E15884" w:rsidP="00E15884">
      <w:pPr>
        <w:rPr>
          <w:rFonts w:ascii="Times New Roman" w:hAnsi="Times New Roman" w:cs="Times New Roman"/>
          <w:lang w:val="sr-Cyrl-RS"/>
        </w:rPr>
      </w:pPr>
    </w:p>
    <w:p w14:paraId="7C9702AD" w14:textId="0A3B0C59" w:rsidR="00E15884" w:rsidRPr="00B84B97" w:rsidRDefault="00E15884" w:rsidP="003716E7">
      <w:pPr>
        <w:spacing w:after="0"/>
        <w:rPr>
          <w:rFonts w:ascii="Times New Roman" w:hAnsi="Times New Roman" w:cs="Times New Roman"/>
          <w:lang w:val="sr-Cyrl-RS"/>
        </w:rPr>
      </w:pPr>
    </w:p>
    <w:p w14:paraId="16555D45" w14:textId="63E7D69D" w:rsidR="00364243" w:rsidRPr="00B84B97" w:rsidRDefault="00364243" w:rsidP="003716E7">
      <w:pPr>
        <w:spacing w:after="0"/>
        <w:rPr>
          <w:rFonts w:ascii="Times New Roman" w:hAnsi="Times New Roman" w:cs="Times New Roman"/>
          <w:lang w:val="sr-Cyrl-RS"/>
        </w:rPr>
      </w:pPr>
    </w:p>
    <w:p w14:paraId="51406393" w14:textId="704DF02C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7903C5A3" w14:textId="77777777" w:rsidR="003B696C" w:rsidRPr="00B84B97" w:rsidRDefault="003B696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17693A7" w14:textId="77777777" w:rsidR="005736D7" w:rsidRPr="00B84B9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449DB994" w14:textId="67C2D4B5" w:rsidR="005736D7" w:rsidRDefault="005736D7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86709E2" w14:textId="77777777" w:rsidR="003B696C" w:rsidRPr="00B84B97" w:rsidRDefault="003B696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69F9D36" w14:textId="612A690E" w:rsidR="005744D4" w:rsidRPr="005744D4" w:rsidRDefault="005744D4" w:rsidP="005744D4">
      <w:pPr>
        <w:spacing w:after="0" w:line="276" w:lineRule="auto"/>
        <w:jc w:val="right"/>
        <w:rPr>
          <w:rFonts w:ascii="Times New Roman" w:hAnsi="Times New Roman" w:cs="Times New Roman"/>
          <w:sz w:val="24"/>
          <w:szCs w:val="24"/>
          <w:lang w:val="sr-Cyrl-RS"/>
        </w:rPr>
      </w:pPr>
      <w:r w:rsidRPr="005744D4">
        <w:rPr>
          <w:rFonts w:ascii="Times New Roman" w:hAnsi="Times New Roman" w:cs="Times New Roman"/>
          <w:sz w:val="24"/>
          <w:szCs w:val="24"/>
          <w:lang w:val="sr-Cyrl-RS"/>
        </w:rPr>
        <w:lastRenderedPageBreak/>
        <w:t>О</w:t>
      </w:r>
      <w:r>
        <w:rPr>
          <w:rFonts w:ascii="Times New Roman" w:hAnsi="Times New Roman" w:cs="Times New Roman"/>
          <w:sz w:val="24"/>
          <w:szCs w:val="24"/>
          <w:lang w:val="sr-Cyrl-RS"/>
        </w:rPr>
        <w:t>БРАЗАЦ</w:t>
      </w:r>
      <w:r w:rsidRPr="005744D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RS"/>
        </w:rPr>
        <w:t>1</w:t>
      </w:r>
    </w:p>
    <w:p w14:paraId="557FA871" w14:textId="77777777" w:rsidR="005744D4" w:rsidRDefault="005744D4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3033988" w14:textId="545ED78A" w:rsidR="00364243" w:rsidRPr="00B84B97" w:rsidRDefault="00364243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>ИЗЈАВА</w:t>
      </w:r>
    </w:p>
    <w:p w14:paraId="4DC2CDA1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,</w:t>
      </w:r>
    </w:p>
    <w:p w14:paraId="0C57E70B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0DC33762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sz w:val="24"/>
          <w:szCs w:val="24"/>
          <w:lang w:val="sr-Cyrl-RS"/>
        </w:rPr>
        <w:t>матични број: _____________, изјављујем да прихватам све услове наведене у Јавном позиву за учешће привредних субјеката у спровођењу мер</w:t>
      </w:r>
      <w:r w:rsidR="00842722" w:rsidRPr="00B84B97">
        <w:rPr>
          <w:rFonts w:ascii="Times New Roman" w:hAnsi="Times New Roman" w:cs="Times New Roman"/>
          <w:sz w:val="24"/>
          <w:szCs w:val="24"/>
          <w:lang w:val="sr-Cyrl-RS"/>
        </w:rPr>
        <w:t>е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 xml:space="preserve">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 xml:space="preserve"> у домаћинствима</w:t>
      </w:r>
      <w:r w:rsidR="006201DA" w:rsidRPr="00B84B97">
        <w:rPr>
          <w:rFonts w:ascii="Times New Roman" w:hAnsi="Times New Roman" w:cs="Times New Roman"/>
          <w:sz w:val="24"/>
          <w:szCs w:val="24"/>
          <w:lang w:val="sr-Cyrl-RS"/>
        </w:rPr>
        <w:t xml:space="preserve"> путем уградње соларних панела за производњу електричне енергије за сопствене потребe</w:t>
      </w:r>
      <w:r w:rsidR="003B696C">
        <w:rPr>
          <w:rFonts w:ascii="Times New Roman" w:hAnsi="Times New Roman" w:cs="Times New Roman"/>
          <w:sz w:val="24"/>
          <w:szCs w:val="24"/>
          <w:lang w:val="sr-Cyrl-RS"/>
        </w:rPr>
        <w:t xml:space="preserve"> и </w:t>
      </w:r>
      <w:r w:rsidR="003B696C">
        <w:rPr>
          <w:rFonts w:ascii="Times New Roman" w:hAnsi="Times New Roman" w:cs="Times New Roman"/>
          <w:sz w:val="24"/>
          <w:szCs w:val="24"/>
          <w:lang w:val="sr-Cyrl-CS"/>
        </w:rPr>
        <w:t>и унапређењу термотехничких система путем уградње калориметара, циркулационих пумпи, термостатских вентила и делитеља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 xml:space="preserve"> на територији општине</w:t>
      </w:r>
      <w:r w:rsidR="006201DA" w:rsidRPr="00B84B97">
        <w:rPr>
          <w:rFonts w:ascii="Times New Roman" w:hAnsi="Times New Roman" w:cs="Times New Roman"/>
          <w:sz w:val="24"/>
          <w:szCs w:val="24"/>
          <w:lang w:val="sr-Cyrl-RS"/>
        </w:rPr>
        <w:t>/града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6201DA" w:rsidRPr="00B84B97">
        <w:rPr>
          <w:rFonts w:ascii="Times New Roman" w:hAnsi="Times New Roman" w:cs="Times New Roman"/>
          <w:sz w:val="24"/>
          <w:szCs w:val="24"/>
          <w:lang w:val="sr-Cyrl-RS"/>
        </w:rPr>
        <w:t>_________________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B84B97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77777777" w:rsidR="00364243" w:rsidRPr="00B84B97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,</w:t>
      </w:r>
    </w:p>
    <w:p w14:paraId="61A2411C" w14:textId="77777777" w:rsidR="00364243" w:rsidRPr="00B84B97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sz w:val="24"/>
          <w:szCs w:val="24"/>
          <w:lang w:val="sr-Cyrl-RS"/>
        </w:rPr>
        <w:t>привредном субјекту није изречена ни трајна, ни привремена правоснажна мера забране обављања делатности у последње две године и</w:t>
      </w:r>
    </w:p>
    <w:p w14:paraId="28A8BCCB" w14:textId="77777777" w:rsidR="00364243" w:rsidRPr="00B84B97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84B97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84B97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84B97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84B97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84B97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84B97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B84B97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6C5F879E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DAE9644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У ____________, </w:t>
      </w:r>
    </w:p>
    <w:p w14:paraId="6DC7786E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B84B97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84B97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B84B97" w:rsidRDefault="00364243" w:rsidP="00364243">
      <w:pPr>
        <w:tabs>
          <w:tab w:val="left" w:pos="1250"/>
        </w:tabs>
        <w:rPr>
          <w:rFonts w:ascii="Times New Roman" w:hAnsi="Times New Roman" w:cs="Times New Roman"/>
          <w:lang w:val="sr-Cyrl-RS"/>
        </w:rPr>
      </w:pPr>
      <w:r w:rsidRPr="00B84B97">
        <w:rPr>
          <w:rFonts w:ascii="Times New Roman" w:hAnsi="Times New Roman" w:cs="Times New Roman"/>
          <w:lang w:val="sr-Cyrl-RS"/>
        </w:rPr>
        <w:t xml:space="preserve"> </w:t>
      </w:r>
    </w:p>
    <w:p w14:paraId="273C0298" w14:textId="77777777" w:rsidR="00364243" w:rsidRPr="00B84B97" w:rsidRDefault="00364243" w:rsidP="00364243">
      <w:pPr>
        <w:rPr>
          <w:rFonts w:ascii="Times New Roman" w:hAnsi="Times New Roman" w:cs="Times New Roman"/>
        </w:rPr>
      </w:pPr>
    </w:p>
    <w:p w14:paraId="021B3D6B" w14:textId="77777777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br w:type="page"/>
      </w:r>
      <w:r w:rsidRPr="00B84B97">
        <w:rPr>
          <w:rFonts w:ascii="Times New Roman" w:hAnsi="Times New Roman" w:cs="Times New Roman"/>
          <w:lang w:val="sr-Cyrl-CS"/>
        </w:rPr>
        <w:lastRenderedPageBreak/>
        <w:t xml:space="preserve">ОБРАЗАЦ 2 </w:t>
      </w:r>
    </w:p>
    <w:p w14:paraId="6A0FE2F2" w14:textId="77777777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7E825D24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B84B97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6A3C2F41" w14:textId="77777777" w:rsidR="00364243" w:rsidRPr="00B84B97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21EDB026" w14:textId="6EE48F0A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ru-RU" w:eastAsia="de-DE"/>
        </w:rPr>
        <w:t xml:space="preserve">Поступак покрећем код </w:t>
      </w:r>
      <w:r w:rsidR="0080432C">
        <w:rPr>
          <w:rFonts w:ascii="Times New Roman" w:hAnsi="Times New Roman" w:cs="Times New Roman"/>
          <w:lang w:val="ru-RU" w:eastAsia="de-DE"/>
        </w:rPr>
        <w:t>г</w:t>
      </w:r>
      <w:r w:rsidRPr="00B84B97">
        <w:rPr>
          <w:rFonts w:ascii="Times New Roman" w:hAnsi="Times New Roman" w:cs="Times New Roman"/>
          <w:lang w:val="ru-RU" w:eastAsia="de-DE"/>
        </w:rPr>
        <w:t>рада</w:t>
      </w:r>
      <w:r w:rsidR="0080432C">
        <w:rPr>
          <w:rFonts w:ascii="Times New Roman" w:hAnsi="Times New Roman" w:cs="Times New Roman"/>
          <w:lang w:val="ru-RU" w:eastAsia="de-DE"/>
        </w:rPr>
        <w:t xml:space="preserve"> Лознице - </w:t>
      </w:r>
      <w:r w:rsidRPr="00B84B97">
        <w:rPr>
          <w:rFonts w:ascii="Times New Roman" w:hAnsi="Times New Roman" w:cs="Times New Roman"/>
          <w:lang w:val="ru-RU" w:eastAsia="de-DE"/>
        </w:rPr>
        <w:t xml:space="preserve">Пријаве за Јавни позив за учешће привредних субјеката у спровођењу мера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B84B97">
        <w:rPr>
          <w:rFonts w:ascii="Times New Roman" w:hAnsi="Times New Roman" w:cs="Times New Roman"/>
          <w:lang w:val="ru-RU" w:eastAsia="de-DE"/>
        </w:rPr>
        <w:t xml:space="preserve"> у домаћинствима</w:t>
      </w:r>
      <w:r w:rsidR="006201DA" w:rsidRPr="00B84B97">
        <w:t xml:space="preserve"> </w:t>
      </w:r>
      <w:r w:rsidR="006201DA" w:rsidRPr="00B84B97">
        <w:rPr>
          <w:rFonts w:ascii="Times New Roman" w:hAnsi="Times New Roman" w:cs="Times New Roman"/>
          <w:lang w:val="ru-RU" w:eastAsia="de-DE"/>
        </w:rPr>
        <w:t>путем уградње соларних панела за производњу електричне енергије за сопствене потребe</w:t>
      </w:r>
      <w:r w:rsidR="004335E4">
        <w:rPr>
          <w:rFonts w:ascii="Times New Roman" w:hAnsi="Times New Roman" w:cs="Times New Roman"/>
          <w:lang w:val="ru-RU" w:eastAsia="de-DE"/>
        </w:rPr>
        <w:t xml:space="preserve"> и </w:t>
      </w:r>
      <w:r w:rsidR="004335E4">
        <w:rPr>
          <w:rFonts w:ascii="Times New Roman" w:hAnsi="Times New Roman" w:cs="Times New Roman"/>
          <w:sz w:val="24"/>
          <w:szCs w:val="24"/>
          <w:lang w:val="sr-Cyrl-CS"/>
        </w:rPr>
        <w:t>и унапређењу термотехничких система путем уградње калориметара, циркулационих пумпи, термостатских вентила и делитеља</w:t>
      </w:r>
      <w:r w:rsidRPr="00B84B97">
        <w:rPr>
          <w:rFonts w:ascii="Times New Roman" w:hAnsi="Times New Roman" w:cs="Times New Roman"/>
          <w:lang w:val="ru-RU" w:eastAsia="de-DE"/>
        </w:rPr>
        <w:t xml:space="preserve"> које се финансирају из буџета града</w:t>
      </w:r>
      <w:r w:rsidR="0080432C">
        <w:rPr>
          <w:rFonts w:ascii="Times New Roman" w:hAnsi="Times New Roman" w:cs="Times New Roman"/>
          <w:lang w:val="ru-RU" w:eastAsia="de-DE"/>
        </w:rPr>
        <w:t xml:space="preserve"> Лознице</w:t>
      </w:r>
      <w:r w:rsidRPr="00B84B97">
        <w:rPr>
          <w:rFonts w:ascii="Times New Roman" w:hAnsi="Times New Roman" w:cs="Times New Roman"/>
          <w:lang w:val="ru-RU" w:eastAsia="de-DE"/>
        </w:rPr>
        <w:t xml:space="preserve"> за 20</w:t>
      </w:r>
      <w:r w:rsidR="0080432C">
        <w:rPr>
          <w:rFonts w:ascii="Times New Roman" w:hAnsi="Times New Roman" w:cs="Times New Roman"/>
          <w:lang w:val="ru-RU" w:eastAsia="de-DE"/>
        </w:rPr>
        <w:t>2</w:t>
      </w:r>
      <w:r w:rsidR="00DA52F2">
        <w:rPr>
          <w:rFonts w:ascii="Times New Roman" w:hAnsi="Times New Roman" w:cs="Times New Roman"/>
          <w:lang w:val="ru-RU" w:eastAsia="de-DE"/>
        </w:rPr>
        <w:t>2</w:t>
      </w:r>
      <w:r w:rsidRPr="00B84B97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14:paraId="368B6BFC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1DBA75A5" w14:textId="77777777"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ru-RU" w:eastAsia="de-DE"/>
        </w:rPr>
      </w:pPr>
      <w:r w:rsidRPr="00B84B97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1CC3CF4A" w14:textId="19756419" w:rsidR="00364243" w:rsidRPr="00B84B97" w:rsidRDefault="00364243" w:rsidP="005744D4">
      <w:pPr>
        <w:rPr>
          <w:rFonts w:ascii="Times New Roman" w:hAnsi="Times New Roman" w:cs="Times New Roman"/>
          <w:b/>
          <w:lang w:val="ru-RU" w:eastAsia="de-DE"/>
        </w:rPr>
      </w:pPr>
    </w:p>
    <w:p w14:paraId="1EF3F951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sr-Cyrl-CS" w:eastAsia="de-DE"/>
        </w:rPr>
        <w:t>Иако је орган обавезан да изврши увид, прибави и обради податке</w:t>
      </w:r>
      <w:r w:rsidRPr="00B84B97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B84B97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, </w:t>
      </w:r>
      <w:r w:rsidRPr="00B84B97">
        <w:rPr>
          <w:rFonts w:ascii="Times New Roman" w:hAnsi="Times New Roman" w:cs="Times New Roman"/>
          <w:b/>
          <w:lang w:val="ru-RU" w:eastAsia="de-DE"/>
        </w:rPr>
        <w:t>изјављујем да ћу сам/а за потребе поступка прибавити (заокружити)</w:t>
      </w:r>
      <w:r w:rsidRPr="00B84B97">
        <w:rPr>
          <w:rFonts w:ascii="Times New Roman" w:hAnsi="Times New Roman" w:cs="Times New Roman"/>
          <w:lang w:val="ru-RU" w:eastAsia="de-DE"/>
        </w:rPr>
        <w:t>:</w:t>
      </w:r>
      <w:r w:rsidRPr="00B84B97">
        <w:rPr>
          <w:rStyle w:val="FootnoteReference"/>
          <w:rFonts w:ascii="Times New Roman" w:hAnsi="Times New Roman" w:cs="Times New Roman"/>
          <w:lang w:val="ru-RU" w:eastAsia="de-DE"/>
        </w:rPr>
        <w:t xml:space="preserve"> </w:t>
      </w:r>
    </w:p>
    <w:p w14:paraId="10B04B15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563D1003" w14:textId="77777777" w:rsidR="00364243" w:rsidRPr="00B84B97" w:rsidRDefault="00364243" w:rsidP="00364243">
      <w:pPr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RS"/>
        </w:rPr>
        <w:t xml:space="preserve">Решење о упису у одговарајући регистар </w:t>
      </w:r>
    </w:p>
    <w:p w14:paraId="7F9C2372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sr-Cyrl-CS"/>
        </w:rPr>
      </w:pPr>
    </w:p>
    <w:p w14:paraId="2408BCE2" w14:textId="5C9AE18D" w:rsidR="00364243" w:rsidRPr="00B84B97" w:rsidRDefault="00364243" w:rsidP="00364243">
      <w:pPr>
        <w:jc w:val="both"/>
        <w:rPr>
          <w:rFonts w:ascii="Times New Roman" w:hAnsi="Times New Roman" w:cs="Times New Roman"/>
          <w:lang w:val="sr-Cyrl-RS" w:eastAsia="de-DE"/>
        </w:rPr>
      </w:pPr>
      <w:r w:rsidRPr="00B84B97">
        <w:rPr>
          <w:rFonts w:ascii="Times New Roman" w:hAnsi="Times New Roman" w:cs="Times New Roman"/>
          <w:lang w:val="sr-Cyrl-CS"/>
        </w:rPr>
        <w:t>Упознат/а сам да уколико</w:t>
      </w:r>
      <w:r w:rsidRPr="00B84B97">
        <w:rPr>
          <w:rFonts w:ascii="Times New Roman" w:hAnsi="Times New Roman" w:cs="Times New Roman"/>
          <w:lang w:val="ru-RU" w:eastAsia="de-DE"/>
        </w:rPr>
        <w:t xml:space="preserve"> не поднесем</w:t>
      </w:r>
      <w:r w:rsidRPr="00B84B97">
        <w:rPr>
          <w:rFonts w:ascii="Times New Roman" w:hAnsi="Times New Roman" w:cs="Times New Roman"/>
          <w:lang w:val="sr-Cyrl-CS"/>
        </w:rPr>
        <w:t xml:space="preserve"> наведене </w:t>
      </w:r>
      <w:r w:rsidRPr="00B84B97">
        <w:rPr>
          <w:rFonts w:ascii="Times New Roman" w:hAnsi="Times New Roman" w:cs="Times New Roman"/>
          <w:lang w:val="ru-RU" w:eastAsia="de-DE"/>
        </w:rPr>
        <w:t xml:space="preserve">податке неопходне за одлучивање органа, захтев за покретање поступка ће се сматрати неуредним, и да мој захтев неће бити разматран од стране комисије коју решењем образује </w:t>
      </w:r>
      <w:r w:rsidR="00DA52F2">
        <w:rPr>
          <w:rFonts w:ascii="Times New Roman" w:hAnsi="Times New Roman" w:cs="Times New Roman"/>
          <w:lang w:val="ru-RU" w:eastAsia="de-DE"/>
        </w:rPr>
        <w:t>Г</w:t>
      </w:r>
      <w:r w:rsidRPr="00B84B97">
        <w:rPr>
          <w:rFonts w:ascii="Times New Roman" w:hAnsi="Times New Roman" w:cs="Times New Roman"/>
          <w:lang w:val="ru-RU" w:eastAsia="de-DE"/>
        </w:rPr>
        <w:t>радско веће.</w:t>
      </w:r>
    </w:p>
    <w:p w14:paraId="7E42F64D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5BF29267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 xml:space="preserve">            </w:t>
      </w:r>
    </w:p>
    <w:p w14:paraId="03E7604C" w14:textId="77777777" w:rsidR="00364243" w:rsidRPr="00B84B97" w:rsidRDefault="00364243" w:rsidP="00364243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>..........................................</w:t>
      </w:r>
      <w:r w:rsidRPr="00B84B97">
        <w:rPr>
          <w:rFonts w:ascii="Times New Roman" w:hAnsi="Times New Roman" w:cs="Times New Roman"/>
          <w:lang w:val="sr-Cyrl-CS"/>
        </w:rPr>
        <w:tab/>
      </w:r>
    </w:p>
    <w:p w14:paraId="5E660625" w14:textId="77777777"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0B069EAC" w14:textId="77777777"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14:paraId="1801EF2C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14:paraId="1D4137CA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6A05FAD3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B84B97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02746492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(потпис и печат одговорног лица)</w:t>
      </w:r>
    </w:p>
    <w:p w14:paraId="086D6FBF" w14:textId="4857A459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lastRenderedPageBreak/>
        <w:t xml:space="preserve">ОБРАЗАЦ </w:t>
      </w:r>
      <w:r w:rsidR="005744D4">
        <w:rPr>
          <w:rFonts w:ascii="Times New Roman" w:hAnsi="Times New Roman" w:cs="Times New Roman"/>
          <w:lang w:val="ru-RU"/>
        </w:rPr>
        <w:t>3</w:t>
      </w:r>
      <w:r w:rsidRPr="00B84B97">
        <w:rPr>
          <w:rFonts w:ascii="Times New Roman" w:hAnsi="Times New Roman" w:cs="Times New Roman"/>
          <w:lang w:val="sr-Cyrl-CS"/>
        </w:rPr>
        <w:t xml:space="preserve"> </w:t>
      </w:r>
    </w:p>
    <w:p w14:paraId="6964BA9E" w14:textId="77777777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58581D22" w14:textId="77777777" w:rsidR="00364243" w:rsidRPr="00B84B97" w:rsidRDefault="00364243" w:rsidP="00364243">
      <w:pPr>
        <w:jc w:val="right"/>
        <w:rPr>
          <w:rFonts w:ascii="Times New Roman" w:hAnsi="Times New Roman" w:cs="Times New Roman"/>
          <w:lang w:val="sr-Cyrl-CS"/>
        </w:rPr>
      </w:pPr>
    </w:p>
    <w:p w14:paraId="4762841B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B84B97">
        <w:rPr>
          <w:rFonts w:ascii="Times New Roman" w:hAnsi="Times New Roman" w:cs="Times New Roman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14:paraId="2972E916" w14:textId="77777777" w:rsidR="00364243" w:rsidRPr="00B84B97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3864AC56" w14:textId="77777777" w:rsidR="00364243" w:rsidRPr="00B84B97" w:rsidRDefault="00364243" w:rsidP="00364243">
      <w:pPr>
        <w:ind w:firstLine="720"/>
        <w:jc w:val="both"/>
        <w:rPr>
          <w:rFonts w:ascii="Times New Roman" w:hAnsi="Times New Roman" w:cs="Times New Roman"/>
          <w:lang w:val="ru-RU" w:eastAsia="de-DE"/>
        </w:rPr>
      </w:pPr>
    </w:p>
    <w:p w14:paraId="093433B1" w14:textId="4D9D8451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  <w:r w:rsidRPr="00B84B97">
        <w:rPr>
          <w:rFonts w:ascii="Times New Roman" w:hAnsi="Times New Roman" w:cs="Times New Roman"/>
          <w:lang w:val="ru-RU" w:eastAsia="de-DE"/>
        </w:rPr>
        <w:t xml:space="preserve">Поступак покрећем код </w:t>
      </w:r>
      <w:r w:rsidR="0080432C">
        <w:rPr>
          <w:rFonts w:ascii="Times New Roman" w:hAnsi="Times New Roman" w:cs="Times New Roman"/>
          <w:lang w:val="ru-RU" w:eastAsia="de-DE"/>
        </w:rPr>
        <w:t>г</w:t>
      </w:r>
      <w:r w:rsidR="0080432C" w:rsidRPr="00B84B97">
        <w:rPr>
          <w:rFonts w:ascii="Times New Roman" w:hAnsi="Times New Roman" w:cs="Times New Roman"/>
          <w:lang w:val="ru-RU" w:eastAsia="de-DE"/>
        </w:rPr>
        <w:t>рада</w:t>
      </w:r>
      <w:r w:rsidR="0080432C">
        <w:rPr>
          <w:rFonts w:ascii="Times New Roman" w:hAnsi="Times New Roman" w:cs="Times New Roman"/>
          <w:lang w:val="ru-RU" w:eastAsia="de-DE"/>
        </w:rPr>
        <w:t xml:space="preserve"> Лознице </w:t>
      </w:r>
      <w:r w:rsidRPr="00B84B97">
        <w:rPr>
          <w:rFonts w:ascii="Times New Roman" w:hAnsi="Times New Roman" w:cs="Times New Roman"/>
          <w:lang w:val="ru-RU" w:eastAsia="de-DE"/>
        </w:rPr>
        <w:t xml:space="preserve">-  Пријаве за Јавни позив за учешће привредних субјеката у спровођењу мера енергетске </w:t>
      </w:r>
      <w:r w:rsidR="00E017E3" w:rsidRPr="00B84B97">
        <w:rPr>
          <w:rFonts w:ascii="Times New Roman" w:eastAsia="Times New Roman" w:hAnsi="Times New Roman" w:cs="Times New Roman"/>
          <w:sz w:val="24"/>
          <w:szCs w:val="24"/>
          <w:lang w:val="sr-Cyrl-CS" w:eastAsia="sr-Cyrl-RS"/>
        </w:rPr>
        <w:t>санације</w:t>
      </w:r>
      <w:r w:rsidRPr="00B84B97">
        <w:rPr>
          <w:rFonts w:ascii="Times New Roman" w:hAnsi="Times New Roman" w:cs="Times New Roman"/>
          <w:lang w:val="ru-RU" w:eastAsia="de-DE"/>
        </w:rPr>
        <w:t xml:space="preserve"> у домаћинствима</w:t>
      </w:r>
      <w:r w:rsidR="006201DA" w:rsidRPr="00B84B97">
        <w:t xml:space="preserve"> </w:t>
      </w:r>
      <w:r w:rsidR="006201DA" w:rsidRPr="00B84B97">
        <w:rPr>
          <w:rFonts w:ascii="Times New Roman" w:hAnsi="Times New Roman" w:cs="Times New Roman"/>
          <w:lang w:val="ru-RU" w:eastAsia="de-DE"/>
        </w:rPr>
        <w:t>путем уградње соларних панела за производњу електричне енергије за сопствене потребe</w:t>
      </w:r>
      <w:r w:rsidR="004335E4">
        <w:rPr>
          <w:rFonts w:ascii="Times New Roman" w:hAnsi="Times New Roman" w:cs="Times New Roman"/>
          <w:lang w:val="ru-RU" w:eastAsia="de-DE"/>
        </w:rPr>
        <w:t xml:space="preserve"> и </w:t>
      </w:r>
      <w:r w:rsidR="004335E4">
        <w:rPr>
          <w:rFonts w:ascii="Times New Roman" w:hAnsi="Times New Roman" w:cs="Times New Roman"/>
          <w:sz w:val="24"/>
          <w:szCs w:val="24"/>
          <w:lang w:val="sr-Cyrl-CS"/>
        </w:rPr>
        <w:t>и унапређењу термотехничких система путем уградње калориметара, циркулационих пумпи, термостатских вентила и делитеља</w:t>
      </w:r>
      <w:r w:rsidRPr="00B84B97">
        <w:rPr>
          <w:rFonts w:ascii="Times New Roman" w:hAnsi="Times New Roman" w:cs="Times New Roman"/>
          <w:lang w:val="ru-RU" w:eastAsia="de-DE"/>
        </w:rPr>
        <w:t xml:space="preserve"> које се финансирају из буџета </w:t>
      </w:r>
      <w:r w:rsidR="0080432C">
        <w:rPr>
          <w:rFonts w:ascii="Times New Roman" w:hAnsi="Times New Roman" w:cs="Times New Roman"/>
          <w:lang w:val="ru-RU" w:eastAsia="de-DE"/>
        </w:rPr>
        <w:t>г</w:t>
      </w:r>
      <w:r w:rsidR="0080432C" w:rsidRPr="00B84B97">
        <w:rPr>
          <w:rFonts w:ascii="Times New Roman" w:hAnsi="Times New Roman" w:cs="Times New Roman"/>
          <w:lang w:val="ru-RU" w:eastAsia="de-DE"/>
        </w:rPr>
        <w:t>рада</w:t>
      </w:r>
      <w:r w:rsidR="0080432C">
        <w:rPr>
          <w:rFonts w:ascii="Times New Roman" w:hAnsi="Times New Roman" w:cs="Times New Roman"/>
          <w:lang w:val="ru-RU" w:eastAsia="de-DE"/>
        </w:rPr>
        <w:t xml:space="preserve"> Лознице </w:t>
      </w:r>
      <w:r w:rsidRPr="00B84B97">
        <w:rPr>
          <w:rFonts w:ascii="Times New Roman" w:hAnsi="Times New Roman" w:cs="Times New Roman"/>
          <w:lang w:val="ru-RU" w:eastAsia="de-DE"/>
        </w:rPr>
        <w:t>за 202</w:t>
      </w:r>
      <w:r w:rsidR="0080432C">
        <w:rPr>
          <w:rFonts w:ascii="Times New Roman" w:hAnsi="Times New Roman" w:cs="Times New Roman"/>
          <w:lang w:val="sr-Cyrl-RS" w:eastAsia="de-DE"/>
        </w:rPr>
        <w:t>2</w:t>
      </w:r>
      <w:r w:rsidRPr="00B84B97">
        <w:rPr>
          <w:rFonts w:ascii="Times New Roman" w:hAnsi="Times New Roman" w:cs="Times New Roman"/>
          <w:lang w:val="ru-RU" w:eastAsia="de-DE"/>
        </w:rPr>
        <w:t>. годину и тим поводом дајем следећу</w:t>
      </w:r>
    </w:p>
    <w:p w14:paraId="32AFB59D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19D7173D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ru-RU" w:eastAsia="de-DE"/>
        </w:rPr>
      </w:pPr>
    </w:p>
    <w:p w14:paraId="6BA33269" w14:textId="77777777"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  <w:r w:rsidRPr="00B84B97">
        <w:rPr>
          <w:rFonts w:ascii="Times New Roman" w:hAnsi="Times New Roman" w:cs="Times New Roman"/>
          <w:b/>
          <w:lang w:val="ru-RU" w:eastAsia="de-DE"/>
        </w:rPr>
        <w:t>И З Ј А В У</w:t>
      </w:r>
    </w:p>
    <w:p w14:paraId="4663801F" w14:textId="77777777"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7236FE6D" w14:textId="77777777" w:rsidR="00364243" w:rsidRPr="00B84B97" w:rsidRDefault="00364243" w:rsidP="00364243">
      <w:pPr>
        <w:jc w:val="center"/>
        <w:rPr>
          <w:rFonts w:ascii="Times New Roman" w:hAnsi="Times New Roman" w:cs="Times New Roman"/>
          <w:b/>
          <w:lang w:val="sr-Latn-CS" w:eastAsia="de-DE"/>
        </w:rPr>
      </w:pPr>
    </w:p>
    <w:p w14:paraId="42CB86BF" w14:textId="77777777" w:rsidR="00364243" w:rsidRPr="00B84B97" w:rsidRDefault="00364243" w:rsidP="00364243">
      <w:pPr>
        <w:jc w:val="both"/>
        <w:rPr>
          <w:rFonts w:ascii="Times New Roman" w:hAnsi="Times New Roman" w:cs="Times New Roman"/>
          <w:lang w:val="sr-Cyrl-CS" w:eastAsia="de-DE"/>
        </w:rPr>
      </w:pPr>
      <w:r w:rsidRPr="00B84B97">
        <w:rPr>
          <w:rFonts w:ascii="Times New Roman" w:hAnsi="Times New Roman" w:cs="Times New Roman"/>
          <w:lang w:val="sr-Cyrl-RS" w:eastAsia="de-DE"/>
        </w:rPr>
        <w:t xml:space="preserve">      </w:t>
      </w:r>
      <w:r w:rsidRPr="00B84B97">
        <w:rPr>
          <w:rFonts w:ascii="Times New Roman" w:hAnsi="Times New Roman" w:cs="Times New Roman"/>
          <w:b/>
          <w:lang w:val="ru-RU" w:eastAsia="de-DE"/>
        </w:rPr>
        <w:t>Саглас</w:t>
      </w:r>
      <w:r w:rsidRPr="00B84B97">
        <w:rPr>
          <w:rFonts w:ascii="Times New Roman" w:hAnsi="Times New Roman" w:cs="Times New Roman"/>
          <w:b/>
          <w:lang w:val="sr-Latn-CS" w:eastAsia="de-DE"/>
        </w:rPr>
        <w:t>a</w:t>
      </w:r>
      <w:r w:rsidRPr="00B84B97">
        <w:rPr>
          <w:rFonts w:ascii="Times New Roman" w:hAnsi="Times New Roman" w:cs="Times New Roman"/>
          <w:b/>
          <w:lang w:val="ru-RU" w:eastAsia="de-DE"/>
        </w:rPr>
        <w:t>н/а сам да орган</w:t>
      </w:r>
      <w:r w:rsidRPr="00B84B97">
        <w:rPr>
          <w:rFonts w:ascii="Times New Roman" w:hAnsi="Times New Roman" w:cs="Times New Roman"/>
          <w:lang w:val="ru-RU" w:eastAsia="de-DE"/>
        </w:rPr>
        <w:t xml:space="preserve"> за потребе поступка може </w:t>
      </w:r>
      <w:r w:rsidRPr="00B84B97">
        <w:rPr>
          <w:rFonts w:ascii="Times New Roman" w:hAnsi="Times New Roman" w:cs="Times New Roman"/>
          <w:b/>
          <w:lang w:val="ru-RU" w:eastAsia="de-DE"/>
        </w:rPr>
        <w:t>извршити увид, прибавити и обрадити податке</w:t>
      </w:r>
      <w:r w:rsidRPr="00B84B97">
        <w:rPr>
          <w:rFonts w:ascii="Times New Roman" w:hAnsi="Times New Roman" w:cs="Times New Roman"/>
          <w:lang w:val="ru-RU" w:eastAsia="de-DE"/>
        </w:rPr>
        <w:t xml:space="preserve"> о чињеницама о којима се води службена евиденција</w:t>
      </w:r>
      <w:r w:rsidRPr="00B84B97">
        <w:rPr>
          <w:rStyle w:val="FootnoteReference"/>
          <w:rFonts w:ascii="Times New Roman" w:hAnsi="Times New Roman" w:cs="Times New Roman"/>
          <w:lang w:val="ru-RU" w:eastAsia="de-DE"/>
        </w:rPr>
        <w:footnoteReference w:id="1"/>
      </w:r>
      <w:r w:rsidRPr="00B84B97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. </w:t>
      </w:r>
    </w:p>
    <w:p w14:paraId="64D269C0" w14:textId="36D19577" w:rsidR="00364243" w:rsidRPr="00B84B97" w:rsidRDefault="00364243" w:rsidP="00364243">
      <w:pPr>
        <w:jc w:val="both"/>
        <w:rPr>
          <w:rFonts w:ascii="Times New Roman" w:hAnsi="Times New Roman" w:cs="Times New Roman"/>
          <w:b/>
          <w:sz w:val="8"/>
          <w:szCs w:val="8"/>
          <w:lang w:val="ru-RU" w:eastAsia="de-DE"/>
        </w:rPr>
      </w:pPr>
      <w:r w:rsidRPr="00B84B97">
        <w:rPr>
          <w:rFonts w:ascii="Times New Roman" w:hAnsi="Times New Roman" w:cs="Times New Roman"/>
          <w:lang w:val="sr-Cyrl-RS" w:eastAsia="de-DE"/>
        </w:rPr>
        <w:t xml:space="preserve"> </w:t>
      </w:r>
      <w:r w:rsidRPr="00B84B97">
        <w:rPr>
          <w:rFonts w:ascii="Times New Roman" w:hAnsi="Times New Roman" w:cs="Times New Roman"/>
          <w:lang w:val="sr-Cyrl-CS" w:eastAsia="de-DE"/>
        </w:rPr>
        <w:t xml:space="preserve">                 </w:t>
      </w:r>
    </w:p>
    <w:p w14:paraId="772FC902" w14:textId="77777777" w:rsidR="00364243" w:rsidRPr="00B84B97" w:rsidRDefault="00364243" w:rsidP="00364243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>..........................................</w:t>
      </w:r>
      <w:r w:rsidRPr="00B84B97">
        <w:rPr>
          <w:rFonts w:ascii="Times New Roman" w:hAnsi="Times New Roman" w:cs="Times New Roman"/>
          <w:lang w:val="sr-Cyrl-CS"/>
        </w:rPr>
        <w:tab/>
      </w:r>
    </w:p>
    <w:p w14:paraId="7F3F3EE5" w14:textId="77777777"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14:paraId="385CCA0F" w14:textId="77777777" w:rsidR="00364243" w:rsidRPr="00B84B97" w:rsidRDefault="00364243" w:rsidP="00364243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</w:t>
      </w:r>
    </w:p>
    <w:p w14:paraId="5AC06675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</w:t>
      </w:r>
    </w:p>
    <w:p w14:paraId="22277B82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14:paraId="5FB9FE5F" w14:textId="77777777" w:rsidR="00364243" w:rsidRPr="00B84B97" w:rsidRDefault="00364243" w:rsidP="00364243">
      <w:pPr>
        <w:ind w:left="360"/>
        <w:jc w:val="both"/>
        <w:rPr>
          <w:rFonts w:ascii="Times New Roman" w:hAnsi="Times New Roman" w:cs="Times New Roman"/>
          <w:lang w:val="sr-Latn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                                  </w:t>
      </w:r>
      <w:r w:rsidRPr="00B84B97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7D605BAC" w14:textId="230A71EA" w:rsidR="00364243" w:rsidRDefault="00364243" w:rsidP="00364243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(потпис и печат одговорног лица)</w:t>
      </w:r>
    </w:p>
    <w:p w14:paraId="7872E100" w14:textId="3CCBC10E" w:rsidR="00881F9A" w:rsidRDefault="00881F9A" w:rsidP="00881F9A">
      <w:pPr>
        <w:spacing w:after="0" w:line="276" w:lineRule="auto"/>
        <w:jc w:val="right"/>
        <w:rPr>
          <w:rFonts w:ascii="Times New Roman" w:hAnsi="Times New Roman"/>
          <w:szCs w:val="24"/>
          <w:lang w:val="sr-Cyrl-RS"/>
        </w:rPr>
      </w:pPr>
    </w:p>
    <w:p w14:paraId="6FB9FFF6" w14:textId="77777777" w:rsidR="00DA52F2" w:rsidRDefault="00DA52F2" w:rsidP="00881F9A">
      <w:pPr>
        <w:spacing w:after="0" w:line="276" w:lineRule="auto"/>
        <w:jc w:val="right"/>
        <w:rPr>
          <w:rFonts w:ascii="Times New Roman" w:hAnsi="Times New Roman"/>
          <w:szCs w:val="24"/>
          <w:lang w:val="sr-Cyrl-RS"/>
        </w:rPr>
      </w:pPr>
    </w:p>
    <w:p w14:paraId="7F6857B1" w14:textId="3C0A768D" w:rsidR="00881F9A" w:rsidRPr="00A43B5B" w:rsidRDefault="00881F9A" w:rsidP="00881F9A">
      <w:pPr>
        <w:spacing w:after="0" w:line="276" w:lineRule="auto"/>
        <w:jc w:val="right"/>
        <w:rPr>
          <w:rFonts w:ascii="Times New Roman" w:hAnsi="Times New Roman"/>
          <w:szCs w:val="24"/>
          <w:lang w:val="sr-Cyrl-RS"/>
        </w:rPr>
      </w:pPr>
      <w:r w:rsidRPr="00A43B5B">
        <w:rPr>
          <w:rFonts w:ascii="Times New Roman" w:hAnsi="Times New Roman"/>
          <w:szCs w:val="24"/>
          <w:lang w:val="sr-Cyrl-RS"/>
        </w:rPr>
        <w:lastRenderedPageBreak/>
        <w:t xml:space="preserve">ОБРАЗАЦ </w:t>
      </w:r>
      <w:r w:rsidRPr="00A43B5B">
        <w:rPr>
          <w:rFonts w:ascii="Times New Roman" w:hAnsi="Times New Roman"/>
          <w:szCs w:val="24"/>
          <w:lang w:val="en-US"/>
        </w:rPr>
        <w:t>4</w:t>
      </w:r>
    </w:p>
    <w:p w14:paraId="60F920E7" w14:textId="77777777" w:rsidR="00881F9A" w:rsidRDefault="00881F9A" w:rsidP="00881F9A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  <w:lang w:val="sr-Cyrl-RS"/>
        </w:rPr>
      </w:pPr>
    </w:p>
    <w:p w14:paraId="507024A5" w14:textId="77777777" w:rsidR="00881F9A" w:rsidRDefault="00881F9A" w:rsidP="00881F9A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  <w:lang w:val="sr-Cyrl-RS"/>
        </w:rPr>
      </w:pPr>
    </w:p>
    <w:p w14:paraId="793AA8E7" w14:textId="77777777" w:rsidR="00881F9A" w:rsidRDefault="00881F9A" w:rsidP="00881F9A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  <w:lang w:val="sr-Cyrl-RS"/>
        </w:rPr>
      </w:pPr>
    </w:p>
    <w:p w14:paraId="5A6E9363" w14:textId="77777777" w:rsidR="00881F9A" w:rsidRDefault="00881F9A" w:rsidP="00881F9A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  <w:lang w:val="sr-Cyrl-R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>ИЗЈАВА</w:t>
      </w:r>
    </w:p>
    <w:p w14:paraId="5F192557" w14:textId="77777777" w:rsidR="00881F9A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62BA556B" w14:textId="77777777" w:rsidR="00881F9A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216BC968" w14:textId="77777777" w:rsidR="00881F9A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>Ја, ___________________________________________, број ЛК __________________</w:t>
      </w:r>
    </w:p>
    <w:p w14:paraId="3F1A64F6" w14:textId="77777777" w:rsidR="00881F9A" w:rsidRDefault="00881F9A" w:rsidP="00881F9A">
      <w:pPr>
        <w:spacing w:after="0" w:line="276" w:lineRule="auto"/>
        <w:jc w:val="both"/>
        <w:rPr>
          <w:rFonts w:ascii="Times New Roman" w:hAnsi="Times New Roman"/>
          <w:i/>
          <w:sz w:val="24"/>
          <w:szCs w:val="24"/>
          <w:lang w:val="sr-Cyrl-RS"/>
        </w:rPr>
      </w:pPr>
      <w:r>
        <w:rPr>
          <w:rFonts w:ascii="Times New Roman" w:hAnsi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(број личне карте)</w:t>
      </w:r>
    </w:p>
    <w:p w14:paraId="72A00476" w14:textId="77777777" w:rsidR="00881F9A" w:rsidRDefault="00881F9A" w:rsidP="00881F9A">
      <w:pPr>
        <w:spacing w:after="0" w:line="276" w:lineRule="auto"/>
        <w:rPr>
          <w:rFonts w:ascii="Times New Roman" w:hAnsi="Times New Roman"/>
          <w:i/>
          <w:sz w:val="24"/>
          <w:szCs w:val="24"/>
          <w:lang w:val="sr-Cyrl-RS"/>
        </w:rPr>
      </w:pPr>
    </w:p>
    <w:p w14:paraId="7FD80D90" w14:textId="77777777" w:rsidR="00881F9A" w:rsidRPr="00EA3645" w:rsidRDefault="00881F9A" w:rsidP="00881F9A">
      <w:pPr>
        <w:spacing w:after="0" w:line="276" w:lineRule="auto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 xml:space="preserve">Законски заступник    ____________________________________                  </w:t>
      </w:r>
      <w:r>
        <w:rPr>
          <w:rFonts w:ascii="Times New Roman" w:hAnsi="Times New Roman"/>
          <w:i/>
          <w:sz w:val="24"/>
          <w:szCs w:val="24"/>
          <w:lang w:val="sr-Cyrl-RS"/>
        </w:rPr>
        <w:t xml:space="preserve">                                                                 </w:t>
      </w:r>
      <w:r>
        <w:rPr>
          <w:rFonts w:ascii="Times New Roman" w:hAnsi="Times New Roman"/>
          <w:i/>
          <w:sz w:val="24"/>
          <w:szCs w:val="24"/>
          <w:lang w:val="sr-Cyrl-RS"/>
        </w:rPr>
        <w:br/>
        <w:t xml:space="preserve">                                                  (назив привредног субјекта)</w:t>
      </w:r>
    </w:p>
    <w:p w14:paraId="1E8D4054" w14:textId="77777777" w:rsidR="00881F9A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2BE9A976" w14:textId="4B09E8B7" w:rsidR="00881F9A" w:rsidRPr="00B84B97" w:rsidRDefault="00881F9A" w:rsidP="00881F9A">
      <w:pPr>
        <w:spacing w:after="0" w:line="276" w:lineRule="auto"/>
        <w:jc w:val="both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 xml:space="preserve">матични број: __________________, изјављујем, под пуном материјалном и кривичном одговорношћу, да је ______________(назив привредног субјекта) обезбедио довољну количину  соларних панела и пратеће опреме, како би се  реализовао </w:t>
      </w:r>
      <w:r w:rsidRPr="00EA3645">
        <w:rPr>
          <w:rFonts w:ascii="Times New Roman" w:hAnsi="Times New Roman"/>
          <w:sz w:val="24"/>
          <w:szCs w:val="24"/>
          <w:lang w:val="sr-Cyrl-RS"/>
        </w:rPr>
        <w:t xml:space="preserve"> </w:t>
      </w:r>
      <w:r>
        <w:rPr>
          <w:rFonts w:ascii="Times New Roman" w:hAnsi="Times New Roman"/>
          <w:sz w:val="24"/>
          <w:szCs w:val="24"/>
          <w:lang w:val="sr-Cyrl-RS"/>
        </w:rPr>
        <w:t>Јавни позив за спровођење</w:t>
      </w:r>
      <w:r w:rsidRPr="00B84B97">
        <w:rPr>
          <w:rFonts w:ascii="Times New Roman" w:hAnsi="Times New Roman"/>
          <w:sz w:val="24"/>
          <w:szCs w:val="24"/>
          <w:lang w:val="sr-Cyrl-RS"/>
        </w:rPr>
        <w:t xml:space="preserve"> мере енергетске </w:t>
      </w:r>
      <w:r w:rsidRPr="00B84B97">
        <w:rPr>
          <w:rFonts w:ascii="Times New Roman" w:eastAsia="Times New Roman" w:hAnsi="Times New Roman"/>
          <w:sz w:val="24"/>
          <w:szCs w:val="24"/>
          <w:lang w:val="sr-Cyrl-CS" w:eastAsia="sr-Cyrl-RS"/>
        </w:rPr>
        <w:t>санације</w:t>
      </w:r>
      <w:r w:rsidRPr="00B84B97">
        <w:rPr>
          <w:rFonts w:ascii="Times New Roman" w:hAnsi="Times New Roman"/>
          <w:sz w:val="24"/>
          <w:szCs w:val="24"/>
          <w:lang w:val="sr-Cyrl-RS"/>
        </w:rPr>
        <w:t xml:space="preserve"> у домаћинствима путем уградње соларних панела за производњу електричне енергије за сопствене потребe</w:t>
      </w:r>
      <w:r>
        <w:rPr>
          <w:rFonts w:ascii="Times New Roman" w:hAnsi="Times New Roman"/>
          <w:sz w:val="24"/>
          <w:szCs w:val="24"/>
          <w:lang w:val="sr-Cyrl-RS"/>
        </w:rPr>
        <w:t xml:space="preserve"> и </w:t>
      </w:r>
      <w:r>
        <w:rPr>
          <w:rFonts w:ascii="Times New Roman" w:hAnsi="Times New Roman"/>
          <w:sz w:val="24"/>
          <w:szCs w:val="24"/>
          <w:lang w:val="sr-Cyrl-CS"/>
        </w:rPr>
        <w:t>унапређење термотехничких система путем уградње калориметара, циркулационих пумпи, термостатских вентила и делитеља</w:t>
      </w:r>
      <w:r w:rsidRPr="00B84B97">
        <w:rPr>
          <w:rFonts w:ascii="Times New Roman" w:hAnsi="Times New Roman"/>
          <w:sz w:val="24"/>
          <w:szCs w:val="24"/>
          <w:lang w:val="sr-Cyrl-RS"/>
        </w:rPr>
        <w:t xml:space="preserve"> на територији града </w:t>
      </w:r>
      <w:r w:rsidR="0080432C">
        <w:rPr>
          <w:rFonts w:ascii="Times New Roman" w:hAnsi="Times New Roman"/>
          <w:sz w:val="24"/>
          <w:szCs w:val="24"/>
          <w:lang w:val="sr-Cyrl-RS"/>
        </w:rPr>
        <w:t>Лознице</w:t>
      </w:r>
      <w:r w:rsidRPr="00B84B97">
        <w:rPr>
          <w:rFonts w:ascii="Times New Roman" w:hAnsi="Times New Roman"/>
          <w:sz w:val="24"/>
          <w:szCs w:val="24"/>
          <w:lang w:val="sr-Cyrl-RS"/>
        </w:rPr>
        <w:t xml:space="preserve">. </w:t>
      </w:r>
    </w:p>
    <w:p w14:paraId="3E16F0A1" w14:textId="77777777" w:rsidR="00881F9A" w:rsidRPr="00EA3645" w:rsidRDefault="00881F9A" w:rsidP="00881F9A">
      <w:pPr>
        <w:spacing w:after="0" w:line="276" w:lineRule="auto"/>
        <w:jc w:val="both"/>
        <w:rPr>
          <w:rFonts w:ascii="Times New Roman" w:hAnsi="Times New Roman"/>
          <w:b/>
          <w:sz w:val="24"/>
          <w:szCs w:val="24"/>
          <w:lang w:val="sr-Cyrl-RS"/>
        </w:rPr>
      </w:pPr>
    </w:p>
    <w:p w14:paraId="111A2563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3318F2B9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5F24800B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165101DC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3CC122EC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586594F2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4C0FE041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 xml:space="preserve">У ____________, </w:t>
      </w:r>
    </w:p>
    <w:p w14:paraId="181AFD60" w14:textId="77777777" w:rsidR="00881F9A" w:rsidRDefault="00881F9A" w:rsidP="00881F9A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4A4E5CF9" w14:textId="5E7C9942" w:rsidR="00881F9A" w:rsidRPr="00B84B97" w:rsidRDefault="00881F9A" w:rsidP="00881F9A">
      <w:pPr>
        <w:ind w:left="360"/>
        <w:jc w:val="both"/>
        <w:rPr>
          <w:rFonts w:ascii="Times New Roman" w:hAnsi="Times New Roman" w:cs="Times New Roman"/>
          <w:lang w:val="sr-Latn-C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>Датум</w:t>
      </w:r>
      <w:r>
        <w:rPr>
          <w:rFonts w:ascii="Times New Roman" w:hAnsi="Times New Roman"/>
          <w:b/>
          <w:sz w:val="24"/>
          <w:szCs w:val="24"/>
          <w:lang w:val="sr-Cyrl-RS"/>
        </w:rPr>
        <w:tab/>
        <w:t>____________</w:t>
      </w:r>
      <w:r>
        <w:rPr>
          <w:rFonts w:ascii="Times New Roman" w:hAnsi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/>
          <w:b/>
          <w:sz w:val="24"/>
          <w:szCs w:val="24"/>
          <w:lang w:val="sr-Cyrl-RS"/>
        </w:rPr>
        <w:tab/>
        <w:t xml:space="preserve">     </w:t>
      </w:r>
      <w:r>
        <w:rPr>
          <w:rFonts w:ascii="Times New Roman" w:hAnsi="Times New Roman"/>
          <w:b/>
          <w:sz w:val="24"/>
          <w:szCs w:val="24"/>
          <w:lang w:val="sr-Cyrl-RS"/>
        </w:rPr>
        <w:br/>
        <w:t xml:space="preserve">                                                                        </w:t>
      </w:r>
      <w:r w:rsidRPr="00B84B97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14:paraId="3B51AB0D" w14:textId="53AA49B4" w:rsidR="00881F9A" w:rsidRDefault="00881F9A" w:rsidP="00881F9A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B97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</w:r>
      <w:r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     </w:t>
      </w:r>
      <w:r w:rsidRPr="00B84B97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(потпис и печат одговорног лица)</w:t>
      </w:r>
    </w:p>
    <w:p w14:paraId="62C0DF45" w14:textId="333C2BD7" w:rsidR="00881F9A" w:rsidRDefault="00881F9A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266A9453" w14:textId="61C8F6FD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75B822A5" w14:textId="341612DF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4DDEC376" w14:textId="75FD6686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155308A9" w14:textId="2D7FF71D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2137E476" w14:textId="78443CEF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6CE29442" w14:textId="4B5E967F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06C05CFC" w14:textId="1CBBD0AB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6C40EE89" w14:textId="120BE360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6D1E990A" w14:textId="49E1F331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7C3B81A1" w14:textId="11E8EDBC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648E0EE0" w14:textId="77777777" w:rsidR="00D60B65" w:rsidRPr="00A43B5B" w:rsidRDefault="00D60B65" w:rsidP="00D60B65">
      <w:pPr>
        <w:spacing w:after="0" w:line="276" w:lineRule="auto"/>
        <w:jc w:val="right"/>
        <w:rPr>
          <w:rFonts w:ascii="Times New Roman" w:hAnsi="Times New Roman"/>
          <w:szCs w:val="24"/>
          <w:lang w:val="sr-Cyrl-RS"/>
        </w:rPr>
      </w:pPr>
      <w:r w:rsidRPr="00A43B5B">
        <w:rPr>
          <w:rFonts w:ascii="Times New Roman" w:hAnsi="Times New Roman"/>
          <w:szCs w:val="24"/>
          <w:lang w:val="sr-Cyrl-RS"/>
        </w:rPr>
        <w:lastRenderedPageBreak/>
        <w:t xml:space="preserve">ОБРАЗАЦ </w:t>
      </w:r>
      <w:r w:rsidRPr="00A43B5B">
        <w:rPr>
          <w:rFonts w:ascii="Times New Roman" w:hAnsi="Times New Roman"/>
          <w:szCs w:val="24"/>
          <w:lang w:val="en-US"/>
        </w:rPr>
        <w:t>4</w:t>
      </w:r>
    </w:p>
    <w:p w14:paraId="38DD90A6" w14:textId="77777777" w:rsidR="00D60B65" w:rsidRDefault="00D60B65" w:rsidP="00D60B65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  <w:lang w:val="sr-Cyrl-RS"/>
        </w:rPr>
      </w:pPr>
    </w:p>
    <w:p w14:paraId="27031203" w14:textId="77777777" w:rsidR="00D60B65" w:rsidRDefault="00D60B65" w:rsidP="00D60B65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  <w:lang w:val="sr-Cyrl-RS"/>
        </w:rPr>
      </w:pPr>
    </w:p>
    <w:p w14:paraId="3BD6D189" w14:textId="77777777" w:rsidR="00D60B65" w:rsidRDefault="00D60B65" w:rsidP="00D60B65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  <w:lang w:val="sr-Cyrl-RS"/>
        </w:rPr>
      </w:pPr>
    </w:p>
    <w:p w14:paraId="3B314372" w14:textId="77777777" w:rsidR="00D60B65" w:rsidRDefault="00D60B65" w:rsidP="00D60B65">
      <w:pPr>
        <w:spacing w:after="0" w:line="276" w:lineRule="auto"/>
        <w:jc w:val="center"/>
        <w:rPr>
          <w:rFonts w:ascii="Times New Roman" w:hAnsi="Times New Roman"/>
          <w:b/>
          <w:sz w:val="24"/>
          <w:szCs w:val="24"/>
          <w:lang w:val="sr-Cyrl-R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>ИЗЈАВА</w:t>
      </w:r>
    </w:p>
    <w:p w14:paraId="6BF53B9C" w14:textId="77777777" w:rsidR="00D60B65" w:rsidRDefault="00D60B65" w:rsidP="00D60B65">
      <w:pPr>
        <w:spacing w:after="0" w:line="276" w:lineRule="auto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39FCCFA6" w14:textId="77777777" w:rsidR="00D60B65" w:rsidRDefault="00D60B65" w:rsidP="00D60B65">
      <w:pPr>
        <w:spacing w:after="0" w:line="276" w:lineRule="auto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32B6F670" w14:textId="77777777" w:rsidR="00D60B65" w:rsidRDefault="00D60B65" w:rsidP="00D60B65">
      <w:pPr>
        <w:spacing w:after="0" w:line="276" w:lineRule="auto"/>
        <w:jc w:val="both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>Ја, ___________________________________________, број ЛК __________________</w:t>
      </w:r>
    </w:p>
    <w:p w14:paraId="3018E614" w14:textId="77777777" w:rsidR="00D60B65" w:rsidRDefault="00D60B65" w:rsidP="00D60B65">
      <w:pPr>
        <w:spacing w:after="0" w:line="276" w:lineRule="auto"/>
        <w:jc w:val="both"/>
        <w:rPr>
          <w:rFonts w:ascii="Times New Roman" w:hAnsi="Times New Roman"/>
          <w:i/>
          <w:sz w:val="24"/>
          <w:szCs w:val="24"/>
          <w:lang w:val="sr-Cyrl-RS"/>
        </w:rPr>
      </w:pPr>
      <w:r>
        <w:rPr>
          <w:rFonts w:ascii="Times New Roman" w:hAnsi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(број личне карте)</w:t>
      </w:r>
    </w:p>
    <w:p w14:paraId="463F5A5E" w14:textId="77777777" w:rsidR="00D60B65" w:rsidRDefault="00D60B65" w:rsidP="00D60B65">
      <w:pPr>
        <w:spacing w:after="0" w:line="276" w:lineRule="auto"/>
        <w:rPr>
          <w:rFonts w:ascii="Times New Roman" w:hAnsi="Times New Roman"/>
          <w:i/>
          <w:sz w:val="24"/>
          <w:szCs w:val="24"/>
          <w:lang w:val="sr-Cyrl-RS"/>
        </w:rPr>
      </w:pPr>
    </w:p>
    <w:p w14:paraId="077A9E78" w14:textId="77777777" w:rsidR="00D60B65" w:rsidRPr="00EA3645" w:rsidRDefault="00D60B65" w:rsidP="00D60B65">
      <w:pPr>
        <w:spacing w:after="0" w:line="276" w:lineRule="auto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 xml:space="preserve">Законски заступник    ____________________________________                  </w:t>
      </w:r>
      <w:r>
        <w:rPr>
          <w:rFonts w:ascii="Times New Roman" w:hAnsi="Times New Roman"/>
          <w:i/>
          <w:sz w:val="24"/>
          <w:szCs w:val="24"/>
          <w:lang w:val="sr-Cyrl-RS"/>
        </w:rPr>
        <w:t xml:space="preserve">                                                                 </w:t>
      </w:r>
      <w:r>
        <w:rPr>
          <w:rFonts w:ascii="Times New Roman" w:hAnsi="Times New Roman"/>
          <w:i/>
          <w:sz w:val="24"/>
          <w:szCs w:val="24"/>
          <w:lang w:val="sr-Cyrl-RS"/>
        </w:rPr>
        <w:br/>
        <w:t xml:space="preserve">                                                  (назив привредног субјекта)</w:t>
      </w:r>
    </w:p>
    <w:p w14:paraId="061E1EAA" w14:textId="77777777" w:rsidR="00D60B65" w:rsidRDefault="00D60B65" w:rsidP="00D60B65">
      <w:pPr>
        <w:spacing w:after="0" w:line="276" w:lineRule="auto"/>
        <w:jc w:val="both"/>
        <w:rPr>
          <w:rFonts w:ascii="Times New Roman" w:hAnsi="Times New Roman"/>
          <w:sz w:val="24"/>
          <w:szCs w:val="24"/>
          <w:lang w:val="sr-Cyrl-RS"/>
        </w:rPr>
      </w:pPr>
    </w:p>
    <w:p w14:paraId="4C8B14A8" w14:textId="0EC6A855" w:rsidR="00D60B65" w:rsidRPr="00B84B97" w:rsidRDefault="00D60B65" w:rsidP="00D60B65">
      <w:pPr>
        <w:spacing w:after="0" w:line="276" w:lineRule="auto"/>
        <w:jc w:val="both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 xml:space="preserve">матични број: __________________, изјављујем, под пуном материјалном и кривичном одговорношћу, да је ______________(назив привредног субјекта) обезбедио довољну количину  соларних панела и пратеће опреме, како би се  реализовао </w:t>
      </w:r>
      <w:r w:rsidRPr="00EA3645">
        <w:rPr>
          <w:rFonts w:ascii="Times New Roman" w:hAnsi="Times New Roman"/>
          <w:sz w:val="24"/>
          <w:szCs w:val="24"/>
          <w:lang w:val="sr-Cyrl-RS"/>
        </w:rPr>
        <w:t xml:space="preserve"> </w:t>
      </w:r>
      <w:r>
        <w:rPr>
          <w:rFonts w:ascii="Times New Roman" w:hAnsi="Times New Roman"/>
          <w:sz w:val="24"/>
          <w:szCs w:val="24"/>
          <w:lang w:val="sr-Cyrl-RS"/>
        </w:rPr>
        <w:t>Јавни позив за спровођење</w:t>
      </w:r>
      <w:r w:rsidRPr="00B84B97">
        <w:rPr>
          <w:rFonts w:ascii="Times New Roman" w:hAnsi="Times New Roman"/>
          <w:sz w:val="24"/>
          <w:szCs w:val="24"/>
          <w:lang w:val="sr-Cyrl-RS"/>
        </w:rPr>
        <w:t xml:space="preserve"> мере енергетске </w:t>
      </w:r>
      <w:r w:rsidRPr="00B84B97">
        <w:rPr>
          <w:rFonts w:ascii="Times New Roman" w:eastAsia="Times New Roman" w:hAnsi="Times New Roman"/>
          <w:sz w:val="24"/>
          <w:szCs w:val="24"/>
          <w:lang w:val="sr-Cyrl-CS" w:eastAsia="sr-Cyrl-RS"/>
        </w:rPr>
        <w:t>санације</w:t>
      </w:r>
      <w:r w:rsidRPr="00B84B97">
        <w:rPr>
          <w:rFonts w:ascii="Times New Roman" w:hAnsi="Times New Roman"/>
          <w:sz w:val="24"/>
          <w:szCs w:val="24"/>
          <w:lang w:val="sr-Cyrl-RS"/>
        </w:rPr>
        <w:t xml:space="preserve"> у домаћинствима путем уградње соларних панела за производњу електричне енергије за сопствене потребe</w:t>
      </w:r>
      <w:r>
        <w:rPr>
          <w:rFonts w:ascii="Times New Roman" w:hAnsi="Times New Roman"/>
          <w:sz w:val="24"/>
          <w:szCs w:val="24"/>
          <w:lang w:val="sr-Cyrl-RS"/>
        </w:rPr>
        <w:t xml:space="preserve"> и </w:t>
      </w:r>
      <w:r>
        <w:rPr>
          <w:rFonts w:ascii="Times New Roman" w:hAnsi="Times New Roman"/>
          <w:sz w:val="24"/>
          <w:szCs w:val="24"/>
          <w:lang w:val="sr-Cyrl-CS"/>
        </w:rPr>
        <w:t>унапређење термотехничких система путем уградње калориметара, циркулационих пумпи, термостатских вентила и делитеља</w:t>
      </w:r>
      <w:r w:rsidRPr="00B84B97">
        <w:rPr>
          <w:rFonts w:ascii="Times New Roman" w:hAnsi="Times New Roman"/>
          <w:sz w:val="24"/>
          <w:szCs w:val="24"/>
          <w:lang w:val="sr-Cyrl-RS"/>
        </w:rPr>
        <w:t xml:space="preserve"> на територији</w:t>
      </w:r>
      <w:r w:rsidR="0080432C">
        <w:rPr>
          <w:rFonts w:ascii="Times New Roman" w:hAnsi="Times New Roman"/>
          <w:sz w:val="24"/>
          <w:szCs w:val="24"/>
          <w:lang w:val="sr-Cyrl-RS"/>
        </w:rPr>
        <w:t xml:space="preserve"> </w:t>
      </w:r>
      <w:r w:rsidRPr="00B84B97">
        <w:rPr>
          <w:rFonts w:ascii="Times New Roman" w:hAnsi="Times New Roman"/>
          <w:sz w:val="24"/>
          <w:szCs w:val="24"/>
          <w:lang w:val="sr-Cyrl-RS"/>
        </w:rPr>
        <w:t xml:space="preserve">града </w:t>
      </w:r>
      <w:r w:rsidR="0080432C">
        <w:rPr>
          <w:rFonts w:ascii="Times New Roman" w:hAnsi="Times New Roman"/>
          <w:sz w:val="24"/>
          <w:szCs w:val="24"/>
          <w:lang w:val="sr-Cyrl-RS"/>
        </w:rPr>
        <w:t>Лознице</w:t>
      </w:r>
      <w:r w:rsidRPr="00B84B97">
        <w:rPr>
          <w:rFonts w:ascii="Times New Roman" w:hAnsi="Times New Roman"/>
          <w:sz w:val="24"/>
          <w:szCs w:val="24"/>
          <w:lang w:val="sr-Cyrl-RS"/>
        </w:rPr>
        <w:t xml:space="preserve">. </w:t>
      </w:r>
    </w:p>
    <w:p w14:paraId="0EA45404" w14:textId="77777777" w:rsidR="00D60B65" w:rsidRPr="00EA3645" w:rsidRDefault="00D60B65" w:rsidP="00D60B65">
      <w:pPr>
        <w:spacing w:after="0" w:line="276" w:lineRule="auto"/>
        <w:jc w:val="both"/>
        <w:rPr>
          <w:rFonts w:ascii="Times New Roman" w:hAnsi="Times New Roman"/>
          <w:b/>
          <w:sz w:val="24"/>
          <w:szCs w:val="24"/>
          <w:lang w:val="sr-Cyrl-RS"/>
        </w:rPr>
      </w:pPr>
    </w:p>
    <w:p w14:paraId="5137CEE8" w14:textId="77777777"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65096F9F" w14:textId="77777777"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360C22B2" w14:textId="77777777"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0A9BCAC7" w14:textId="77777777"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15BEEC0B" w14:textId="77777777"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58721ADE" w14:textId="77777777"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2C7D8B52" w14:textId="77777777"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 xml:space="preserve">У ____________, </w:t>
      </w:r>
    </w:p>
    <w:p w14:paraId="67568601" w14:textId="77777777"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7D5FBD8F" w14:textId="77777777"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>Датум</w:t>
      </w:r>
      <w:r>
        <w:rPr>
          <w:rFonts w:ascii="Times New Roman" w:hAnsi="Times New Roman"/>
          <w:b/>
          <w:sz w:val="24"/>
          <w:szCs w:val="24"/>
          <w:lang w:val="sr-Cyrl-RS"/>
        </w:rPr>
        <w:tab/>
        <w:t>____________</w:t>
      </w:r>
      <w:r>
        <w:rPr>
          <w:rFonts w:ascii="Times New Roman" w:hAnsi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/>
          <w:b/>
          <w:sz w:val="24"/>
          <w:szCs w:val="24"/>
          <w:lang w:val="sr-Cyrl-RS"/>
        </w:rPr>
        <w:tab/>
      </w:r>
      <w:r>
        <w:rPr>
          <w:rFonts w:ascii="Times New Roman" w:hAnsi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CF8180D" w14:textId="77777777" w:rsidR="00D60B65" w:rsidRDefault="00D60B65" w:rsidP="00D60B65">
      <w:pPr>
        <w:spacing w:after="0" w:line="276" w:lineRule="auto"/>
        <w:rPr>
          <w:rFonts w:ascii="Times New Roman" w:hAnsi="Times New Roman"/>
          <w:b/>
          <w:sz w:val="24"/>
          <w:szCs w:val="24"/>
          <w:lang w:val="sr-Cyrl-RS"/>
        </w:rPr>
      </w:pPr>
    </w:p>
    <w:p w14:paraId="34BF835D" w14:textId="77777777" w:rsidR="00D60B65" w:rsidRDefault="00D60B65" w:rsidP="00D60B65">
      <w:pPr>
        <w:spacing w:after="0" w:line="276" w:lineRule="auto"/>
        <w:jc w:val="right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>__________________________________</w:t>
      </w:r>
    </w:p>
    <w:p w14:paraId="2FF4FCAC" w14:textId="7F6BE1CE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68C28675" w14:textId="09AD22A1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52163216" w14:textId="388C474A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7897BECA" w14:textId="707F5493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5FDC7BB8" w14:textId="28832679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4A67C79F" w14:textId="0A620C89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6E879B37" w14:textId="635A76B4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2088BC9F" w14:textId="38B8E273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27D42295" w14:textId="103F6894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6B9B9CF3" w14:textId="4BE11668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15255EA3" w14:textId="55AC584C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24F0CDE2" w14:textId="0AD8843C" w:rsidR="00D60B65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p w14:paraId="03A100E2" w14:textId="77777777" w:rsidR="00D60B65" w:rsidRPr="00273B83" w:rsidRDefault="00D60B65" w:rsidP="00D60B65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CB75D9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ПРИЛОГ 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</w:p>
    <w:p w14:paraId="52AB837D" w14:textId="77777777" w:rsidR="00D60B65" w:rsidRDefault="00D60B65" w:rsidP="00D60B65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8E044C1" w14:textId="77777777" w:rsidR="00D60B65" w:rsidRPr="00273B83" w:rsidRDefault="00D60B65" w:rsidP="00D60B65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73B83">
        <w:rPr>
          <w:rFonts w:ascii="Times New Roman" w:hAnsi="Times New Roman" w:cs="Times New Roman"/>
          <w:b/>
          <w:bCs/>
          <w:sz w:val="24"/>
          <w:szCs w:val="24"/>
        </w:rPr>
        <w:t>КРИТЕРИЈУМИ И НАЧИН БОДОВАЊА ЗА ОЦЕНУ ПРИЈАВЕ</w:t>
      </w:r>
    </w:p>
    <w:p w14:paraId="6EBA5AA1" w14:textId="77777777" w:rsidR="00D60B65" w:rsidRPr="00273B83" w:rsidRDefault="00D60B65" w:rsidP="00D60B65">
      <w:pPr>
        <w:spacing w:after="36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33B9A">
        <w:rPr>
          <w:rFonts w:ascii="Times New Roman" w:hAnsi="Times New Roman" w:cs="Times New Roman"/>
          <w:sz w:val="24"/>
          <w:szCs w:val="24"/>
          <w:lang w:val="ru-RU"/>
        </w:rPr>
        <w:t>И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збор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ривредних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убјекат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врши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дв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фаз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>.</w:t>
      </w:r>
    </w:p>
    <w:p w14:paraId="7E33CD5E" w14:textId="77777777" w:rsidR="00D60B65" w:rsidRPr="005B5259" w:rsidRDefault="00D60B65" w:rsidP="00D60B65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рв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273B83">
        <w:rPr>
          <w:rFonts w:ascii="Times New Roman" w:hAnsi="Times New Roman" w:cs="Times New Roman"/>
          <w:sz w:val="24"/>
          <w:szCs w:val="24"/>
        </w:rPr>
        <w:t>фаз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је</w:t>
      </w:r>
      <w:proofErr w:type="spellEnd"/>
      <w:proofErr w:type="gram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роцесн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рирод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односи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роверу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ли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ријав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уредн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д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ли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ј</w:t>
      </w:r>
      <w:r>
        <w:rPr>
          <w:rFonts w:ascii="Times New Roman" w:hAnsi="Times New Roman" w:cs="Times New Roman"/>
          <w:sz w:val="24"/>
          <w:szCs w:val="24"/>
        </w:rPr>
        <w:t>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држин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Јавни</w:t>
      </w:r>
      <w:r>
        <w:rPr>
          <w:rFonts w:ascii="Times New Roman" w:hAnsi="Times New Roman" w:cs="Times New Roman"/>
          <w:sz w:val="24"/>
          <w:szCs w:val="24"/>
        </w:rPr>
        <w:t>м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озивом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учешћ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ривредних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убјекат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провођењу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мер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енергетск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анациј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тамбе</w:t>
      </w:r>
      <w:r>
        <w:rPr>
          <w:rFonts w:ascii="Times New Roman" w:hAnsi="Times New Roman" w:cs="Times New Roman"/>
          <w:sz w:val="24"/>
          <w:szCs w:val="24"/>
        </w:rPr>
        <w:t>них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објекат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н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териториј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општин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Мал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Зворник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4"/>
        <w:gridCol w:w="1564"/>
        <w:gridCol w:w="3112"/>
      </w:tblGrid>
      <w:tr w:rsidR="00D60B65" w:rsidRPr="00273B83" w14:paraId="60B336E4" w14:textId="77777777" w:rsidTr="00FB6221">
        <w:trPr>
          <w:trHeight w:val="484"/>
        </w:trPr>
        <w:tc>
          <w:tcPr>
            <w:tcW w:w="4711" w:type="dxa"/>
            <w:shd w:val="clear" w:color="auto" w:fill="BFBFBF" w:themeFill="background1" w:themeFillShade="BF"/>
            <w:vAlign w:val="center"/>
          </w:tcPr>
          <w:p w14:paraId="245A8B28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Критеријуми</w:t>
            </w:r>
            <w:proofErr w:type="spellEnd"/>
          </w:p>
        </w:tc>
        <w:tc>
          <w:tcPr>
            <w:tcW w:w="1573" w:type="dxa"/>
            <w:shd w:val="clear" w:color="auto" w:fill="BFBFBF" w:themeFill="background1" w:themeFillShade="BF"/>
            <w:vAlign w:val="center"/>
          </w:tcPr>
          <w:p w14:paraId="409948AF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ДА/НЕ</w:t>
            </w:r>
          </w:p>
        </w:tc>
        <w:tc>
          <w:tcPr>
            <w:tcW w:w="3142" w:type="dxa"/>
            <w:shd w:val="clear" w:color="auto" w:fill="BFBFBF" w:themeFill="background1" w:themeFillShade="BF"/>
            <w:vAlign w:val="center"/>
          </w:tcPr>
          <w:p w14:paraId="53864288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тус</w:t>
            </w:r>
            <w:proofErr w:type="spellEnd"/>
          </w:p>
        </w:tc>
      </w:tr>
      <w:tr w:rsidR="00D60B65" w:rsidRPr="009076A1" w14:paraId="6E41A266" w14:textId="77777777" w:rsidTr="00FB6221">
        <w:trPr>
          <w:trHeight w:val="597"/>
        </w:trPr>
        <w:tc>
          <w:tcPr>
            <w:tcW w:w="4711" w:type="dxa"/>
            <w:vAlign w:val="center"/>
          </w:tcPr>
          <w:p w14:paraId="564DC0B6" w14:textId="77777777" w:rsidR="00D60B65" w:rsidRPr="005B5259" w:rsidRDefault="00D60B65" w:rsidP="00FB622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благовремена</w:t>
            </w:r>
            <w:proofErr w:type="spellEnd"/>
          </w:p>
        </w:tc>
        <w:tc>
          <w:tcPr>
            <w:tcW w:w="1573" w:type="dxa"/>
            <w:vAlign w:val="center"/>
          </w:tcPr>
          <w:p w14:paraId="7FE6F7EE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5AC2624A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proofErr w:type="gram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“ –</w:t>
            </w:r>
            <w:proofErr w:type="gram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  <w:proofErr w:type="spellEnd"/>
          </w:p>
        </w:tc>
      </w:tr>
      <w:tr w:rsidR="00D60B65" w:rsidRPr="009076A1" w14:paraId="195DAB1F" w14:textId="77777777" w:rsidTr="00FB6221">
        <w:trPr>
          <w:trHeight w:val="781"/>
        </w:trPr>
        <w:tc>
          <w:tcPr>
            <w:tcW w:w="4711" w:type="dxa"/>
            <w:vAlign w:val="center"/>
          </w:tcPr>
          <w:p w14:paraId="67000403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остављ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штампаном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блику</w:t>
            </w:r>
            <w:proofErr w:type="spellEnd"/>
          </w:p>
        </w:tc>
        <w:tc>
          <w:tcPr>
            <w:tcW w:w="1573" w:type="dxa"/>
            <w:vAlign w:val="center"/>
          </w:tcPr>
          <w:p w14:paraId="06A6C2BB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46893907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proofErr w:type="gram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“ –</w:t>
            </w:r>
            <w:proofErr w:type="gram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  <w:proofErr w:type="spellEnd"/>
          </w:p>
        </w:tc>
      </w:tr>
      <w:tr w:rsidR="00D60B65" w:rsidRPr="009076A1" w14:paraId="3C754332" w14:textId="77777777" w:rsidTr="00FB6221">
        <w:trPr>
          <w:trHeight w:val="781"/>
        </w:trPr>
        <w:tc>
          <w:tcPr>
            <w:tcW w:w="4711" w:type="dxa"/>
            <w:vAlign w:val="center"/>
          </w:tcPr>
          <w:p w14:paraId="397A751E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ни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бразац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пуњен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ефинисаној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форми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лог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1 </w:t>
            </w:r>
          </w:p>
        </w:tc>
        <w:tc>
          <w:tcPr>
            <w:tcW w:w="1573" w:type="dxa"/>
            <w:vAlign w:val="center"/>
          </w:tcPr>
          <w:p w14:paraId="29EBC3DC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54C59F18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proofErr w:type="gram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“ –</w:t>
            </w:r>
            <w:proofErr w:type="gram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  <w:proofErr w:type="spellEnd"/>
          </w:p>
        </w:tc>
      </w:tr>
      <w:tr w:rsidR="00D60B65" w:rsidRPr="009076A1" w14:paraId="0867C96B" w14:textId="77777777" w:rsidTr="00FB6221">
        <w:trPr>
          <w:trHeight w:val="1359"/>
        </w:trPr>
        <w:tc>
          <w:tcPr>
            <w:tcW w:w="4711" w:type="dxa"/>
            <w:vAlign w:val="center"/>
          </w:tcPr>
          <w:p w14:paraId="799FA915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адржи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ву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требну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окументацију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7D267540" w14:textId="77777777" w:rsidR="00D60B65" w:rsidRDefault="00D60B65" w:rsidP="00D60B65">
            <w:pPr>
              <w:pStyle w:val="ListParagraph"/>
              <w:widowControl w:val="0"/>
              <w:numPr>
                <w:ilvl w:val="0"/>
                <w:numId w:val="4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лог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1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ни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бразац</w:t>
            </w:r>
            <w:proofErr w:type="spellEnd"/>
          </w:p>
          <w:p w14:paraId="476D045F" w14:textId="77777777" w:rsidR="00D60B65" w:rsidRPr="009076A1" w:rsidRDefault="00D60B65" w:rsidP="00D60B65">
            <w:pPr>
              <w:pStyle w:val="ListParagraph"/>
              <w:widowControl w:val="0"/>
              <w:numPr>
                <w:ilvl w:val="0"/>
                <w:numId w:val="4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тписа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зјав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тписа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сагласности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Образац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разац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разац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)</w:t>
            </w:r>
          </w:p>
        </w:tc>
        <w:tc>
          <w:tcPr>
            <w:tcW w:w="1573" w:type="dxa"/>
            <w:vAlign w:val="center"/>
          </w:tcPr>
          <w:p w14:paraId="3C4D8E8C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06626921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proofErr w:type="gram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“ –</w:t>
            </w:r>
            <w:proofErr w:type="gram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  <w:proofErr w:type="spellEnd"/>
          </w:p>
        </w:tc>
      </w:tr>
      <w:tr w:rsidR="00D60B65" w:rsidRPr="009076A1" w14:paraId="151AB3B0" w14:textId="77777777" w:rsidTr="00FB6221">
        <w:trPr>
          <w:trHeight w:val="1406"/>
        </w:trPr>
        <w:tc>
          <w:tcPr>
            <w:tcW w:w="4711" w:type="dxa"/>
            <w:vAlign w:val="center"/>
          </w:tcPr>
          <w:p w14:paraId="10A6CAB7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дносилац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авн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лиц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вредни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убјект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273B83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, уписан у регистар АПР-а, </w:t>
            </w:r>
            <w:proofErr w:type="gramStart"/>
            <w:r w:rsidRPr="00273B83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најмање  шест</w:t>
            </w:r>
            <w:proofErr w:type="gramEnd"/>
            <w:r w:rsidRPr="00273B83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месеци од дана подношења пријаве</w:t>
            </w:r>
          </w:p>
        </w:tc>
        <w:tc>
          <w:tcPr>
            <w:tcW w:w="1573" w:type="dxa"/>
            <w:vAlign w:val="center"/>
          </w:tcPr>
          <w:p w14:paraId="69BB94D6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5C49C516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proofErr w:type="gram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“ –</w:t>
            </w:r>
            <w:proofErr w:type="gram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  <w:proofErr w:type="spellEnd"/>
          </w:p>
        </w:tc>
      </w:tr>
      <w:tr w:rsidR="00D60B65" w:rsidRPr="009076A1" w14:paraId="416FF018" w14:textId="77777777" w:rsidTr="00FB6221">
        <w:trPr>
          <w:trHeight w:val="1025"/>
        </w:trPr>
        <w:tc>
          <w:tcPr>
            <w:tcW w:w="4711" w:type="dxa"/>
            <w:vAlign w:val="center"/>
          </w:tcPr>
          <w:p w14:paraId="3C6C207C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д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дносиоцем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и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кренут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течајни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ступак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ступак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ликвидације</w:t>
            </w:r>
            <w:proofErr w:type="spellEnd"/>
          </w:p>
        </w:tc>
        <w:tc>
          <w:tcPr>
            <w:tcW w:w="1573" w:type="dxa"/>
            <w:vAlign w:val="center"/>
          </w:tcPr>
          <w:p w14:paraId="1B26FBB5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41930D3F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proofErr w:type="gram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“ –</w:t>
            </w:r>
            <w:proofErr w:type="gram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  <w:proofErr w:type="spellEnd"/>
          </w:p>
        </w:tc>
      </w:tr>
      <w:tr w:rsidR="00D60B65" w:rsidRPr="009076A1" w14:paraId="19EDA4D2" w14:textId="77777777" w:rsidTr="00FB6221">
        <w:trPr>
          <w:trHeight w:val="952"/>
        </w:trPr>
        <w:tc>
          <w:tcPr>
            <w:tcW w:w="4711" w:type="dxa"/>
            <w:vAlign w:val="center"/>
          </w:tcPr>
          <w:p w14:paraId="7E5AAA1F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тписа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тра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влашћеног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едставник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вредног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убјект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73" w:type="dxa"/>
            <w:vAlign w:val="center"/>
          </w:tcPr>
          <w:p w14:paraId="773D6C8E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0A7A8930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proofErr w:type="gram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“ –</w:t>
            </w:r>
            <w:proofErr w:type="gram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  <w:proofErr w:type="spellEnd"/>
          </w:p>
        </w:tc>
      </w:tr>
      <w:tr w:rsidR="00D60B65" w:rsidRPr="009076A1" w14:paraId="4A3FF7A5" w14:textId="77777777" w:rsidTr="00FB6221">
        <w:trPr>
          <w:trHeight w:val="880"/>
        </w:trPr>
        <w:tc>
          <w:tcPr>
            <w:tcW w:w="4711" w:type="dxa"/>
            <w:vAlign w:val="center"/>
          </w:tcPr>
          <w:p w14:paraId="4CD8D079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дносилац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остави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тест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материјал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оизвод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(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proofErr w:type="gram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меру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коју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конкуриш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73" w:type="dxa"/>
            <w:vAlign w:val="center"/>
          </w:tcPr>
          <w:p w14:paraId="34C29709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28290F62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proofErr w:type="gram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“ –</w:t>
            </w:r>
            <w:proofErr w:type="gram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  <w:proofErr w:type="spellEnd"/>
          </w:p>
        </w:tc>
      </w:tr>
      <w:tr w:rsidR="00D60B65" w:rsidRPr="009076A1" w14:paraId="338D0656" w14:textId="77777777" w:rsidTr="00FB6221">
        <w:trPr>
          <w:trHeight w:val="484"/>
        </w:trPr>
        <w:tc>
          <w:tcPr>
            <w:tcW w:w="4711" w:type="dxa"/>
            <w:vAlign w:val="center"/>
          </w:tcPr>
          <w:p w14:paraId="130C5501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дносилац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измири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оспел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бавез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снову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авних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хода</w:t>
            </w:r>
            <w:proofErr w:type="spellEnd"/>
          </w:p>
        </w:tc>
        <w:tc>
          <w:tcPr>
            <w:tcW w:w="1573" w:type="dxa"/>
            <w:vAlign w:val="center"/>
          </w:tcPr>
          <w:p w14:paraId="5B25B598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2" w:type="dxa"/>
            <w:vAlign w:val="center"/>
          </w:tcPr>
          <w:p w14:paraId="50B464D4" w14:textId="77777777" w:rsidR="00D60B65" w:rsidRPr="00273B83" w:rsidRDefault="00D60B65" w:rsidP="00FB6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Ак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дговор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„</w:t>
            </w:r>
            <w:proofErr w:type="spellStart"/>
            <w:proofErr w:type="gram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“ –</w:t>
            </w:r>
            <w:proofErr w:type="gram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ија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с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разматра</w:t>
            </w:r>
            <w:proofErr w:type="spellEnd"/>
          </w:p>
        </w:tc>
      </w:tr>
    </w:tbl>
    <w:p w14:paraId="4438EB9B" w14:textId="77777777" w:rsidR="00D60B65" w:rsidRDefault="00D60B65" w:rsidP="00D60B65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B37565" w14:textId="77777777" w:rsidR="00D60B65" w:rsidRPr="00273B83" w:rsidRDefault="00D60B65" w:rsidP="00D60B65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DAB8699" w14:textId="77777777" w:rsidR="00D60B65" w:rsidRPr="00273B83" w:rsidRDefault="00D60B65" w:rsidP="00D60B65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осл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завршен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рв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фаз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в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оцењен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као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уредн</w:t>
      </w:r>
      <w:r>
        <w:rPr>
          <w:rFonts w:ascii="Times New Roman" w:hAnsi="Times New Roman" w:cs="Times New Roman"/>
          <w:sz w:val="24"/>
          <w:szCs w:val="24"/>
        </w:rPr>
        <w:t>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и у </w:t>
      </w:r>
      <w:proofErr w:type="spellStart"/>
      <w:r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Јавним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озивом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оцењују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основу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ледећих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критеријум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TableGrid"/>
        <w:tblpPr w:leftFromText="180" w:rightFromText="180" w:vertAnchor="page" w:horzAnchor="margin" w:tblpY="2071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D60B65" w:rsidRPr="00273B83" w14:paraId="6AC2D7F0" w14:textId="77777777" w:rsidTr="00FB6221">
        <w:trPr>
          <w:trHeight w:val="698"/>
        </w:trPr>
        <w:tc>
          <w:tcPr>
            <w:tcW w:w="6204" w:type="dxa"/>
            <w:shd w:val="clear" w:color="auto" w:fill="BFBFBF" w:themeFill="background1" w:themeFillShade="BF"/>
          </w:tcPr>
          <w:p w14:paraId="78576C6D" w14:textId="77777777" w:rsidR="00D60B65" w:rsidRPr="00273B83" w:rsidRDefault="00D60B65" w:rsidP="00FB6221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b/>
                <w:sz w:val="24"/>
                <w:szCs w:val="24"/>
                <w:lang w:val="ru-RU"/>
              </w:rPr>
              <w:t xml:space="preserve">Рок важења цена за меру за коју се конкурише        </w:t>
            </w:r>
          </w:p>
        </w:tc>
        <w:tc>
          <w:tcPr>
            <w:tcW w:w="3260" w:type="dxa"/>
            <w:shd w:val="clear" w:color="auto" w:fill="BFBFBF" w:themeFill="background1" w:themeFillShade="BF"/>
          </w:tcPr>
          <w:p w14:paraId="4CE7916D" w14:textId="77777777" w:rsidR="00D60B65" w:rsidRPr="00273B83" w:rsidRDefault="00D60B65" w:rsidP="00FB6221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</w:t>
            </w:r>
            <w:proofErr w:type="spellEnd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одова</w:t>
            </w:r>
            <w:proofErr w:type="spellEnd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D60B65" w:rsidRPr="00273B83" w14:paraId="52A03D9F" w14:textId="77777777" w:rsidTr="00FB6221">
        <w:trPr>
          <w:trHeight w:val="354"/>
        </w:trPr>
        <w:tc>
          <w:tcPr>
            <w:tcW w:w="6204" w:type="dxa"/>
          </w:tcPr>
          <w:p w14:paraId="4FE30E1E" w14:textId="77777777" w:rsidR="00D60B65" w:rsidRPr="00273B83" w:rsidRDefault="00D60B65" w:rsidP="00FB6221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30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ана</w:t>
            </w:r>
            <w:proofErr w:type="spellEnd"/>
          </w:p>
        </w:tc>
        <w:tc>
          <w:tcPr>
            <w:tcW w:w="3260" w:type="dxa"/>
          </w:tcPr>
          <w:p w14:paraId="54A17F5F" w14:textId="77777777" w:rsidR="00D60B65" w:rsidRPr="00273B83" w:rsidRDefault="00D60B65" w:rsidP="00FB6221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D60B65" w:rsidRPr="00273B83" w14:paraId="594885EA" w14:textId="77777777" w:rsidTr="00FB6221">
        <w:trPr>
          <w:trHeight w:val="354"/>
        </w:trPr>
        <w:tc>
          <w:tcPr>
            <w:tcW w:w="6204" w:type="dxa"/>
          </w:tcPr>
          <w:p w14:paraId="6868DBFE" w14:textId="77777777" w:rsidR="00D60B65" w:rsidRPr="00273B83" w:rsidRDefault="00D60B65" w:rsidP="00FB6221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31 – 45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ана</w:t>
            </w:r>
            <w:proofErr w:type="spellEnd"/>
          </w:p>
        </w:tc>
        <w:tc>
          <w:tcPr>
            <w:tcW w:w="3260" w:type="dxa"/>
          </w:tcPr>
          <w:p w14:paraId="19CC9A4F" w14:textId="77777777" w:rsidR="00D60B65" w:rsidRPr="00273B83" w:rsidRDefault="00D60B65" w:rsidP="00FB6221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D60B65" w:rsidRPr="00273B83" w14:paraId="57728AD6" w14:textId="77777777" w:rsidTr="00FB6221">
        <w:trPr>
          <w:trHeight w:val="343"/>
        </w:trPr>
        <w:tc>
          <w:tcPr>
            <w:tcW w:w="6204" w:type="dxa"/>
          </w:tcPr>
          <w:p w14:paraId="4E464B35" w14:textId="77777777" w:rsidR="00D60B65" w:rsidRPr="00273B83" w:rsidRDefault="00D60B65" w:rsidP="00FB6221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46 – 60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ана</w:t>
            </w:r>
            <w:proofErr w:type="spellEnd"/>
          </w:p>
        </w:tc>
        <w:tc>
          <w:tcPr>
            <w:tcW w:w="3260" w:type="dxa"/>
          </w:tcPr>
          <w:p w14:paraId="79C00AFD" w14:textId="77777777" w:rsidR="00D60B65" w:rsidRPr="00273B83" w:rsidRDefault="00D60B65" w:rsidP="00FB6221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D60B65" w:rsidRPr="00273B83" w14:paraId="05432081" w14:textId="77777777" w:rsidTr="00FB6221">
        <w:trPr>
          <w:trHeight w:val="354"/>
        </w:trPr>
        <w:tc>
          <w:tcPr>
            <w:tcW w:w="6204" w:type="dxa"/>
          </w:tcPr>
          <w:p w14:paraId="6045288E" w14:textId="77777777" w:rsidR="00D60B65" w:rsidRPr="00273B83" w:rsidRDefault="00D60B65" w:rsidP="00FB6221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61 – 75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ана</w:t>
            </w:r>
            <w:proofErr w:type="spellEnd"/>
          </w:p>
        </w:tc>
        <w:tc>
          <w:tcPr>
            <w:tcW w:w="3260" w:type="dxa"/>
          </w:tcPr>
          <w:p w14:paraId="5831B03E" w14:textId="77777777" w:rsidR="00D60B65" w:rsidRPr="00273B83" w:rsidRDefault="00D60B65" w:rsidP="00FB6221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D60B65" w:rsidRPr="00273B83" w14:paraId="13570A58" w14:textId="77777777" w:rsidTr="00FB6221">
        <w:trPr>
          <w:trHeight w:val="354"/>
        </w:trPr>
        <w:tc>
          <w:tcPr>
            <w:tcW w:w="6204" w:type="dxa"/>
          </w:tcPr>
          <w:p w14:paraId="7B42B081" w14:textId="77777777" w:rsidR="00D60B65" w:rsidRPr="00273B83" w:rsidRDefault="00D60B65" w:rsidP="00FB6221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реко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75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дана</w:t>
            </w:r>
            <w:proofErr w:type="spellEnd"/>
          </w:p>
        </w:tc>
        <w:tc>
          <w:tcPr>
            <w:tcW w:w="3260" w:type="dxa"/>
          </w:tcPr>
          <w:p w14:paraId="487A352E" w14:textId="77777777" w:rsidR="00D60B65" w:rsidRPr="00273B83" w:rsidRDefault="00D60B65" w:rsidP="00FB6221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</w:tbl>
    <w:p w14:paraId="0D348346" w14:textId="77777777" w:rsidR="00D60B65" w:rsidRPr="005B5259" w:rsidRDefault="00D60B65" w:rsidP="00D60B6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29CDBD6" w14:textId="77777777" w:rsidR="00D60B65" w:rsidRDefault="00D60B65" w:rsidP="00D60B65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6AA7E8D" w14:textId="77777777" w:rsidR="00D60B65" w:rsidRPr="005B5259" w:rsidRDefault="00D60B65" w:rsidP="00D60B65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Укупан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број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бодов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који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мож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добити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односилац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100.</w:t>
      </w:r>
    </w:p>
    <w:p w14:paraId="15C5D0F3" w14:textId="77777777" w:rsidR="00D60B65" w:rsidRDefault="00D60B65" w:rsidP="00D60B65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60EDB911" w14:textId="77777777" w:rsidR="00D60B65" w:rsidRPr="005B5259" w:rsidRDefault="00D60B65" w:rsidP="00D60B65">
      <w:pPr>
        <w:pStyle w:val="ListParagraph"/>
        <w:widowControl w:val="0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Критеријум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„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Рок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важењ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цен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меру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коју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273B83">
        <w:rPr>
          <w:rFonts w:ascii="Times New Roman" w:hAnsi="Times New Roman" w:cs="Times New Roman"/>
          <w:sz w:val="24"/>
          <w:szCs w:val="24"/>
        </w:rPr>
        <w:t>конкуришу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“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исти</w:t>
      </w:r>
      <w:proofErr w:type="spellEnd"/>
      <w:proofErr w:type="gram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је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св</w:t>
      </w:r>
      <w:r>
        <w:rPr>
          <w:rFonts w:ascii="Times New Roman" w:hAnsi="Times New Roman" w:cs="Times New Roman"/>
          <w:sz w:val="24"/>
          <w:szCs w:val="24"/>
        </w:rPr>
        <w:t>их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осам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3B83">
        <w:rPr>
          <w:rFonts w:ascii="Times New Roman" w:hAnsi="Times New Roman" w:cs="Times New Roman"/>
          <w:sz w:val="24"/>
          <w:szCs w:val="24"/>
        </w:rPr>
        <w:t>мер</w:t>
      </w:r>
      <w:r>
        <w:rPr>
          <w:rFonts w:ascii="Times New Roman" w:hAnsi="Times New Roman" w:cs="Times New Roman"/>
          <w:sz w:val="24"/>
          <w:szCs w:val="24"/>
        </w:rPr>
        <w:t>а</w:t>
      </w:r>
      <w:proofErr w:type="spellEnd"/>
      <w:r w:rsidRPr="00273B83">
        <w:rPr>
          <w:rFonts w:ascii="Times New Roman" w:hAnsi="Times New Roman" w:cs="Times New Roman"/>
          <w:sz w:val="24"/>
          <w:szCs w:val="24"/>
        </w:rPr>
        <w:t xml:space="preserve"> и </w:t>
      </w:r>
    </w:p>
    <w:p w14:paraId="1AE1A342" w14:textId="77777777" w:rsidR="00D60B65" w:rsidRPr="00273B83" w:rsidRDefault="00D60B65" w:rsidP="00D60B65">
      <w:pPr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     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максимални број бодова по мери који може добити подносилац пријаве је </w:t>
      </w:r>
      <w:r>
        <w:rPr>
          <w:rFonts w:ascii="Times New Roman" w:hAnsi="Times New Roman" w:cs="Times New Roman"/>
          <w:b/>
          <w:sz w:val="24"/>
          <w:szCs w:val="24"/>
          <w:lang w:val="ru-RU"/>
        </w:rPr>
        <w:t>4</w:t>
      </w:r>
      <w:r w:rsidRPr="00DF11E0">
        <w:rPr>
          <w:rFonts w:ascii="Times New Roman" w:hAnsi="Times New Roman" w:cs="Times New Roman"/>
          <w:b/>
          <w:sz w:val="24"/>
          <w:szCs w:val="24"/>
          <w:lang w:val="ru-RU"/>
        </w:rPr>
        <w:t>0</w:t>
      </w:r>
      <w:r>
        <w:rPr>
          <w:rFonts w:ascii="Times New Roman" w:hAnsi="Times New Roman" w:cs="Times New Roman"/>
          <w:b/>
          <w:sz w:val="24"/>
          <w:szCs w:val="24"/>
          <w:lang w:val="ru-RU"/>
        </w:rPr>
        <w:t>.</w:t>
      </w:r>
    </w:p>
    <w:p w14:paraId="5D40EBE6" w14:textId="77777777" w:rsidR="00D60B65" w:rsidRPr="00273B83" w:rsidRDefault="00D60B65" w:rsidP="00D60B65">
      <w:pPr>
        <w:pStyle w:val="ListParagraph"/>
        <w:numPr>
          <w:ilvl w:val="0"/>
          <w:numId w:val="44"/>
        </w:numPr>
        <w:spacing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Критеријум „Цене кљ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учних добара и услуга“ различит је за сваку од </w:t>
      </w:r>
      <w:r>
        <w:rPr>
          <w:rFonts w:ascii="Times New Roman" w:hAnsi="Times New Roman" w:cs="Times New Roman"/>
          <w:sz w:val="24"/>
          <w:szCs w:val="24"/>
          <w:lang w:val="sr-Cyrl-CS"/>
        </w:rPr>
        <w:t>осам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мера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 xml:space="preserve"> и максимални број бодова по мери који може добити подносилац пријаве је </w:t>
      </w:r>
      <w:r w:rsidRPr="00DF11E0">
        <w:rPr>
          <w:rFonts w:ascii="Times New Roman" w:hAnsi="Times New Roman" w:cs="Times New Roman"/>
          <w:b/>
          <w:sz w:val="24"/>
          <w:szCs w:val="24"/>
          <w:lang w:val="ru-RU"/>
        </w:rPr>
        <w:t>60</w:t>
      </w:r>
      <w:r w:rsidRPr="00273B83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1EA6B6FD" w14:textId="77777777" w:rsidR="00D60B65" w:rsidRPr="00273B83" w:rsidRDefault="00D60B65" w:rsidP="00D60B65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7CC6D8FB" w14:textId="77777777" w:rsidR="00D60B65" w:rsidRPr="00E85E81" w:rsidRDefault="00D60B65" w:rsidP="00D60B65">
      <w:p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Latn-CS"/>
        </w:rPr>
      </w:pPr>
      <w:r w:rsidRPr="00E85E81">
        <w:rPr>
          <w:rFonts w:ascii="Times New Roman" w:hAnsi="Times New Roman" w:cs="Times New Roman"/>
          <w:sz w:val="24"/>
          <w:szCs w:val="24"/>
          <w:lang w:val="ru-RU"/>
        </w:rPr>
        <w:t xml:space="preserve">Мера 1 - </w:t>
      </w:r>
      <w:r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Н</w:t>
      </w:r>
      <w:r w:rsidRPr="00E85E81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 xml:space="preserve">абавка и уградња соларних панела, </w:t>
      </w:r>
      <w:r w:rsidRPr="00E85E81">
        <w:rPr>
          <w:rFonts w:ascii="Times New Roman" w:hAnsi="Times New Roman" w:cs="Times New Roman"/>
          <w:b/>
          <w:sz w:val="24"/>
          <w:szCs w:val="24"/>
          <w:lang w:val="sr-Cyrl-CS"/>
        </w:rPr>
        <w:t>инвертера</w:t>
      </w:r>
      <w:r w:rsidRPr="00E85E81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 xml:space="preserve"> и пратеће инсталације</w:t>
      </w:r>
      <w:r w:rsidRPr="00E85E81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за </w:t>
      </w:r>
      <w:r w:rsidRPr="00E85E81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породичне куће</w:t>
      </w:r>
      <w:r w:rsidRPr="00E85E81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за производњу електричне енергије за сопствене потребе,</w:t>
      </w:r>
      <w:r w:rsidRPr="00E85E81">
        <w:rPr>
          <w:rFonts w:ascii="Times New Roman" w:hAnsi="Times New Roman" w:cs="Times New Roman"/>
          <w:b/>
          <w:sz w:val="24"/>
          <w:szCs w:val="24"/>
          <w:lang w:val="sr-Cyrl-CS"/>
        </w:rPr>
        <w:t xml:space="preserve"> </w:t>
      </w:r>
      <w:r w:rsidRPr="00E85E81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>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</w:p>
    <w:p w14:paraId="737F038D" w14:textId="77777777" w:rsidR="00D60B65" w:rsidRPr="00E85E81" w:rsidRDefault="00D60B65" w:rsidP="00D60B65">
      <w:p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lang w:val="sr-Cyrl-CS"/>
        </w:rPr>
      </w:pPr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Снага с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оларни</w:t>
      </w:r>
      <w:proofErr w:type="spellEnd"/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х</w:t>
      </w:r>
      <w:r w:rsidRPr="00E85E81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панел</w:t>
      </w:r>
      <w:proofErr w:type="spellEnd"/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а</w:t>
      </w:r>
      <w:r w:rsidRPr="00E85E81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не</w:t>
      </w:r>
      <w:proofErr w:type="spellEnd"/>
      <w:r w:rsidRPr="00E85E81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мо</w:t>
      </w:r>
      <w:proofErr w:type="spellEnd"/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же</w:t>
      </w:r>
      <w:r w:rsidRPr="00E85E81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бити</w:t>
      </w:r>
      <w:proofErr w:type="spellEnd"/>
      <w:r w:rsidRPr="00E85E81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већ</w:t>
      </w:r>
      <w:proofErr w:type="spellEnd"/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а</w:t>
      </w:r>
      <w:r w:rsidRPr="00E85E81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од</w:t>
      </w:r>
      <w:proofErr w:type="spellEnd"/>
      <w:r w:rsidRPr="00E85E81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одобрене</w:t>
      </w:r>
      <w:proofErr w:type="spellEnd"/>
      <w:r w:rsidRPr="00E85E81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снаге</w:t>
      </w:r>
      <w:proofErr w:type="spellEnd"/>
      <w:r w:rsidRPr="00E85E81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мерног</w:t>
      </w:r>
      <w:proofErr w:type="spellEnd"/>
      <w:r w:rsidRPr="00E85E81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места</w:t>
      </w:r>
      <w:proofErr w:type="spellEnd"/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>, која је наведена у</w:t>
      </w:r>
      <w:r w:rsidRPr="00E85E81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рачуну</w:t>
      </w:r>
      <w:proofErr w:type="spellEnd"/>
      <w:r w:rsidRPr="00E85E81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за</w:t>
      </w:r>
      <w:proofErr w:type="spellEnd"/>
      <w:r w:rsidRPr="00E85E81">
        <w:rPr>
          <w:rStyle w:val="markedcontent"/>
          <w:rFonts w:ascii="Times New Roman" w:hAnsi="Times New Roman" w:cs="Times New Roman"/>
          <w:sz w:val="24"/>
        </w:rPr>
        <w:t xml:space="preserve"> </w:t>
      </w:r>
      <w:r w:rsidRPr="00E85E81">
        <w:rPr>
          <w:rStyle w:val="markedcontent"/>
          <w:rFonts w:ascii="Times New Roman" w:hAnsi="Times New Roman" w:cs="Times New Roman"/>
          <w:sz w:val="24"/>
          <w:lang w:val="sr-Cyrl-CS"/>
        </w:rPr>
        <w:t xml:space="preserve">утрошену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електричну</w:t>
      </w:r>
      <w:proofErr w:type="spellEnd"/>
      <w:r w:rsidRPr="00E85E81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енергију</w:t>
      </w:r>
      <w:proofErr w:type="spellEnd"/>
      <w:r w:rsidRPr="00E85E81">
        <w:rPr>
          <w:rStyle w:val="markedcontent"/>
          <w:rFonts w:ascii="Times New Roman" w:hAnsi="Times New Roman" w:cs="Times New Roman"/>
          <w:sz w:val="24"/>
        </w:rPr>
        <w:t xml:space="preserve">, а 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максимално</w:t>
      </w:r>
      <w:proofErr w:type="spellEnd"/>
      <w:r w:rsidRPr="00E85E81">
        <w:rPr>
          <w:rStyle w:val="markedcontent"/>
          <w:rFonts w:ascii="Times New Roman" w:hAnsi="Times New Roman" w:cs="Times New Roman"/>
          <w:sz w:val="24"/>
        </w:rPr>
        <w:t xml:space="preserve"> </w:t>
      </w:r>
      <w:proofErr w:type="spellStart"/>
      <w:r w:rsidRPr="00E85E81">
        <w:rPr>
          <w:rStyle w:val="markedcontent"/>
          <w:rFonts w:ascii="Times New Roman" w:hAnsi="Times New Roman" w:cs="Times New Roman"/>
          <w:sz w:val="24"/>
        </w:rPr>
        <w:t>до</w:t>
      </w:r>
      <w:proofErr w:type="spellEnd"/>
      <w:r w:rsidRPr="00E85E81">
        <w:rPr>
          <w:rStyle w:val="markedcontent"/>
          <w:rFonts w:ascii="Times New Roman" w:hAnsi="Times New Roman" w:cs="Times New Roman"/>
          <w:sz w:val="24"/>
        </w:rPr>
        <w:t xml:space="preserve"> 6 kW.</w:t>
      </w:r>
    </w:p>
    <w:p w14:paraId="6AB8277D" w14:textId="77777777" w:rsidR="00D60B65" w:rsidRDefault="00D60B65" w:rsidP="00D60B6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14:paraId="35CFDC93" w14:textId="77777777" w:rsidR="00D60B65" w:rsidRPr="00273B83" w:rsidRDefault="00D60B65" w:rsidP="00D60B6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D60B65" w:rsidRPr="00273B83" w14:paraId="04DC6981" w14:textId="77777777" w:rsidTr="00FB6221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024DB80A" w14:textId="77777777" w:rsidR="00D60B65" w:rsidRPr="00273B83" w:rsidRDefault="00D60B65" w:rsidP="00FB6221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</w:t>
            </w:r>
            <w:proofErr w:type="spellEnd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роизвода</w:t>
            </w:r>
            <w:proofErr w:type="spellEnd"/>
          </w:p>
        </w:tc>
        <w:tc>
          <w:tcPr>
            <w:tcW w:w="3260" w:type="dxa"/>
            <w:shd w:val="clear" w:color="auto" w:fill="BFBFBF" w:themeFill="background1" w:themeFillShade="BF"/>
          </w:tcPr>
          <w:p w14:paraId="7A9A19CB" w14:textId="77777777" w:rsidR="00D60B65" w:rsidRPr="00273B83" w:rsidRDefault="00D60B65" w:rsidP="00FB6221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</w:t>
            </w:r>
            <w:proofErr w:type="spellEnd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одова</w:t>
            </w:r>
            <w:proofErr w:type="spellEnd"/>
          </w:p>
        </w:tc>
      </w:tr>
      <w:tr w:rsidR="00D60B65" w:rsidRPr="009076A1" w14:paraId="0D44860B" w14:textId="77777777" w:rsidTr="00FB6221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16C81B82" w14:textId="77777777" w:rsidR="00D60B65" w:rsidRPr="00273B83" w:rsidRDefault="00D60B65" w:rsidP="00FB6221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чин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брачу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(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/Т)</w:t>
            </w:r>
          </w:p>
          <w:p w14:paraId="15D4130F" w14:textId="77777777" w:rsidR="00D60B65" w:rsidRDefault="00D60B65" w:rsidP="00FB6221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Т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нуђ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ц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;   </w:t>
            </w:r>
            <w:proofErr w:type="gram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Н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јниж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нуђ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ц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;  </w:t>
            </w:r>
          </w:p>
          <w:p w14:paraId="03EBEF35" w14:textId="77777777" w:rsidR="00D60B65" w:rsidRPr="00273B83" w:rsidRDefault="00D60B65" w:rsidP="00FB6221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М -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Максималан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60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60B65" w:rsidRPr="009076A1" w14:paraId="7F1E80FA" w14:textId="77777777" w:rsidTr="00FB6221">
        <w:trPr>
          <w:trHeight w:val="343"/>
        </w:trPr>
        <w:tc>
          <w:tcPr>
            <w:tcW w:w="6204" w:type="dxa"/>
            <w:shd w:val="clear" w:color="auto" w:fill="auto"/>
          </w:tcPr>
          <w:p w14:paraId="18D719E8" w14:textId="77777777" w:rsidR="00D60B65" w:rsidRPr="00126C2F" w:rsidRDefault="00D60B65" w:rsidP="00FB6221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Опрема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кровна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proofErr w:type="gram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соларну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електрану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капацитета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6 kW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инсталисане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инвертер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остала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пратећа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B84B97"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неопходна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</w:p>
        </w:tc>
        <w:tc>
          <w:tcPr>
            <w:tcW w:w="3260" w:type="dxa"/>
            <w:shd w:val="clear" w:color="auto" w:fill="auto"/>
            <w:vAlign w:val="center"/>
          </w:tcPr>
          <w:p w14:paraId="0F099ED1" w14:textId="77777777" w:rsidR="00D60B65" w:rsidRPr="00273B83" w:rsidRDefault="00D60B65" w:rsidP="00FB6221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0B65" w:rsidRPr="009076A1" w14:paraId="3F3F8CD7" w14:textId="77777777" w:rsidTr="00FB6221">
        <w:trPr>
          <w:trHeight w:val="343"/>
        </w:trPr>
        <w:tc>
          <w:tcPr>
            <w:tcW w:w="6204" w:type="dxa"/>
            <w:shd w:val="clear" w:color="auto" w:fill="auto"/>
            <w:vAlign w:val="center"/>
          </w:tcPr>
          <w:p w14:paraId="5046FAD8" w14:textId="77777777" w:rsidR="00D60B65" w:rsidRDefault="00D60B65" w:rsidP="00FB6221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120C68" w14:textId="77777777" w:rsidR="00D60B65" w:rsidRPr="00E85E81" w:rsidRDefault="00D60B65" w:rsidP="00FB6221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Набавка</w:t>
            </w:r>
            <w:proofErr w:type="spell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gram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и 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уградња</w:t>
            </w:r>
            <w:proofErr w:type="spellEnd"/>
            <w:proofErr w:type="gram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двосмерног</w:t>
            </w:r>
            <w:proofErr w:type="spell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мерног</w:t>
            </w:r>
            <w:proofErr w:type="spell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уређаја</w:t>
            </w:r>
            <w:proofErr w:type="spell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за</w:t>
            </w:r>
            <w:proofErr w:type="spell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мерење</w:t>
            </w:r>
            <w:proofErr w:type="spell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едате</w:t>
            </w:r>
            <w:proofErr w:type="spell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примљене</w:t>
            </w:r>
            <w:proofErr w:type="spell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електричне</w:t>
            </w:r>
            <w:proofErr w:type="spellEnd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B84B97">
              <w:rPr>
                <w:rFonts w:ascii="Times New Roman" w:hAnsi="Times New Roman" w:cs="Times New Roman"/>
                <w:bCs/>
                <w:sz w:val="24"/>
                <w:szCs w:val="24"/>
              </w:rPr>
              <w:t>енергије</w:t>
            </w:r>
            <w:proofErr w:type="spellEnd"/>
          </w:p>
        </w:tc>
        <w:tc>
          <w:tcPr>
            <w:tcW w:w="3260" w:type="dxa"/>
            <w:shd w:val="clear" w:color="auto" w:fill="auto"/>
            <w:vAlign w:val="center"/>
          </w:tcPr>
          <w:p w14:paraId="2572C6C0" w14:textId="77777777" w:rsidR="00D60B65" w:rsidRPr="00273B83" w:rsidRDefault="00D60B65" w:rsidP="00FB6221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0B65" w:rsidRPr="009076A1" w14:paraId="5F82D585" w14:textId="77777777" w:rsidTr="00FB6221">
        <w:trPr>
          <w:trHeight w:val="343"/>
        </w:trPr>
        <w:tc>
          <w:tcPr>
            <w:tcW w:w="6204" w:type="dxa"/>
            <w:shd w:val="clear" w:color="auto" w:fill="auto"/>
          </w:tcPr>
          <w:p w14:paraId="040AECD3" w14:textId="77777777" w:rsidR="00D60B65" w:rsidRDefault="00D60B65" w:rsidP="00FB6221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B84B97">
              <w:rPr>
                <w:rFonts w:ascii="Times New Roman" w:hAnsi="Times New Roman" w:cs="Times New Roman"/>
                <w:lang w:val="sr-Cyrl-CS"/>
              </w:rPr>
              <w:t xml:space="preserve">Израда предмера и предрачун, као и извештаја о уградњи соларних панела и уградњи мерног места који је у складу са законом неопходан приликом прикључења на дистрибутивни систем </w:t>
            </w:r>
            <w:r w:rsidRPr="00B84B97">
              <w:rPr>
                <w:rFonts w:ascii="Times New Roman" w:hAnsi="Times New Roman" w:cs="Times New Roman"/>
                <w:lang w:val="ru-RU"/>
              </w:rPr>
              <w:t>неопходан приликом прикључења на дистрибутивни систем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322C1087" w14:textId="77777777" w:rsidR="00D60B65" w:rsidRPr="00273B83" w:rsidRDefault="00D60B65" w:rsidP="00FB6221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9463E49" w14:textId="77777777" w:rsidR="00D60B65" w:rsidRPr="00B92BDE" w:rsidRDefault="00D60B65" w:rsidP="00D60B65"/>
    <w:p w14:paraId="56D050BB" w14:textId="2EE9EC52" w:rsidR="00D60B65" w:rsidRPr="00B92BDE" w:rsidRDefault="00D60B65" w:rsidP="00D60B65">
      <w:p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  <w:r w:rsidRPr="00B92BDE">
        <w:rPr>
          <w:rFonts w:ascii="Times New Roman" w:hAnsi="Times New Roman" w:cs="Times New Roman"/>
          <w:sz w:val="24"/>
          <w:szCs w:val="24"/>
          <w:lang w:val="ru-RU"/>
        </w:rPr>
        <w:t xml:space="preserve">Мера 2 -  </w:t>
      </w:r>
      <w:r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У</w:t>
      </w:r>
      <w:r w:rsidRPr="00B92BDE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напређење термотехничких система путем замене система или дела система ефикаснијим системом путем:</w:t>
      </w:r>
    </w:p>
    <w:p w14:paraId="10B60A73" w14:textId="77777777" w:rsidR="00D60B65" w:rsidRPr="00EA479B" w:rsidRDefault="00D60B65" w:rsidP="00D60B65">
      <w:p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14:paraId="32BBA290" w14:textId="77777777" w:rsidR="00D60B65" w:rsidRDefault="00D60B65" w:rsidP="00D60B65">
      <w:pPr>
        <w:pStyle w:val="ListParagraph"/>
        <w:numPr>
          <w:ilvl w:val="0"/>
          <w:numId w:val="45"/>
        </w:numPr>
        <w:tabs>
          <w:tab w:val="left" w:pos="360"/>
        </w:tabs>
        <w:spacing w:after="0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  <w:r w:rsidRPr="0065302C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уградње електронски регулисаних циркулационих пумпи за </w:t>
      </w:r>
      <w:r w:rsidRPr="0065302C"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породичне куће</w:t>
      </w:r>
    </w:p>
    <w:p w14:paraId="63583E69" w14:textId="77777777" w:rsidR="00D60B65" w:rsidRPr="0065302C" w:rsidRDefault="00D60B65" w:rsidP="00D60B65">
      <w:pPr>
        <w:tabs>
          <w:tab w:val="left" w:pos="360"/>
        </w:tabs>
        <w:spacing w:after="0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B5F22A7" w14:textId="77777777" w:rsidR="00D60B65" w:rsidRPr="00EA479B" w:rsidRDefault="00D60B65" w:rsidP="00D60B65">
      <w:pPr>
        <w:pStyle w:val="ListParagraph"/>
        <w:numPr>
          <w:ilvl w:val="0"/>
          <w:numId w:val="45"/>
        </w:num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</w:pPr>
      <w:r w:rsidRPr="00EA479B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 опремања система грејања са уређајима за регулацију и мерење предате</w:t>
      </w:r>
      <w:r w:rsidRPr="00EA479B">
        <w:rPr>
          <w:rFonts w:ascii="Times New Roman" w:hAnsi="Times New Roman" w:cs="Times New Roman"/>
          <w:sz w:val="24"/>
          <w:szCs w:val="24"/>
          <w:lang w:val="sr-Cyrl-CS"/>
        </w:rPr>
        <w:br/>
      </w:r>
      <w:r w:rsidRPr="00EA479B"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  <w:t xml:space="preserve">количине топлоте објекту (калориметри, делитељи топлоте, баланс вентили) </w:t>
      </w:r>
      <w:r>
        <w:rPr>
          <w:rStyle w:val="markedcontent"/>
          <w:rFonts w:ascii="Times New Roman" w:hAnsi="Times New Roman" w:cs="Times New Roman"/>
          <w:b/>
          <w:sz w:val="24"/>
          <w:szCs w:val="24"/>
          <w:lang w:val="sr-Cyrl-CS"/>
        </w:rPr>
        <w:t>за станове</w:t>
      </w:r>
    </w:p>
    <w:p w14:paraId="1BC138B6" w14:textId="77777777" w:rsidR="00D60B65" w:rsidRDefault="00D60B65" w:rsidP="00D60B65">
      <w:pPr>
        <w:autoSpaceDE w:val="0"/>
        <w:autoSpaceDN w:val="0"/>
        <w:adjustRightInd w:val="0"/>
        <w:spacing w:after="0" w:line="240" w:lineRule="auto"/>
        <w:jc w:val="both"/>
        <w:rPr>
          <w:rStyle w:val="markedcontent"/>
          <w:rFonts w:ascii="Times New Roman" w:hAnsi="Times New Roman" w:cs="Times New Roman"/>
          <w:sz w:val="24"/>
          <w:szCs w:val="24"/>
          <w:lang w:val="sr-Cyrl-CS"/>
        </w:rPr>
      </w:pPr>
    </w:p>
    <w:p w14:paraId="5EA96200" w14:textId="77777777" w:rsidR="00D60B65" w:rsidRPr="00E500E3" w:rsidRDefault="00D60B65" w:rsidP="00D60B6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6204"/>
        <w:gridCol w:w="3260"/>
      </w:tblGrid>
      <w:tr w:rsidR="00D60B65" w:rsidRPr="00273B83" w14:paraId="29CB2FFA" w14:textId="77777777" w:rsidTr="00FB6221">
        <w:trPr>
          <w:trHeight w:val="354"/>
        </w:trPr>
        <w:tc>
          <w:tcPr>
            <w:tcW w:w="6204" w:type="dxa"/>
            <w:shd w:val="clear" w:color="auto" w:fill="BFBFBF" w:themeFill="background1" w:themeFillShade="BF"/>
          </w:tcPr>
          <w:p w14:paraId="23218992" w14:textId="77777777" w:rsidR="00D60B65" w:rsidRPr="00273B83" w:rsidRDefault="00D60B65" w:rsidP="00FB6221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ене</w:t>
            </w:r>
            <w:proofErr w:type="spellEnd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роизвода</w:t>
            </w:r>
            <w:proofErr w:type="spellEnd"/>
          </w:p>
        </w:tc>
        <w:tc>
          <w:tcPr>
            <w:tcW w:w="3260" w:type="dxa"/>
            <w:shd w:val="clear" w:color="auto" w:fill="BFBFBF" w:themeFill="background1" w:themeFillShade="BF"/>
          </w:tcPr>
          <w:p w14:paraId="58A76B46" w14:textId="77777777" w:rsidR="00D60B65" w:rsidRPr="00273B83" w:rsidRDefault="00D60B65" w:rsidP="00FB6221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рој</w:t>
            </w:r>
            <w:proofErr w:type="spellEnd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бодова</w:t>
            </w:r>
            <w:proofErr w:type="spellEnd"/>
          </w:p>
        </w:tc>
      </w:tr>
      <w:tr w:rsidR="00D60B65" w:rsidRPr="009076A1" w14:paraId="386D94E8" w14:textId="77777777" w:rsidTr="00FB6221">
        <w:trPr>
          <w:trHeight w:val="343"/>
        </w:trPr>
        <w:tc>
          <w:tcPr>
            <w:tcW w:w="9464" w:type="dxa"/>
            <w:gridSpan w:val="2"/>
            <w:shd w:val="clear" w:color="auto" w:fill="auto"/>
          </w:tcPr>
          <w:p w14:paraId="72FC5199" w14:textId="77777777" w:rsidR="00D60B65" w:rsidRPr="00273B83" w:rsidRDefault="00D60B65" w:rsidP="00FB6221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чин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обрачу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(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Н</w:t>
            </w: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/Т)</w:t>
            </w:r>
          </w:p>
          <w:p w14:paraId="54D35B3C" w14:textId="77777777" w:rsidR="00D60B65" w:rsidRDefault="00D60B65" w:rsidP="00FB6221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Т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нуђ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ц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;   </w:t>
            </w:r>
            <w:proofErr w:type="gram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Н –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најниж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понуђ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цен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;  </w:t>
            </w:r>
          </w:p>
          <w:p w14:paraId="4B5FE1FD" w14:textId="77777777" w:rsidR="00D60B65" w:rsidRPr="00273B83" w:rsidRDefault="00D60B65" w:rsidP="00FB6221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М -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Максималан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  <w:r w:rsidRPr="00273B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60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60B65" w:rsidRPr="009076A1" w14:paraId="125705E6" w14:textId="77777777" w:rsidTr="00FB6221">
        <w:trPr>
          <w:trHeight w:val="519"/>
        </w:trPr>
        <w:tc>
          <w:tcPr>
            <w:tcW w:w="6204" w:type="dxa"/>
            <w:shd w:val="clear" w:color="auto" w:fill="auto"/>
          </w:tcPr>
          <w:p w14:paraId="5EF654A2" w14:textId="77777777" w:rsidR="00D60B65" w:rsidRPr="00094CF5" w:rsidRDefault="00D60B65" w:rsidP="00FB6221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lang w:val="sr-Cyrl-C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електронски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регулиса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циркулацио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умп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родич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84B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2B19A837" w14:textId="77777777" w:rsidR="00D60B65" w:rsidRPr="00273B83" w:rsidRDefault="00D60B65" w:rsidP="00FB6221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0B65" w:rsidRPr="009076A1" w14:paraId="5FAE848B" w14:textId="77777777" w:rsidTr="00FB6221">
        <w:trPr>
          <w:trHeight w:val="519"/>
        </w:trPr>
        <w:tc>
          <w:tcPr>
            <w:tcW w:w="6204" w:type="dxa"/>
            <w:shd w:val="clear" w:color="auto" w:fill="auto"/>
          </w:tcPr>
          <w:p w14:paraId="2F89F9B5" w14:textId="4AC013AC" w:rsidR="00D60B65" w:rsidRDefault="00D60B65" w:rsidP="00FB6221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Опремање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система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грејања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за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регулацију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мерење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предате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количине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топлоте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на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објекту</w:t>
            </w:r>
            <w:proofErr w:type="spellEnd"/>
            <w:r w:rsidR="0080432C">
              <w:rPr>
                <w:rFonts w:ascii="Times New Roman" w:hAnsi="Times New Roman" w:cs="Times New Roman"/>
                <w:bCs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калориметри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делитељи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топлоте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баланс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вентили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за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5B3D7496" w14:textId="77777777" w:rsidR="00D60B65" w:rsidRPr="00273B83" w:rsidRDefault="00D60B65" w:rsidP="00FB6221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51FB178" w14:textId="77777777" w:rsidR="00D60B65" w:rsidRDefault="00D60B65" w:rsidP="00D60B65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2F55A4D3" w14:textId="77777777" w:rsidR="00D60B65" w:rsidRPr="00FF5F34" w:rsidRDefault="00D60B65" w:rsidP="00881F9A">
      <w:pPr>
        <w:spacing w:after="0" w:line="276" w:lineRule="auto"/>
        <w:rPr>
          <w:rFonts w:ascii="Times New Roman" w:hAnsi="Times New Roman" w:cs="Times New Roman"/>
          <w:sz w:val="18"/>
          <w:szCs w:val="18"/>
          <w:lang w:val="sr-Cyrl-CS"/>
        </w:rPr>
      </w:pPr>
    </w:p>
    <w:sectPr w:rsidR="00D60B65" w:rsidRPr="00FF5F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DD1627" w14:textId="77777777" w:rsidR="00D21AE9" w:rsidRDefault="00D21AE9" w:rsidP="008A6F6C">
      <w:pPr>
        <w:spacing w:after="0" w:line="240" w:lineRule="auto"/>
      </w:pPr>
      <w:r>
        <w:separator/>
      </w:r>
    </w:p>
  </w:endnote>
  <w:endnote w:type="continuationSeparator" w:id="0">
    <w:p w14:paraId="21C3D8AD" w14:textId="77777777" w:rsidR="00D21AE9" w:rsidRDefault="00D21AE9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564602" w14:textId="77777777" w:rsidR="00D21AE9" w:rsidRDefault="00D21AE9" w:rsidP="008A6F6C">
      <w:pPr>
        <w:spacing w:after="0" w:line="240" w:lineRule="auto"/>
      </w:pPr>
      <w:r>
        <w:separator/>
      </w:r>
    </w:p>
  </w:footnote>
  <w:footnote w:type="continuationSeparator" w:id="0">
    <w:p w14:paraId="42D8DD48" w14:textId="77777777" w:rsidR="00D21AE9" w:rsidRDefault="00D21AE9" w:rsidP="008A6F6C">
      <w:pPr>
        <w:spacing w:after="0" w:line="240" w:lineRule="auto"/>
      </w:pPr>
      <w:r>
        <w:continuationSeparator/>
      </w:r>
    </w:p>
  </w:footnote>
  <w:footnote w:id="1">
    <w:p w14:paraId="1C09A19E" w14:textId="77777777" w:rsidR="00437A85" w:rsidRPr="006F748D" w:rsidRDefault="00437A85" w:rsidP="00364243">
      <w:pPr>
        <w:pStyle w:val="FootnoteText"/>
        <w:jc w:val="both"/>
        <w:rPr>
          <w:sz w:val="18"/>
          <w:szCs w:val="18"/>
          <w:lang w:val="sr-Cyrl-RS"/>
        </w:rPr>
      </w:pPr>
      <w:r w:rsidRPr="006F748D">
        <w:rPr>
          <w:rStyle w:val="FootnoteReference"/>
          <w:sz w:val="18"/>
          <w:szCs w:val="18"/>
        </w:rPr>
        <w:footnoteRef/>
      </w:r>
      <w:r w:rsidRPr="001C1E17">
        <w:rPr>
          <w:sz w:val="18"/>
          <w:szCs w:val="18"/>
          <w:lang w:val="ru-RU"/>
        </w:rPr>
        <w:t xml:space="preserve"> </w:t>
      </w:r>
      <w:r w:rsidRPr="006F748D">
        <w:rPr>
          <w:sz w:val="18"/>
          <w:szCs w:val="18"/>
          <w:lang w:val="sr-Cyrl-RS"/>
        </w:rPr>
        <w:t>Документ</w:t>
      </w:r>
      <w:r>
        <w:rPr>
          <w:sz w:val="18"/>
          <w:szCs w:val="18"/>
          <w:lang w:val="sr-Cyrl-RS"/>
        </w:rPr>
        <w:t>a</w:t>
      </w:r>
      <w:r w:rsidRPr="006F748D">
        <w:rPr>
          <w:sz w:val="18"/>
          <w:szCs w:val="18"/>
          <w:lang w:val="sr-Cyrl-RS"/>
        </w:rPr>
        <w:t xml:space="preserve"> о чињеницама о којима се води службена евиденција</w:t>
      </w:r>
      <w:r>
        <w:rPr>
          <w:sz w:val="18"/>
          <w:szCs w:val="18"/>
          <w:lang w:val="sr-Cyrl-RS"/>
        </w:rPr>
        <w:t xml:space="preserve"> су</w:t>
      </w:r>
      <w:r w:rsidRPr="006F748D">
        <w:rPr>
          <w:sz w:val="18"/>
          <w:szCs w:val="18"/>
          <w:lang w:val="sr-Cyrl-RS"/>
        </w:rPr>
        <w:t xml:space="preserve">: </w:t>
      </w:r>
      <w:r w:rsidRPr="00EC2EFF">
        <w:rPr>
          <w:lang w:val="sr-Cyrl-RS"/>
        </w:rPr>
        <w:t>Решење о упису у регистар надлежног органа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6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7068D1"/>
    <w:multiLevelType w:val="hybridMultilevel"/>
    <w:tmpl w:val="09428152"/>
    <w:lvl w:ilvl="0" w:tplc="073C0AF0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3C5C44"/>
    <w:multiLevelType w:val="hybridMultilevel"/>
    <w:tmpl w:val="6874C976"/>
    <w:lvl w:ilvl="0" w:tplc="FD1EFFE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3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85745B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6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1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5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DE36A82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4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9351567">
    <w:abstractNumId w:val="32"/>
  </w:num>
  <w:num w:numId="2" w16cid:durableId="2026319046">
    <w:abstractNumId w:val="42"/>
  </w:num>
  <w:num w:numId="3" w16cid:durableId="1556117338">
    <w:abstractNumId w:val="15"/>
  </w:num>
  <w:num w:numId="4" w16cid:durableId="933904210">
    <w:abstractNumId w:val="26"/>
  </w:num>
  <w:num w:numId="5" w16cid:durableId="156875868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54499878">
    <w:abstractNumId w:val="43"/>
  </w:num>
  <w:num w:numId="7" w16cid:durableId="475608823">
    <w:abstractNumId w:val="37"/>
  </w:num>
  <w:num w:numId="8" w16cid:durableId="568268607">
    <w:abstractNumId w:val="40"/>
  </w:num>
  <w:num w:numId="9" w16cid:durableId="433599514">
    <w:abstractNumId w:val="10"/>
  </w:num>
  <w:num w:numId="10" w16cid:durableId="895163570">
    <w:abstractNumId w:val="36"/>
  </w:num>
  <w:num w:numId="11" w16cid:durableId="956567563">
    <w:abstractNumId w:val="31"/>
  </w:num>
  <w:num w:numId="12" w16cid:durableId="1694762720">
    <w:abstractNumId w:val="14"/>
  </w:num>
  <w:num w:numId="13" w16cid:durableId="1641223609">
    <w:abstractNumId w:val="24"/>
  </w:num>
  <w:num w:numId="14" w16cid:durableId="2142531242">
    <w:abstractNumId w:val="1"/>
  </w:num>
  <w:num w:numId="15" w16cid:durableId="854660007">
    <w:abstractNumId w:val="3"/>
  </w:num>
  <w:num w:numId="16" w16cid:durableId="2066835444">
    <w:abstractNumId w:val="8"/>
  </w:num>
  <w:num w:numId="17" w16cid:durableId="478152359">
    <w:abstractNumId w:val="18"/>
  </w:num>
  <w:num w:numId="18" w16cid:durableId="1100562479">
    <w:abstractNumId w:val="6"/>
  </w:num>
  <w:num w:numId="19" w16cid:durableId="849296517">
    <w:abstractNumId w:val="20"/>
  </w:num>
  <w:num w:numId="20" w16cid:durableId="1438019097">
    <w:abstractNumId w:val="23"/>
  </w:num>
  <w:num w:numId="21" w16cid:durableId="117340816">
    <w:abstractNumId w:val="2"/>
  </w:num>
  <w:num w:numId="22" w16cid:durableId="625046331">
    <w:abstractNumId w:val="19"/>
  </w:num>
  <w:num w:numId="23" w16cid:durableId="1338263171">
    <w:abstractNumId w:val="44"/>
  </w:num>
  <w:num w:numId="24" w16cid:durableId="558370063">
    <w:abstractNumId w:val="5"/>
  </w:num>
  <w:num w:numId="25" w16cid:durableId="359817448">
    <w:abstractNumId w:val="0"/>
  </w:num>
  <w:num w:numId="26" w16cid:durableId="1784573924">
    <w:abstractNumId w:val="28"/>
  </w:num>
  <w:num w:numId="27" w16cid:durableId="666829597">
    <w:abstractNumId w:val="27"/>
  </w:num>
  <w:num w:numId="28" w16cid:durableId="1835874657">
    <w:abstractNumId w:val="41"/>
  </w:num>
  <w:num w:numId="29" w16cid:durableId="1882939432">
    <w:abstractNumId w:val="4"/>
  </w:num>
  <w:num w:numId="30" w16cid:durableId="966281543">
    <w:abstractNumId w:val="39"/>
  </w:num>
  <w:num w:numId="31" w16cid:durableId="833301657">
    <w:abstractNumId w:val="33"/>
  </w:num>
  <w:num w:numId="32" w16cid:durableId="1061519297">
    <w:abstractNumId w:val="34"/>
  </w:num>
  <w:num w:numId="33" w16cid:durableId="724914898">
    <w:abstractNumId w:val="25"/>
  </w:num>
  <w:num w:numId="34" w16cid:durableId="488400930">
    <w:abstractNumId w:val="17"/>
  </w:num>
  <w:num w:numId="35" w16cid:durableId="1713455860">
    <w:abstractNumId w:val="12"/>
  </w:num>
  <w:num w:numId="36" w16cid:durableId="1063870389">
    <w:abstractNumId w:val="35"/>
  </w:num>
  <w:num w:numId="37" w16cid:durableId="555045172">
    <w:abstractNumId w:val="30"/>
  </w:num>
  <w:num w:numId="38" w16cid:durableId="318466421">
    <w:abstractNumId w:val="22"/>
  </w:num>
  <w:num w:numId="39" w16cid:durableId="464587673">
    <w:abstractNumId w:val="16"/>
  </w:num>
  <w:num w:numId="40" w16cid:durableId="1686131417">
    <w:abstractNumId w:val="38"/>
  </w:num>
  <w:num w:numId="41" w16cid:durableId="1342076657">
    <w:abstractNumId w:val="21"/>
  </w:num>
  <w:num w:numId="42" w16cid:durableId="868686340">
    <w:abstractNumId w:val="9"/>
  </w:num>
  <w:num w:numId="43" w16cid:durableId="543566689">
    <w:abstractNumId w:val="29"/>
  </w:num>
  <w:num w:numId="44" w16cid:durableId="1388801907">
    <w:abstractNumId w:val="13"/>
  </w:num>
  <w:num w:numId="45" w16cid:durableId="1832983533">
    <w:abstractNumId w:val="7"/>
  </w:num>
  <w:num w:numId="46" w16cid:durableId="3794595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21E4D"/>
    <w:rsid w:val="00023DD5"/>
    <w:rsid w:val="00047860"/>
    <w:rsid w:val="0006146B"/>
    <w:rsid w:val="00065FA3"/>
    <w:rsid w:val="000672FF"/>
    <w:rsid w:val="0009375D"/>
    <w:rsid w:val="000A34D4"/>
    <w:rsid w:val="000C3FDD"/>
    <w:rsid w:val="000D39DF"/>
    <w:rsid w:val="000D7E2A"/>
    <w:rsid w:val="000E1196"/>
    <w:rsid w:val="000F0F49"/>
    <w:rsid w:val="000F7D2B"/>
    <w:rsid w:val="00110C7F"/>
    <w:rsid w:val="001134A7"/>
    <w:rsid w:val="001703EB"/>
    <w:rsid w:val="00171C77"/>
    <w:rsid w:val="001B70DB"/>
    <w:rsid w:val="001C4675"/>
    <w:rsid w:val="001D1F12"/>
    <w:rsid w:val="001F7FED"/>
    <w:rsid w:val="00205D42"/>
    <w:rsid w:val="00210FB2"/>
    <w:rsid w:val="002112BE"/>
    <w:rsid w:val="002408F2"/>
    <w:rsid w:val="0024474C"/>
    <w:rsid w:val="00247242"/>
    <w:rsid w:val="002551D0"/>
    <w:rsid w:val="002803DE"/>
    <w:rsid w:val="002B20A2"/>
    <w:rsid w:val="002B261C"/>
    <w:rsid w:val="002C34D6"/>
    <w:rsid w:val="002F2CD4"/>
    <w:rsid w:val="002F33E9"/>
    <w:rsid w:val="002F5FA0"/>
    <w:rsid w:val="00314207"/>
    <w:rsid w:val="00320D05"/>
    <w:rsid w:val="00340449"/>
    <w:rsid w:val="00354E21"/>
    <w:rsid w:val="00363869"/>
    <w:rsid w:val="00364243"/>
    <w:rsid w:val="003716E7"/>
    <w:rsid w:val="003734C4"/>
    <w:rsid w:val="00392223"/>
    <w:rsid w:val="00392B09"/>
    <w:rsid w:val="003B696C"/>
    <w:rsid w:val="003C5CE4"/>
    <w:rsid w:val="003D156A"/>
    <w:rsid w:val="003F42B5"/>
    <w:rsid w:val="003F4EDA"/>
    <w:rsid w:val="00412941"/>
    <w:rsid w:val="00412C65"/>
    <w:rsid w:val="004335E4"/>
    <w:rsid w:val="004377C0"/>
    <w:rsid w:val="00437A85"/>
    <w:rsid w:val="00452549"/>
    <w:rsid w:val="004551AE"/>
    <w:rsid w:val="004558C3"/>
    <w:rsid w:val="00462029"/>
    <w:rsid w:val="00485371"/>
    <w:rsid w:val="00486979"/>
    <w:rsid w:val="004B3604"/>
    <w:rsid w:val="004B5A70"/>
    <w:rsid w:val="004E58C0"/>
    <w:rsid w:val="004F5B46"/>
    <w:rsid w:val="00513019"/>
    <w:rsid w:val="005267EC"/>
    <w:rsid w:val="00541CBD"/>
    <w:rsid w:val="0055220F"/>
    <w:rsid w:val="00552AB5"/>
    <w:rsid w:val="005544E7"/>
    <w:rsid w:val="00557198"/>
    <w:rsid w:val="0056283D"/>
    <w:rsid w:val="0056740E"/>
    <w:rsid w:val="00567E82"/>
    <w:rsid w:val="0057038C"/>
    <w:rsid w:val="00571E51"/>
    <w:rsid w:val="005736D7"/>
    <w:rsid w:val="005744D4"/>
    <w:rsid w:val="005902C6"/>
    <w:rsid w:val="0059721D"/>
    <w:rsid w:val="005A1365"/>
    <w:rsid w:val="005C54BB"/>
    <w:rsid w:val="005D4CA4"/>
    <w:rsid w:val="005D4CC6"/>
    <w:rsid w:val="005F4071"/>
    <w:rsid w:val="005F7566"/>
    <w:rsid w:val="005F7990"/>
    <w:rsid w:val="00604BC5"/>
    <w:rsid w:val="0060772A"/>
    <w:rsid w:val="006201DA"/>
    <w:rsid w:val="00655160"/>
    <w:rsid w:val="006626A2"/>
    <w:rsid w:val="00675EE8"/>
    <w:rsid w:val="006A536C"/>
    <w:rsid w:val="006B0DD2"/>
    <w:rsid w:val="006C4C5B"/>
    <w:rsid w:val="006F147C"/>
    <w:rsid w:val="0070730F"/>
    <w:rsid w:val="007413B2"/>
    <w:rsid w:val="00746FA6"/>
    <w:rsid w:val="0075050A"/>
    <w:rsid w:val="007515B4"/>
    <w:rsid w:val="007567D2"/>
    <w:rsid w:val="00776242"/>
    <w:rsid w:val="00785082"/>
    <w:rsid w:val="007A73B2"/>
    <w:rsid w:val="007D5DBE"/>
    <w:rsid w:val="007E10B1"/>
    <w:rsid w:val="007E3DDF"/>
    <w:rsid w:val="007E4D50"/>
    <w:rsid w:val="007F1018"/>
    <w:rsid w:val="007F2C93"/>
    <w:rsid w:val="008024C8"/>
    <w:rsid w:val="00802654"/>
    <w:rsid w:val="0080432C"/>
    <w:rsid w:val="00804A81"/>
    <w:rsid w:val="00815779"/>
    <w:rsid w:val="00831B6A"/>
    <w:rsid w:val="00836C30"/>
    <w:rsid w:val="00842722"/>
    <w:rsid w:val="0086005E"/>
    <w:rsid w:val="00862072"/>
    <w:rsid w:val="008621C7"/>
    <w:rsid w:val="008638F3"/>
    <w:rsid w:val="008651DC"/>
    <w:rsid w:val="00872F59"/>
    <w:rsid w:val="00877B78"/>
    <w:rsid w:val="00881F9A"/>
    <w:rsid w:val="008823C7"/>
    <w:rsid w:val="00890CD3"/>
    <w:rsid w:val="008931D9"/>
    <w:rsid w:val="008A13A9"/>
    <w:rsid w:val="008A6F6C"/>
    <w:rsid w:val="008E1611"/>
    <w:rsid w:val="00903722"/>
    <w:rsid w:val="0090597B"/>
    <w:rsid w:val="00907969"/>
    <w:rsid w:val="00915846"/>
    <w:rsid w:val="00923060"/>
    <w:rsid w:val="00931866"/>
    <w:rsid w:val="00946562"/>
    <w:rsid w:val="00953FED"/>
    <w:rsid w:val="009541C6"/>
    <w:rsid w:val="0096628B"/>
    <w:rsid w:val="009723DC"/>
    <w:rsid w:val="00987936"/>
    <w:rsid w:val="00993BE3"/>
    <w:rsid w:val="009C3FE8"/>
    <w:rsid w:val="009D72F7"/>
    <w:rsid w:val="009F0301"/>
    <w:rsid w:val="009F0EF8"/>
    <w:rsid w:val="00A00729"/>
    <w:rsid w:val="00A24904"/>
    <w:rsid w:val="00A35B3D"/>
    <w:rsid w:val="00A37102"/>
    <w:rsid w:val="00A81DEC"/>
    <w:rsid w:val="00A83F7F"/>
    <w:rsid w:val="00A87E17"/>
    <w:rsid w:val="00A90A3B"/>
    <w:rsid w:val="00AB09E7"/>
    <w:rsid w:val="00AC248C"/>
    <w:rsid w:val="00AF3786"/>
    <w:rsid w:val="00B018A2"/>
    <w:rsid w:val="00B17689"/>
    <w:rsid w:val="00B228DE"/>
    <w:rsid w:val="00B4147D"/>
    <w:rsid w:val="00B41A15"/>
    <w:rsid w:val="00B44BBF"/>
    <w:rsid w:val="00B50EBF"/>
    <w:rsid w:val="00B51F32"/>
    <w:rsid w:val="00B54C6F"/>
    <w:rsid w:val="00B66104"/>
    <w:rsid w:val="00B84A96"/>
    <w:rsid w:val="00B84B97"/>
    <w:rsid w:val="00B97152"/>
    <w:rsid w:val="00BA2DCE"/>
    <w:rsid w:val="00BA5401"/>
    <w:rsid w:val="00BB567E"/>
    <w:rsid w:val="00BB6B82"/>
    <w:rsid w:val="00BB7AA4"/>
    <w:rsid w:val="00BC6760"/>
    <w:rsid w:val="00BC7C96"/>
    <w:rsid w:val="00BD6FB4"/>
    <w:rsid w:val="00BE446D"/>
    <w:rsid w:val="00BE47BC"/>
    <w:rsid w:val="00C1008C"/>
    <w:rsid w:val="00C119E3"/>
    <w:rsid w:val="00C25A33"/>
    <w:rsid w:val="00C27EA6"/>
    <w:rsid w:val="00C33C8C"/>
    <w:rsid w:val="00C4289A"/>
    <w:rsid w:val="00C469C0"/>
    <w:rsid w:val="00C677C2"/>
    <w:rsid w:val="00C87F2B"/>
    <w:rsid w:val="00C925D6"/>
    <w:rsid w:val="00C940BD"/>
    <w:rsid w:val="00CB511E"/>
    <w:rsid w:val="00CC123C"/>
    <w:rsid w:val="00CD7BFC"/>
    <w:rsid w:val="00CE321C"/>
    <w:rsid w:val="00CE3F04"/>
    <w:rsid w:val="00D0233C"/>
    <w:rsid w:val="00D051E1"/>
    <w:rsid w:val="00D11482"/>
    <w:rsid w:val="00D12924"/>
    <w:rsid w:val="00D170C3"/>
    <w:rsid w:val="00D21AE9"/>
    <w:rsid w:val="00D221A2"/>
    <w:rsid w:val="00D2630E"/>
    <w:rsid w:val="00D54064"/>
    <w:rsid w:val="00D55EE3"/>
    <w:rsid w:val="00D60B65"/>
    <w:rsid w:val="00D73271"/>
    <w:rsid w:val="00D7568D"/>
    <w:rsid w:val="00D8286C"/>
    <w:rsid w:val="00D951D6"/>
    <w:rsid w:val="00DA52F2"/>
    <w:rsid w:val="00DA72DE"/>
    <w:rsid w:val="00DB2BA0"/>
    <w:rsid w:val="00DB4545"/>
    <w:rsid w:val="00DD24B1"/>
    <w:rsid w:val="00DD4293"/>
    <w:rsid w:val="00DD77E8"/>
    <w:rsid w:val="00DE5902"/>
    <w:rsid w:val="00E017E3"/>
    <w:rsid w:val="00E038A9"/>
    <w:rsid w:val="00E113A5"/>
    <w:rsid w:val="00E12BE3"/>
    <w:rsid w:val="00E15884"/>
    <w:rsid w:val="00E32822"/>
    <w:rsid w:val="00E54413"/>
    <w:rsid w:val="00E57B13"/>
    <w:rsid w:val="00E704B4"/>
    <w:rsid w:val="00E755DD"/>
    <w:rsid w:val="00EA38C7"/>
    <w:rsid w:val="00EB716D"/>
    <w:rsid w:val="00ED57EA"/>
    <w:rsid w:val="00ED66E3"/>
    <w:rsid w:val="00ED72C9"/>
    <w:rsid w:val="00EE004F"/>
    <w:rsid w:val="00EE20B0"/>
    <w:rsid w:val="00EE7B8F"/>
    <w:rsid w:val="00EE7D2F"/>
    <w:rsid w:val="00EF5023"/>
    <w:rsid w:val="00F15FEC"/>
    <w:rsid w:val="00F26EF0"/>
    <w:rsid w:val="00F548B8"/>
    <w:rsid w:val="00F568DE"/>
    <w:rsid w:val="00F65461"/>
    <w:rsid w:val="00F77437"/>
    <w:rsid w:val="00F82876"/>
    <w:rsid w:val="00F91E14"/>
    <w:rsid w:val="00F92E26"/>
    <w:rsid w:val="00FA1A3C"/>
    <w:rsid w:val="00FB142F"/>
    <w:rsid w:val="00FB2870"/>
    <w:rsid w:val="00FC5188"/>
    <w:rsid w:val="00FE05DB"/>
    <w:rsid w:val="00FF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chartTrackingRefBased/>
  <w15:docId w15:val="{2418ECD9-FE2B-4670-8613-DF8C283C2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83F7F"/>
    <w:rPr>
      <w:lang w:val="en-GB"/>
    </w:rPr>
  </w:style>
  <w:style w:type="character" w:customStyle="1" w:styleId="markedcontent">
    <w:name w:val="markedcontent"/>
    <w:basedOn w:val="DefaultParagraphFont"/>
    <w:rsid w:val="00D60B65"/>
  </w:style>
  <w:style w:type="character" w:styleId="UnresolvedMention">
    <w:name w:val="Unresolved Mention"/>
    <w:basedOn w:val="DefaultParagraphFont"/>
    <w:uiPriority w:val="99"/>
    <w:semiHidden/>
    <w:unhideWhenUsed/>
    <w:rsid w:val="00065F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83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61DEA2-B2AC-4003-BF57-625F5E1BC5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2333</Words>
  <Characters>13304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Miodrag Filipovic</cp:lastModifiedBy>
  <cp:revision>2</cp:revision>
  <cp:lastPrinted>2022-07-29T05:51:00Z</cp:lastPrinted>
  <dcterms:created xsi:type="dcterms:W3CDTF">2022-08-01T09:21:00Z</dcterms:created>
  <dcterms:modified xsi:type="dcterms:W3CDTF">2022-08-01T09:21:00Z</dcterms:modified>
</cp:coreProperties>
</file>